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500A85" w14:textId="5BFFCE1A" w:rsidR="003E5EFE" w:rsidRDefault="00E77D78" w:rsidP="00752358">
      <w:pPr>
        <w:jc w:val="center"/>
        <w:rPr>
          <w:b/>
        </w:rPr>
      </w:pPr>
      <w:r>
        <w:rPr>
          <w:b/>
        </w:rPr>
        <w:t>MGT 307</w:t>
      </w:r>
      <w:r w:rsidR="00F8495B" w:rsidRPr="00752358">
        <w:rPr>
          <w:b/>
        </w:rPr>
        <w:t xml:space="preserve">: </w:t>
      </w:r>
      <w:r>
        <w:rPr>
          <w:b/>
        </w:rPr>
        <w:t>Management of Organizations</w:t>
      </w:r>
    </w:p>
    <w:p w14:paraId="7F9295BB" w14:textId="4076D487" w:rsidR="00E77D78" w:rsidRPr="00752358" w:rsidRDefault="00E77D78" w:rsidP="00752358">
      <w:pPr>
        <w:jc w:val="center"/>
        <w:rPr>
          <w:b/>
        </w:rPr>
      </w:pPr>
      <w:r>
        <w:rPr>
          <w:b/>
        </w:rPr>
        <w:t>Section</w:t>
      </w:r>
      <w:r w:rsidR="00DE4496">
        <w:rPr>
          <w:b/>
        </w:rPr>
        <w:t xml:space="preserve"> </w:t>
      </w:r>
      <w:r w:rsidR="00F538A2">
        <w:rPr>
          <w:b/>
        </w:rPr>
        <w:t>5</w:t>
      </w:r>
    </w:p>
    <w:p w14:paraId="30B04032" w14:textId="1F79FDB9" w:rsidR="00D70759" w:rsidRDefault="003A6F22" w:rsidP="003E5EFE">
      <w:pPr>
        <w:jc w:val="center"/>
        <w:rPr>
          <w:b/>
        </w:rPr>
      </w:pPr>
      <w:r>
        <w:rPr>
          <w:b/>
        </w:rPr>
        <w:t>Fall</w:t>
      </w:r>
      <w:r w:rsidR="00752358" w:rsidRPr="00752358">
        <w:rPr>
          <w:b/>
        </w:rPr>
        <w:t xml:space="preserve"> Semester</w:t>
      </w:r>
      <w:r w:rsidR="00DE4496">
        <w:rPr>
          <w:b/>
        </w:rPr>
        <w:t xml:space="preserve"> 2017</w:t>
      </w:r>
    </w:p>
    <w:p w14:paraId="635DD054" w14:textId="210E17CF" w:rsidR="003A6F22" w:rsidRPr="00752358" w:rsidRDefault="003A6F22" w:rsidP="003E5EFE">
      <w:pPr>
        <w:jc w:val="center"/>
        <w:rPr>
          <w:b/>
        </w:rPr>
      </w:pPr>
      <w:r>
        <w:rPr>
          <w:b/>
        </w:rPr>
        <w:t>Syllabus Version 1</w:t>
      </w:r>
    </w:p>
    <w:p w14:paraId="749B9AA0" w14:textId="77777777" w:rsidR="003E5EFE" w:rsidRDefault="003E5EFE" w:rsidP="003E5EFE">
      <w:pPr>
        <w:jc w:val="center"/>
        <w:rPr>
          <w:b/>
          <w:sz w:val="28"/>
        </w:rPr>
      </w:pPr>
    </w:p>
    <w:p w14:paraId="48099521" w14:textId="3EA124C3" w:rsidR="003C7749" w:rsidRDefault="00644F99" w:rsidP="00E77D78">
      <w:pPr>
        <w:rPr>
          <w:bCs/>
        </w:rPr>
      </w:pPr>
      <w:r>
        <w:rPr>
          <w:b/>
          <w:bCs/>
        </w:rPr>
        <w:t>Time of c</w:t>
      </w:r>
      <w:r w:rsidR="003C7749">
        <w:rPr>
          <w:b/>
          <w:bCs/>
        </w:rPr>
        <w:t>lass:</w:t>
      </w:r>
      <w:r w:rsidR="003A189E">
        <w:rPr>
          <w:b/>
          <w:bCs/>
        </w:rPr>
        <w:tab/>
      </w:r>
      <w:r w:rsidR="003C7749">
        <w:rPr>
          <w:b/>
          <w:bCs/>
        </w:rPr>
        <w:tab/>
      </w:r>
      <w:r w:rsidR="00E77D78">
        <w:rPr>
          <w:bCs/>
        </w:rPr>
        <w:t xml:space="preserve">Tuesdays and Thursdays </w:t>
      </w:r>
      <w:r w:rsidR="00F538A2">
        <w:rPr>
          <w:bCs/>
        </w:rPr>
        <w:t>3:00</w:t>
      </w:r>
      <w:r w:rsidR="00170DCA">
        <w:rPr>
          <w:bCs/>
        </w:rPr>
        <w:t xml:space="preserve"> – </w:t>
      </w:r>
      <w:r w:rsidR="00F538A2">
        <w:rPr>
          <w:bCs/>
        </w:rPr>
        <w:t>4:15</w:t>
      </w:r>
      <w:r w:rsidR="00170DCA">
        <w:rPr>
          <w:bCs/>
        </w:rPr>
        <w:t xml:space="preserve"> p</w:t>
      </w:r>
      <w:r w:rsidR="00E77D78">
        <w:rPr>
          <w:bCs/>
        </w:rPr>
        <w:t>m</w:t>
      </w:r>
    </w:p>
    <w:p w14:paraId="32AAEF27" w14:textId="7948E6FD" w:rsidR="003C7749" w:rsidRDefault="00D51366" w:rsidP="003E5EFE">
      <w:pPr>
        <w:rPr>
          <w:b/>
          <w:bCs/>
        </w:rPr>
      </w:pPr>
      <w:r w:rsidRPr="00D51366">
        <w:rPr>
          <w:b/>
          <w:bCs/>
        </w:rPr>
        <w:t>Location of class:</w:t>
      </w:r>
      <w:r>
        <w:rPr>
          <w:bCs/>
        </w:rPr>
        <w:tab/>
      </w:r>
      <w:r w:rsidR="00A51EFA">
        <w:rPr>
          <w:bCs/>
        </w:rPr>
        <w:t xml:space="preserve">Bell Tower </w:t>
      </w:r>
      <w:r w:rsidR="00170DCA">
        <w:rPr>
          <w:bCs/>
        </w:rPr>
        <w:t>2414</w:t>
      </w:r>
    </w:p>
    <w:p w14:paraId="78240AAD" w14:textId="77777777" w:rsidR="00742258" w:rsidRDefault="00742258" w:rsidP="003E5EFE">
      <w:pPr>
        <w:rPr>
          <w:b/>
          <w:bCs/>
        </w:rPr>
      </w:pPr>
    </w:p>
    <w:p w14:paraId="62A56EAD" w14:textId="77777777" w:rsidR="003E5EFE" w:rsidRDefault="001B7671" w:rsidP="003E5EFE">
      <w:r>
        <w:rPr>
          <w:b/>
          <w:bCs/>
        </w:rPr>
        <w:t>Professor</w:t>
      </w:r>
      <w:r w:rsidR="003E5EFE">
        <w:rPr>
          <w:b/>
          <w:bCs/>
        </w:rPr>
        <w:t>:</w:t>
      </w:r>
      <w:r w:rsidR="003063F5">
        <w:t xml:space="preserve">  </w:t>
      </w:r>
      <w:r w:rsidR="003063F5">
        <w:tab/>
      </w:r>
      <w:r w:rsidR="003A189E">
        <w:tab/>
      </w:r>
      <w:r w:rsidR="003063F5">
        <w:t>Dylan Cooper</w:t>
      </w:r>
      <w:r>
        <w:t>, PhD</w:t>
      </w:r>
    </w:p>
    <w:p w14:paraId="7F93D5EF" w14:textId="12B54D61" w:rsidR="003E5EFE" w:rsidRDefault="003E5EFE" w:rsidP="003E5EFE">
      <w:r>
        <w:rPr>
          <w:b/>
          <w:bCs/>
        </w:rPr>
        <w:t>Office:</w:t>
      </w:r>
      <w:r>
        <w:rPr>
          <w:b/>
          <w:bCs/>
        </w:rPr>
        <w:tab/>
      </w:r>
      <w:r w:rsidR="00192B3E">
        <w:tab/>
      </w:r>
      <w:r w:rsidR="003A189E">
        <w:tab/>
      </w:r>
      <w:r w:rsidR="00F27326">
        <w:t xml:space="preserve">Sage </w:t>
      </w:r>
      <w:r w:rsidR="00C1032B">
        <w:t>2133</w:t>
      </w:r>
    </w:p>
    <w:p w14:paraId="65833206" w14:textId="77777777" w:rsidR="00A830E2" w:rsidRDefault="003E5EFE" w:rsidP="00A830E2">
      <w:r>
        <w:rPr>
          <w:b/>
          <w:bCs/>
        </w:rPr>
        <w:t>Email:</w:t>
      </w:r>
      <w:r>
        <w:tab/>
      </w:r>
      <w:r>
        <w:tab/>
      </w:r>
      <w:r w:rsidR="003A189E">
        <w:tab/>
      </w:r>
      <w:r w:rsidR="003063F5">
        <w:t>dylan.cooper@csuci.edu</w:t>
      </w:r>
      <w:r w:rsidR="00A830E2" w:rsidRPr="00A830E2">
        <w:t xml:space="preserve"> </w:t>
      </w:r>
    </w:p>
    <w:p w14:paraId="75230849" w14:textId="0136094F" w:rsidR="00493C86" w:rsidRDefault="00644F99" w:rsidP="003E5EFE">
      <w:r>
        <w:rPr>
          <w:b/>
          <w:bCs/>
        </w:rPr>
        <w:t>Office h</w:t>
      </w:r>
      <w:r w:rsidR="00A830E2">
        <w:rPr>
          <w:b/>
          <w:bCs/>
        </w:rPr>
        <w:t xml:space="preserve">ours: </w:t>
      </w:r>
      <w:r w:rsidR="005D1D5C">
        <w:rPr>
          <w:b/>
          <w:bCs/>
        </w:rPr>
        <w:tab/>
      </w:r>
      <w:r w:rsidR="003A189E">
        <w:rPr>
          <w:b/>
          <w:bCs/>
        </w:rPr>
        <w:tab/>
      </w:r>
      <w:r w:rsidR="003063F5">
        <w:t xml:space="preserve">Wednesday </w:t>
      </w:r>
      <w:r w:rsidR="00373C9A">
        <w:t>10:00 – 11:30 am</w:t>
      </w:r>
      <w:r w:rsidR="0071000A">
        <w:t xml:space="preserve"> </w:t>
      </w:r>
    </w:p>
    <w:p w14:paraId="5C01DF3D" w14:textId="56C1CF98" w:rsidR="003063F5" w:rsidRDefault="003063F5" w:rsidP="003E5EFE">
      <w:r>
        <w:tab/>
      </w:r>
      <w:r>
        <w:tab/>
      </w:r>
      <w:r w:rsidR="003A189E">
        <w:tab/>
      </w:r>
      <w:r>
        <w:t xml:space="preserve">Thursday </w:t>
      </w:r>
      <w:r w:rsidR="0071000A">
        <w:t>4:30</w:t>
      </w:r>
      <w:r w:rsidR="00373C9A">
        <w:t xml:space="preserve"> – </w:t>
      </w:r>
      <w:r w:rsidR="0071000A">
        <w:t>6:00 pm</w:t>
      </w:r>
      <w:bookmarkStart w:id="0" w:name="_GoBack"/>
      <w:bookmarkEnd w:id="0"/>
    </w:p>
    <w:p w14:paraId="6445D6AE" w14:textId="4A1F8493" w:rsidR="0071000A" w:rsidRDefault="0071000A" w:rsidP="003E5EFE">
      <w:r>
        <w:tab/>
      </w:r>
      <w:r>
        <w:tab/>
      </w:r>
      <w:r>
        <w:tab/>
        <w:t>In person or by Zoom</w:t>
      </w:r>
    </w:p>
    <w:p w14:paraId="3943075C" w14:textId="24FD783F" w:rsidR="003E5EFE" w:rsidRDefault="003063F5" w:rsidP="003E5EFE">
      <w:r>
        <w:tab/>
      </w:r>
      <w:r>
        <w:tab/>
      </w:r>
      <w:r w:rsidR="003A189E">
        <w:tab/>
      </w:r>
      <w:r w:rsidR="00742258">
        <w:t>And by appointment.</w:t>
      </w:r>
    </w:p>
    <w:p w14:paraId="07C5AE64" w14:textId="77777777" w:rsidR="00F117B0" w:rsidRDefault="00F117B0" w:rsidP="003E5EFE"/>
    <w:p w14:paraId="5B7E14A2" w14:textId="77B90CF8" w:rsidR="003A189E" w:rsidRDefault="003C7749" w:rsidP="003A189E">
      <w:pPr>
        <w:tabs>
          <w:tab w:val="left" w:pos="1530"/>
        </w:tabs>
      </w:pPr>
      <w:r>
        <w:rPr>
          <w:b/>
          <w:bCs/>
        </w:rPr>
        <w:t>Required text:</w:t>
      </w:r>
      <w:r w:rsidR="003A189E">
        <w:rPr>
          <w:b/>
          <w:bCs/>
        </w:rPr>
        <w:tab/>
      </w:r>
      <w:r w:rsidR="003A189E">
        <w:rPr>
          <w:b/>
          <w:bCs/>
        </w:rPr>
        <w:tab/>
      </w:r>
      <w:r w:rsidR="00DE4496" w:rsidRPr="00C81482">
        <w:rPr>
          <w:i/>
        </w:rPr>
        <w:t>Principles of Management</w:t>
      </w:r>
      <w:r w:rsidR="00E77D78">
        <w:t xml:space="preserve"> </w:t>
      </w:r>
      <w:r w:rsidR="00E8468C">
        <w:t xml:space="preserve">by </w:t>
      </w:r>
      <w:proofErr w:type="spellStart"/>
      <w:r w:rsidR="00E77D78">
        <w:t>Talya</w:t>
      </w:r>
      <w:proofErr w:type="spellEnd"/>
      <w:r w:rsidR="00E77D78">
        <w:t xml:space="preserve"> Bauer, </w:t>
      </w:r>
      <w:proofErr w:type="spellStart"/>
      <w:r w:rsidR="00E77D78">
        <w:t>Berrin</w:t>
      </w:r>
      <w:proofErr w:type="spellEnd"/>
      <w:r w:rsidR="00E77D78">
        <w:t xml:space="preserve"> Erdogan,</w:t>
      </w:r>
    </w:p>
    <w:p w14:paraId="110E5591" w14:textId="4C074BD7" w:rsidR="003E5EFE" w:rsidRDefault="00E77D78" w:rsidP="007522EB">
      <w:pPr>
        <w:tabs>
          <w:tab w:val="left" w:pos="1530"/>
        </w:tabs>
        <w:ind w:left="2160"/>
      </w:pPr>
      <w:r>
        <w:t>Jeremy Short, and Mason Carpenter</w:t>
      </w:r>
      <w:r w:rsidR="002C2D51">
        <w:t xml:space="preserve">. </w:t>
      </w:r>
      <w:r w:rsidR="00C81482">
        <w:t>There are multiple versions available, including a free .pdf file. We will discuss in class.</w:t>
      </w:r>
    </w:p>
    <w:p w14:paraId="77129B07" w14:textId="77777777" w:rsidR="003E5EFE" w:rsidRDefault="003E5EFE" w:rsidP="003E5EFE"/>
    <w:p w14:paraId="1FD247F7" w14:textId="4B96F184" w:rsidR="003E5EFE" w:rsidRDefault="00DA7CD0" w:rsidP="003E5EFE">
      <w:pPr>
        <w:rPr>
          <w:b/>
        </w:rPr>
      </w:pPr>
      <w:r>
        <w:rPr>
          <w:b/>
        </w:rPr>
        <w:t>COURSE DESCRIPTION</w:t>
      </w:r>
    </w:p>
    <w:p w14:paraId="15A14594" w14:textId="77777777" w:rsidR="008C65B1" w:rsidRDefault="008C65B1" w:rsidP="003E5EFE"/>
    <w:p w14:paraId="0DD62A60" w14:textId="70683704" w:rsidR="00761F33" w:rsidRDefault="00761F33" w:rsidP="003E5EFE">
      <w:r>
        <w:t xml:space="preserve">This course provides an introduction to concepts of management. </w:t>
      </w:r>
      <w:r w:rsidR="00170DCA">
        <w:t>Much of</w:t>
      </w:r>
      <w:r>
        <w:t xml:space="preserve"> the course reviews managerial challenges and tasks relating to directing the organization (e.g., business or</w:t>
      </w:r>
      <w:r w:rsidR="004641EC">
        <w:t xml:space="preserve"> non-profit) as a whole, while </w:t>
      </w:r>
      <w:r w:rsidR="00170DCA">
        <w:t>the rest</w:t>
      </w:r>
      <w:r>
        <w:t xml:space="preserve"> relates to </w:t>
      </w:r>
      <w:r w:rsidR="00BE0534">
        <w:t xml:space="preserve">teams and </w:t>
      </w:r>
      <w:r>
        <w:t xml:space="preserve">individuals. </w:t>
      </w:r>
      <w:r w:rsidR="002F6467">
        <w:t>You</w:t>
      </w:r>
      <w:r w:rsidR="002A43C2">
        <w:t xml:space="preserve"> will learn terms used in management, theories underlying managerial action, and tools used to address challenges. </w:t>
      </w:r>
      <w:r>
        <w:t xml:space="preserve">Developing skill and knowledge in these domains will help </w:t>
      </w:r>
      <w:r w:rsidR="002F6467">
        <w:t>you</w:t>
      </w:r>
      <w:r>
        <w:t xml:space="preserve"> gain and succeed in managerial positions. Just as importantly, </w:t>
      </w:r>
      <w:r w:rsidR="002F6467">
        <w:t xml:space="preserve">if you do not wish to be a manager, </w:t>
      </w:r>
      <w:r>
        <w:t xml:space="preserve">it will help </w:t>
      </w:r>
      <w:r w:rsidR="002F6467">
        <w:t>you</w:t>
      </w:r>
      <w:r>
        <w:t xml:space="preserve"> understand many of the actions taken by managers.</w:t>
      </w:r>
      <w:r w:rsidR="002A43C2">
        <w:t xml:space="preserve"> </w:t>
      </w:r>
      <w:r w:rsidR="00742258">
        <w:t>This course emphasizes developing critical thinking and communication skills within this domain, so that you can better analyze organizational situations and convey your insights.</w:t>
      </w:r>
    </w:p>
    <w:p w14:paraId="6C24623D" w14:textId="77777777" w:rsidR="00761F33" w:rsidRDefault="00761F33" w:rsidP="003E5EFE"/>
    <w:p w14:paraId="067900E7" w14:textId="4E631E87" w:rsidR="00726902" w:rsidRPr="00726902" w:rsidRDefault="00DA7CD0" w:rsidP="003E5EFE">
      <w:pPr>
        <w:rPr>
          <w:b/>
        </w:rPr>
      </w:pPr>
      <w:r>
        <w:rPr>
          <w:b/>
        </w:rPr>
        <w:t>LEARNING OBJECTIVES</w:t>
      </w:r>
    </w:p>
    <w:p w14:paraId="6B244806" w14:textId="77777777" w:rsidR="00726902" w:rsidRDefault="00726902" w:rsidP="003E5EFE"/>
    <w:p w14:paraId="6A8AEFF1" w14:textId="30AC989D" w:rsidR="00136052" w:rsidRDefault="00136052" w:rsidP="00136052">
      <w:r>
        <w:t xml:space="preserve">Upon completion of the course, the student will be able to: </w:t>
      </w:r>
    </w:p>
    <w:p w14:paraId="75F8F99E" w14:textId="24172BF7" w:rsidR="00136052" w:rsidRDefault="00136052" w:rsidP="00136052">
      <w:pPr>
        <w:pStyle w:val="ListParagraph"/>
        <w:numPr>
          <w:ilvl w:val="0"/>
          <w:numId w:val="9"/>
        </w:numPr>
      </w:pPr>
      <w:r>
        <w:t xml:space="preserve">Describe orally and in writing the fundamentals of management within domestic and global enterprises (1,2,3,5) </w:t>
      </w:r>
    </w:p>
    <w:p w14:paraId="6B8D0826" w14:textId="458691A4" w:rsidR="00136052" w:rsidRDefault="00136052" w:rsidP="00136052">
      <w:pPr>
        <w:pStyle w:val="ListParagraph"/>
        <w:numPr>
          <w:ilvl w:val="0"/>
          <w:numId w:val="9"/>
        </w:numPr>
      </w:pPr>
      <w:r>
        <w:t xml:space="preserve">Write analyses of complex cases related to management and organizational behavior principles (1,5) </w:t>
      </w:r>
    </w:p>
    <w:p w14:paraId="1C7E8D6C" w14:textId="40113B46" w:rsidR="00136052" w:rsidRDefault="00136052" w:rsidP="00136052">
      <w:pPr>
        <w:pStyle w:val="ListParagraph"/>
        <w:numPr>
          <w:ilvl w:val="0"/>
          <w:numId w:val="9"/>
        </w:numPr>
      </w:pPr>
      <w:r>
        <w:t xml:space="preserve">Formulate and execute management policies, strategies, plans and procedures (1,5) </w:t>
      </w:r>
    </w:p>
    <w:p w14:paraId="403A54AF" w14:textId="58C62FAF" w:rsidR="00136052" w:rsidRDefault="00136052" w:rsidP="00136052">
      <w:pPr>
        <w:pStyle w:val="ListParagraph"/>
        <w:numPr>
          <w:ilvl w:val="0"/>
          <w:numId w:val="9"/>
        </w:numPr>
      </w:pPr>
      <w:r>
        <w:t xml:space="preserve">Identify, conceptualize, and develop solutions for successful resolutions to organizational problems (1,5,6) </w:t>
      </w:r>
    </w:p>
    <w:p w14:paraId="18CF9578" w14:textId="77777777" w:rsidR="00136052" w:rsidRDefault="00136052" w:rsidP="00136052">
      <w:r>
        <w:t>*Aligns with Program Learning Goals for: 1) Critical thinking, 2) Oral communication, 3) Written Communication, 4) Conduct (Ethics), 5) Competencies in discipline, 6) Collaboration</w:t>
      </w:r>
    </w:p>
    <w:p w14:paraId="3F752B41" w14:textId="77777777" w:rsidR="008211C6" w:rsidRDefault="002A43C2" w:rsidP="008211C6">
      <w:pPr>
        <w:pStyle w:val="Footer"/>
        <w:tabs>
          <w:tab w:val="clear" w:pos="4320"/>
          <w:tab w:val="clear" w:pos="8640"/>
        </w:tabs>
        <w:spacing w:after="120"/>
        <w:rPr>
          <w:rFonts w:ascii="Times New Roman" w:hAnsi="Times New Roman"/>
          <w:b/>
          <w:szCs w:val="24"/>
        </w:rPr>
      </w:pPr>
      <w:r>
        <w:rPr>
          <w:rFonts w:ascii="Times New Roman" w:hAnsi="Times New Roman"/>
          <w:b/>
          <w:szCs w:val="24"/>
        </w:rPr>
        <w:br w:type="page"/>
      </w:r>
      <w:r w:rsidR="008211C6" w:rsidRPr="006D5AE8">
        <w:rPr>
          <w:rFonts w:ascii="Times New Roman" w:hAnsi="Times New Roman"/>
          <w:b/>
          <w:szCs w:val="24"/>
        </w:rPr>
        <w:lastRenderedPageBreak/>
        <w:t>COURSE OUTLINE</w:t>
      </w:r>
    </w:p>
    <w:tbl>
      <w:tblPr>
        <w:tblW w:w="9090" w:type="dxa"/>
        <w:tblInd w:w="108" w:type="dxa"/>
        <w:tblBorders>
          <w:top w:val="single" w:sz="18" w:space="0" w:color="auto"/>
          <w:bottom w:val="single" w:sz="18" w:space="0" w:color="auto"/>
          <w:insideH w:val="single" w:sz="4" w:space="0" w:color="auto"/>
        </w:tblBorders>
        <w:tblLayout w:type="fixed"/>
        <w:tblLook w:val="0000" w:firstRow="0" w:lastRow="0" w:firstColumn="0" w:lastColumn="0" w:noHBand="0" w:noVBand="0"/>
      </w:tblPr>
      <w:tblGrid>
        <w:gridCol w:w="990"/>
        <w:gridCol w:w="3510"/>
        <w:gridCol w:w="2070"/>
        <w:gridCol w:w="2520"/>
      </w:tblGrid>
      <w:tr w:rsidR="008211C6" w:rsidRPr="00643F06" w14:paraId="62426F66" w14:textId="77777777" w:rsidTr="00FF1CAD">
        <w:trPr>
          <w:trHeight w:val="351"/>
        </w:trPr>
        <w:tc>
          <w:tcPr>
            <w:tcW w:w="990" w:type="dxa"/>
            <w:tcBorders>
              <w:top w:val="single" w:sz="18" w:space="0" w:color="auto"/>
              <w:bottom w:val="single" w:sz="12" w:space="0" w:color="auto"/>
            </w:tcBorders>
            <w:vAlign w:val="center"/>
          </w:tcPr>
          <w:p w14:paraId="0D093675" w14:textId="77777777" w:rsidR="008211C6" w:rsidRPr="00643F06" w:rsidRDefault="008211C6" w:rsidP="00E64603">
            <w:pPr>
              <w:jc w:val="center"/>
              <w:rPr>
                <w:b/>
              </w:rPr>
            </w:pPr>
            <w:r w:rsidRPr="00643F06">
              <w:rPr>
                <w:b/>
              </w:rPr>
              <w:t>Week</w:t>
            </w:r>
          </w:p>
        </w:tc>
        <w:tc>
          <w:tcPr>
            <w:tcW w:w="3510" w:type="dxa"/>
            <w:tcBorders>
              <w:top w:val="single" w:sz="18" w:space="0" w:color="auto"/>
              <w:bottom w:val="single" w:sz="12" w:space="0" w:color="auto"/>
            </w:tcBorders>
            <w:vAlign w:val="center"/>
          </w:tcPr>
          <w:p w14:paraId="357AD1D0" w14:textId="77777777" w:rsidR="008211C6" w:rsidRPr="00643F06" w:rsidRDefault="008211C6" w:rsidP="00E64603">
            <w:pPr>
              <w:jc w:val="center"/>
              <w:rPr>
                <w:b/>
              </w:rPr>
            </w:pPr>
            <w:r w:rsidRPr="00643F06">
              <w:rPr>
                <w:b/>
              </w:rPr>
              <w:t>Topic</w:t>
            </w:r>
          </w:p>
        </w:tc>
        <w:tc>
          <w:tcPr>
            <w:tcW w:w="2070" w:type="dxa"/>
            <w:tcBorders>
              <w:top w:val="single" w:sz="18" w:space="0" w:color="auto"/>
              <w:bottom w:val="single" w:sz="12" w:space="0" w:color="auto"/>
            </w:tcBorders>
            <w:vAlign w:val="center"/>
          </w:tcPr>
          <w:p w14:paraId="43CFF1F4" w14:textId="16027E32" w:rsidR="008211C6" w:rsidRPr="00643F06" w:rsidRDefault="00793952" w:rsidP="00E64603">
            <w:pPr>
              <w:jc w:val="center"/>
              <w:rPr>
                <w:b/>
              </w:rPr>
            </w:pPr>
            <w:r>
              <w:rPr>
                <w:b/>
              </w:rPr>
              <w:t>Text Book</w:t>
            </w:r>
          </w:p>
        </w:tc>
        <w:tc>
          <w:tcPr>
            <w:tcW w:w="2520" w:type="dxa"/>
            <w:tcBorders>
              <w:top w:val="single" w:sz="18" w:space="0" w:color="auto"/>
              <w:bottom w:val="single" w:sz="12" w:space="0" w:color="auto"/>
            </w:tcBorders>
            <w:vAlign w:val="center"/>
          </w:tcPr>
          <w:p w14:paraId="1B81EBDE" w14:textId="77777777" w:rsidR="008211C6" w:rsidRPr="00643F06" w:rsidRDefault="008211C6" w:rsidP="00E64603">
            <w:pPr>
              <w:jc w:val="center"/>
              <w:rPr>
                <w:b/>
              </w:rPr>
            </w:pPr>
            <w:r w:rsidRPr="00643F06">
              <w:rPr>
                <w:b/>
              </w:rPr>
              <w:t>Notable Assignments</w:t>
            </w:r>
          </w:p>
        </w:tc>
      </w:tr>
      <w:tr w:rsidR="008211C6" w:rsidRPr="006D5AE8" w14:paraId="121B0E1F" w14:textId="77777777" w:rsidTr="00FF1CAD">
        <w:trPr>
          <w:trHeight w:val="648"/>
        </w:trPr>
        <w:tc>
          <w:tcPr>
            <w:tcW w:w="990" w:type="dxa"/>
            <w:tcBorders>
              <w:top w:val="single" w:sz="12" w:space="0" w:color="auto"/>
              <w:bottom w:val="single" w:sz="4" w:space="0" w:color="auto"/>
            </w:tcBorders>
            <w:vAlign w:val="center"/>
          </w:tcPr>
          <w:p w14:paraId="29B88E66" w14:textId="77777777" w:rsidR="008211C6" w:rsidRDefault="008211C6" w:rsidP="00E64603">
            <w:r>
              <w:t>Aug 29</w:t>
            </w:r>
          </w:p>
          <w:p w14:paraId="283B9993" w14:textId="77777777" w:rsidR="008211C6" w:rsidRPr="006D5AE8" w:rsidRDefault="008211C6" w:rsidP="00E64603">
            <w:r>
              <w:t>Aug 31</w:t>
            </w:r>
          </w:p>
        </w:tc>
        <w:tc>
          <w:tcPr>
            <w:tcW w:w="3510" w:type="dxa"/>
            <w:tcBorders>
              <w:top w:val="single" w:sz="12" w:space="0" w:color="auto"/>
              <w:bottom w:val="single" w:sz="4" w:space="0" w:color="auto"/>
            </w:tcBorders>
            <w:vAlign w:val="center"/>
          </w:tcPr>
          <w:p w14:paraId="117F70ED" w14:textId="77777777" w:rsidR="008211C6" w:rsidRPr="006D5AE8" w:rsidRDefault="008211C6" w:rsidP="00E64603">
            <w:r>
              <w:rPr>
                <w:rFonts w:cs="Arial"/>
              </w:rPr>
              <w:t xml:space="preserve">Introduction </w:t>
            </w:r>
          </w:p>
        </w:tc>
        <w:tc>
          <w:tcPr>
            <w:tcW w:w="2070" w:type="dxa"/>
            <w:tcBorders>
              <w:top w:val="single" w:sz="12" w:space="0" w:color="auto"/>
              <w:bottom w:val="single" w:sz="4" w:space="0" w:color="auto"/>
            </w:tcBorders>
            <w:vAlign w:val="center"/>
          </w:tcPr>
          <w:p w14:paraId="189949BD" w14:textId="77777777" w:rsidR="008211C6" w:rsidRDefault="00BA77E3" w:rsidP="00E64603">
            <w:r>
              <w:t xml:space="preserve">V3: </w:t>
            </w:r>
            <w:r w:rsidR="008211C6">
              <w:t>Chapter 1</w:t>
            </w:r>
          </w:p>
          <w:p w14:paraId="611BE360" w14:textId="016497AB" w:rsidR="00793952" w:rsidRPr="006D5AE8" w:rsidRDefault="00793952" w:rsidP="00E64603">
            <w:r>
              <w:t>V1: Chapter 1</w:t>
            </w:r>
          </w:p>
        </w:tc>
        <w:tc>
          <w:tcPr>
            <w:tcW w:w="2520" w:type="dxa"/>
            <w:tcBorders>
              <w:top w:val="single" w:sz="12" w:space="0" w:color="auto"/>
              <w:bottom w:val="single" w:sz="4" w:space="0" w:color="auto"/>
            </w:tcBorders>
            <w:vAlign w:val="center"/>
          </w:tcPr>
          <w:p w14:paraId="05EECB52" w14:textId="77777777" w:rsidR="008211C6" w:rsidRDefault="008211C6" w:rsidP="00E64603"/>
          <w:p w14:paraId="34FABC6A" w14:textId="77777777" w:rsidR="008211C6" w:rsidRDefault="008211C6" w:rsidP="00E64603">
            <w:r>
              <w:t>Introduction HW</w:t>
            </w:r>
          </w:p>
        </w:tc>
      </w:tr>
      <w:tr w:rsidR="008211C6" w:rsidRPr="006D5AE8" w14:paraId="21F83AD5" w14:textId="77777777" w:rsidTr="00FF1CAD">
        <w:trPr>
          <w:trHeight w:val="683"/>
        </w:trPr>
        <w:tc>
          <w:tcPr>
            <w:tcW w:w="990" w:type="dxa"/>
            <w:tcBorders>
              <w:top w:val="single" w:sz="4" w:space="0" w:color="auto"/>
            </w:tcBorders>
            <w:vAlign w:val="center"/>
          </w:tcPr>
          <w:p w14:paraId="32F9660C" w14:textId="77777777" w:rsidR="008211C6" w:rsidRDefault="008211C6" w:rsidP="00E64603">
            <w:r>
              <w:t>Sept 5</w:t>
            </w:r>
          </w:p>
          <w:p w14:paraId="24CCA956" w14:textId="77777777" w:rsidR="008211C6" w:rsidRPr="006D5AE8" w:rsidRDefault="008211C6" w:rsidP="00E64603">
            <w:r>
              <w:t>Sept 7</w:t>
            </w:r>
          </w:p>
        </w:tc>
        <w:tc>
          <w:tcPr>
            <w:tcW w:w="3510" w:type="dxa"/>
            <w:tcBorders>
              <w:top w:val="single" w:sz="4" w:space="0" w:color="auto"/>
            </w:tcBorders>
            <w:vAlign w:val="center"/>
          </w:tcPr>
          <w:p w14:paraId="5A890CF3" w14:textId="32D93568" w:rsidR="008211C6" w:rsidRDefault="008211C6" w:rsidP="00E64603">
            <w:r>
              <w:t xml:space="preserve">History </w:t>
            </w:r>
            <w:r w:rsidR="00BA77E3">
              <w:t>of</w:t>
            </w:r>
            <w:r>
              <w:t xml:space="preserve"> Management</w:t>
            </w:r>
          </w:p>
          <w:p w14:paraId="56C2B5C5" w14:textId="3495433F" w:rsidR="008211C6" w:rsidRPr="006D5AE8" w:rsidRDefault="009D3477" w:rsidP="00FF1CAD">
            <w:r>
              <w:t>Form Project Groups</w:t>
            </w:r>
            <w:r w:rsidR="00FF1CAD">
              <w:t xml:space="preserve"> &amp;</w:t>
            </w:r>
            <w:r>
              <w:t xml:space="preserve"> Contract</w:t>
            </w:r>
          </w:p>
        </w:tc>
        <w:tc>
          <w:tcPr>
            <w:tcW w:w="2070" w:type="dxa"/>
            <w:tcBorders>
              <w:top w:val="single" w:sz="4" w:space="0" w:color="auto"/>
            </w:tcBorders>
            <w:vAlign w:val="center"/>
          </w:tcPr>
          <w:p w14:paraId="4AD35D03" w14:textId="77777777" w:rsidR="008211C6" w:rsidRDefault="00BA77E3" w:rsidP="00E64603">
            <w:r>
              <w:t xml:space="preserve">V3: </w:t>
            </w:r>
            <w:r w:rsidR="008211C6">
              <w:t>Chapter 2</w:t>
            </w:r>
          </w:p>
          <w:p w14:paraId="06C42B33" w14:textId="29A4212B" w:rsidR="00793952" w:rsidRPr="006D5AE8" w:rsidRDefault="00793952" w:rsidP="00E64603">
            <w:r>
              <w:t>V1: Chapter 3</w:t>
            </w:r>
          </w:p>
        </w:tc>
        <w:tc>
          <w:tcPr>
            <w:tcW w:w="2520" w:type="dxa"/>
            <w:tcBorders>
              <w:top w:val="single" w:sz="4" w:space="0" w:color="auto"/>
            </w:tcBorders>
            <w:vAlign w:val="center"/>
          </w:tcPr>
          <w:p w14:paraId="2EB9F4D5" w14:textId="77777777" w:rsidR="008211C6" w:rsidRDefault="008211C6" w:rsidP="00E64603"/>
          <w:p w14:paraId="2EF256C9" w14:textId="77777777" w:rsidR="008211C6" w:rsidRDefault="008211C6" w:rsidP="00E64603">
            <w:r>
              <w:t>Career HW #1</w:t>
            </w:r>
          </w:p>
        </w:tc>
      </w:tr>
      <w:tr w:rsidR="008211C6" w:rsidRPr="006D5AE8" w14:paraId="7E98F05D" w14:textId="77777777" w:rsidTr="00FF1CAD">
        <w:trPr>
          <w:trHeight w:val="648"/>
        </w:trPr>
        <w:tc>
          <w:tcPr>
            <w:tcW w:w="990" w:type="dxa"/>
            <w:vAlign w:val="center"/>
          </w:tcPr>
          <w:p w14:paraId="4AF5C0BD" w14:textId="77777777" w:rsidR="008211C6" w:rsidRDefault="008211C6" w:rsidP="00E64603">
            <w:r>
              <w:t>Sept 12</w:t>
            </w:r>
          </w:p>
          <w:p w14:paraId="50EFF7D0" w14:textId="77777777" w:rsidR="008211C6" w:rsidRPr="006D5AE8" w:rsidRDefault="008211C6" w:rsidP="00E64603">
            <w:r>
              <w:t>Sept 14</w:t>
            </w:r>
          </w:p>
        </w:tc>
        <w:tc>
          <w:tcPr>
            <w:tcW w:w="3510" w:type="dxa"/>
            <w:vAlign w:val="center"/>
          </w:tcPr>
          <w:p w14:paraId="2102C8A5" w14:textId="25CD5377" w:rsidR="008211C6" w:rsidRDefault="008211C6" w:rsidP="00E64603">
            <w:r>
              <w:t xml:space="preserve">Organizational Mission </w:t>
            </w:r>
            <w:r w:rsidR="00FF1CAD">
              <w:t xml:space="preserve">&amp; </w:t>
            </w:r>
            <w:r>
              <w:t>Vision</w:t>
            </w:r>
          </w:p>
          <w:p w14:paraId="02D832DE" w14:textId="77777777" w:rsidR="008211C6" w:rsidRPr="006D5AE8" w:rsidRDefault="008211C6" w:rsidP="00E64603">
            <w:r>
              <w:t>Group Business Case</w:t>
            </w:r>
          </w:p>
        </w:tc>
        <w:tc>
          <w:tcPr>
            <w:tcW w:w="2070" w:type="dxa"/>
            <w:vAlign w:val="center"/>
          </w:tcPr>
          <w:p w14:paraId="0B1B295B" w14:textId="77777777" w:rsidR="008211C6" w:rsidRDefault="00FF1CAD" w:rsidP="00E64603">
            <w:r>
              <w:t xml:space="preserve">V3: </w:t>
            </w:r>
            <w:r w:rsidR="008211C6">
              <w:t>Chapter 4</w:t>
            </w:r>
          </w:p>
          <w:p w14:paraId="3B2428B8" w14:textId="39792F29" w:rsidR="00793952" w:rsidRPr="006D5AE8" w:rsidRDefault="00793952" w:rsidP="00E64603">
            <w:r>
              <w:t>V1: Chapter 4</w:t>
            </w:r>
          </w:p>
        </w:tc>
        <w:tc>
          <w:tcPr>
            <w:tcW w:w="2520" w:type="dxa"/>
            <w:vAlign w:val="center"/>
          </w:tcPr>
          <w:p w14:paraId="753AEBEA" w14:textId="77777777" w:rsidR="008211C6" w:rsidRDefault="008211C6" w:rsidP="00E64603">
            <w:r>
              <w:t>Group Contract</w:t>
            </w:r>
          </w:p>
          <w:p w14:paraId="70797561" w14:textId="77777777" w:rsidR="008211C6" w:rsidRDefault="008211C6" w:rsidP="00E64603"/>
        </w:tc>
      </w:tr>
      <w:tr w:rsidR="008211C6" w:rsidRPr="006D5AE8" w14:paraId="253EB8ED" w14:textId="77777777" w:rsidTr="00FF1CAD">
        <w:trPr>
          <w:trHeight w:val="648"/>
        </w:trPr>
        <w:tc>
          <w:tcPr>
            <w:tcW w:w="990" w:type="dxa"/>
            <w:vAlign w:val="center"/>
          </w:tcPr>
          <w:p w14:paraId="4C4A0FCD" w14:textId="77777777" w:rsidR="008211C6" w:rsidRDefault="008211C6" w:rsidP="00E64603">
            <w:r>
              <w:t>Sept 19</w:t>
            </w:r>
          </w:p>
          <w:p w14:paraId="504D1A97" w14:textId="77777777" w:rsidR="008211C6" w:rsidRPr="006D5AE8" w:rsidRDefault="008211C6" w:rsidP="00E64603">
            <w:r>
              <w:t>Sept 21</w:t>
            </w:r>
          </w:p>
        </w:tc>
        <w:tc>
          <w:tcPr>
            <w:tcW w:w="3510" w:type="dxa"/>
            <w:vAlign w:val="center"/>
          </w:tcPr>
          <w:p w14:paraId="3901FB02" w14:textId="77777777" w:rsidR="008211C6" w:rsidRDefault="008211C6" w:rsidP="00E64603">
            <w:r>
              <w:t>Groups and Teams</w:t>
            </w:r>
          </w:p>
          <w:p w14:paraId="1C0741A3" w14:textId="0CCA12E3" w:rsidR="008211C6" w:rsidRPr="006D5AE8" w:rsidRDefault="009D3477" w:rsidP="00E64603">
            <w:r>
              <w:t xml:space="preserve">Work on </w:t>
            </w:r>
            <w:r w:rsidR="008211C6">
              <w:t>Group Project</w:t>
            </w:r>
          </w:p>
        </w:tc>
        <w:tc>
          <w:tcPr>
            <w:tcW w:w="2070" w:type="dxa"/>
            <w:vAlign w:val="center"/>
          </w:tcPr>
          <w:p w14:paraId="7912FA8A" w14:textId="77777777" w:rsidR="008211C6" w:rsidRDefault="00FF1CAD" w:rsidP="00E64603">
            <w:r>
              <w:t xml:space="preserve">V3: </w:t>
            </w:r>
            <w:r w:rsidR="008211C6">
              <w:t>Chapter 12</w:t>
            </w:r>
          </w:p>
          <w:p w14:paraId="5D6DCFBF" w14:textId="48CC445A" w:rsidR="00793952" w:rsidRPr="006D5AE8" w:rsidRDefault="00793952" w:rsidP="00E64603">
            <w:r>
              <w:t>V1: Chapter 13</w:t>
            </w:r>
          </w:p>
        </w:tc>
        <w:tc>
          <w:tcPr>
            <w:tcW w:w="2520" w:type="dxa"/>
            <w:vAlign w:val="center"/>
          </w:tcPr>
          <w:p w14:paraId="58C7C1CE" w14:textId="77777777" w:rsidR="008211C6" w:rsidRDefault="008211C6" w:rsidP="00E64603">
            <w:r>
              <w:t>Group Case Write-Up</w:t>
            </w:r>
          </w:p>
          <w:p w14:paraId="0262D980" w14:textId="77777777" w:rsidR="008211C6" w:rsidRDefault="008211C6" w:rsidP="00E64603"/>
        </w:tc>
      </w:tr>
      <w:tr w:rsidR="008211C6" w:rsidRPr="006D5AE8" w14:paraId="3A9D6AE5" w14:textId="77777777" w:rsidTr="00FF1CAD">
        <w:trPr>
          <w:trHeight w:val="648"/>
        </w:trPr>
        <w:tc>
          <w:tcPr>
            <w:tcW w:w="990" w:type="dxa"/>
            <w:vAlign w:val="center"/>
          </w:tcPr>
          <w:p w14:paraId="72492321" w14:textId="77777777" w:rsidR="008211C6" w:rsidRDefault="008211C6" w:rsidP="00E64603">
            <w:r>
              <w:t>Sept 26</w:t>
            </w:r>
          </w:p>
          <w:p w14:paraId="7AD5A152" w14:textId="77777777" w:rsidR="008211C6" w:rsidRPr="006D5AE8" w:rsidRDefault="008211C6" w:rsidP="00E64603">
            <w:r>
              <w:t>Sept 28</w:t>
            </w:r>
          </w:p>
        </w:tc>
        <w:tc>
          <w:tcPr>
            <w:tcW w:w="3510" w:type="dxa"/>
            <w:vAlign w:val="center"/>
          </w:tcPr>
          <w:p w14:paraId="709ABC33" w14:textId="77777777" w:rsidR="008211C6" w:rsidRPr="006D5AE8" w:rsidRDefault="008211C6" w:rsidP="00E64603">
            <w:r>
              <w:t>Strategic Management</w:t>
            </w:r>
          </w:p>
        </w:tc>
        <w:tc>
          <w:tcPr>
            <w:tcW w:w="2070" w:type="dxa"/>
            <w:vAlign w:val="center"/>
          </w:tcPr>
          <w:p w14:paraId="0F06D08A" w14:textId="77777777" w:rsidR="008211C6" w:rsidRDefault="00FF1CAD" w:rsidP="00E64603">
            <w:r>
              <w:t xml:space="preserve">V3: </w:t>
            </w:r>
            <w:r w:rsidR="008211C6">
              <w:t>Chapter 5</w:t>
            </w:r>
          </w:p>
          <w:p w14:paraId="7B32E2A4" w14:textId="137B0851" w:rsidR="00793952" w:rsidRPr="006D5AE8" w:rsidRDefault="00793952" w:rsidP="00E64603">
            <w:r>
              <w:t>V1: Chapter 5</w:t>
            </w:r>
          </w:p>
        </w:tc>
        <w:tc>
          <w:tcPr>
            <w:tcW w:w="2520" w:type="dxa"/>
            <w:vAlign w:val="center"/>
          </w:tcPr>
          <w:p w14:paraId="6A2D9FFE" w14:textId="77777777" w:rsidR="008211C6" w:rsidRDefault="008211C6" w:rsidP="00E64603"/>
          <w:p w14:paraId="735FBB32" w14:textId="77777777" w:rsidR="008211C6" w:rsidRDefault="008211C6" w:rsidP="00E64603"/>
        </w:tc>
      </w:tr>
      <w:tr w:rsidR="008211C6" w:rsidRPr="006D5AE8" w14:paraId="7927970E" w14:textId="77777777" w:rsidTr="00FF1CAD">
        <w:trPr>
          <w:trHeight w:val="648"/>
        </w:trPr>
        <w:tc>
          <w:tcPr>
            <w:tcW w:w="990" w:type="dxa"/>
            <w:vAlign w:val="center"/>
          </w:tcPr>
          <w:p w14:paraId="441AA53D" w14:textId="77777777" w:rsidR="008211C6" w:rsidRDefault="008211C6" w:rsidP="00E64603">
            <w:r>
              <w:t>Oct 3</w:t>
            </w:r>
          </w:p>
          <w:p w14:paraId="4D41EB07" w14:textId="77777777" w:rsidR="008211C6" w:rsidRPr="006D5AE8" w:rsidRDefault="008211C6" w:rsidP="00E64603">
            <w:r>
              <w:t>Oct 5</w:t>
            </w:r>
          </w:p>
        </w:tc>
        <w:tc>
          <w:tcPr>
            <w:tcW w:w="3510" w:type="dxa"/>
            <w:vAlign w:val="center"/>
          </w:tcPr>
          <w:p w14:paraId="74E24B86" w14:textId="77777777" w:rsidR="008211C6" w:rsidRDefault="008211C6" w:rsidP="00E64603">
            <w:r>
              <w:t>Goals and Objectives</w:t>
            </w:r>
          </w:p>
          <w:p w14:paraId="287847AC" w14:textId="77777777" w:rsidR="008211C6" w:rsidRPr="006D5AE8" w:rsidRDefault="008211C6" w:rsidP="00E64603">
            <w:r>
              <w:t>Speaker: Career Services</w:t>
            </w:r>
          </w:p>
        </w:tc>
        <w:tc>
          <w:tcPr>
            <w:tcW w:w="2070" w:type="dxa"/>
            <w:vAlign w:val="center"/>
          </w:tcPr>
          <w:p w14:paraId="71FAB828" w14:textId="77777777" w:rsidR="008211C6" w:rsidRDefault="00FF1CAD" w:rsidP="00E64603">
            <w:r>
              <w:t xml:space="preserve">V3: </w:t>
            </w:r>
            <w:r w:rsidR="008211C6">
              <w:t>Chapter 6</w:t>
            </w:r>
          </w:p>
          <w:p w14:paraId="29624BDB" w14:textId="1F3CC116" w:rsidR="00793952" w:rsidRPr="006D5AE8" w:rsidRDefault="00793952" w:rsidP="00E64603">
            <w:r>
              <w:t>V1: Chapter 6</w:t>
            </w:r>
          </w:p>
        </w:tc>
        <w:tc>
          <w:tcPr>
            <w:tcW w:w="2520" w:type="dxa"/>
            <w:vAlign w:val="center"/>
          </w:tcPr>
          <w:p w14:paraId="3B04D724" w14:textId="77777777" w:rsidR="008211C6" w:rsidRDefault="008211C6" w:rsidP="00E64603"/>
          <w:p w14:paraId="43BE5DF7" w14:textId="77777777" w:rsidR="008211C6" w:rsidRDefault="008211C6" w:rsidP="00E64603"/>
        </w:tc>
      </w:tr>
      <w:tr w:rsidR="008211C6" w:rsidRPr="006D5AE8" w14:paraId="4EF22C93" w14:textId="77777777" w:rsidTr="00FF1CAD">
        <w:trPr>
          <w:trHeight w:val="648"/>
        </w:trPr>
        <w:tc>
          <w:tcPr>
            <w:tcW w:w="990" w:type="dxa"/>
            <w:vAlign w:val="center"/>
          </w:tcPr>
          <w:p w14:paraId="7EDAFB7A" w14:textId="77777777" w:rsidR="008211C6" w:rsidRDefault="008211C6" w:rsidP="00E64603">
            <w:r>
              <w:t>Oct 10</w:t>
            </w:r>
          </w:p>
          <w:p w14:paraId="31EE8037" w14:textId="77777777" w:rsidR="008211C6" w:rsidRPr="006D5AE8" w:rsidRDefault="008211C6" w:rsidP="00E64603">
            <w:r>
              <w:t>Oct 12</w:t>
            </w:r>
          </w:p>
        </w:tc>
        <w:tc>
          <w:tcPr>
            <w:tcW w:w="3510" w:type="dxa"/>
            <w:vAlign w:val="center"/>
          </w:tcPr>
          <w:p w14:paraId="25B9926D" w14:textId="77777777" w:rsidR="008211C6" w:rsidRPr="006D5AE8" w:rsidRDefault="008211C6" w:rsidP="00E64603">
            <w:r>
              <w:t>Organizational Control</w:t>
            </w:r>
          </w:p>
        </w:tc>
        <w:tc>
          <w:tcPr>
            <w:tcW w:w="2070" w:type="dxa"/>
            <w:vAlign w:val="center"/>
          </w:tcPr>
          <w:p w14:paraId="3FE85CA6" w14:textId="77777777" w:rsidR="008211C6" w:rsidRDefault="00FF1CAD" w:rsidP="00E64603">
            <w:r>
              <w:t xml:space="preserve">V3: </w:t>
            </w:r>
            <w:r w:rsidR="008211C6">
              <w:t>Chapter 14</w:t>
            </w:r>
          </w:p>
          <w:p w14:paraId="5B332E45" w14:textId="50372000" w:rsidR="00793952" w:rsidRPr="006D5AE8" w:rsidRDefault="00793952" w:rsidP="00E64603">
            <w:r>
              <w:t>V1: Chapter 15</w:t>
            </w:r>
          </w:p>
        </w:tc>
        <w:tc>
          <w:tcPr>
            <w:tcW w:w="2520" w:type="dxa"/>
            <w:vAlign w:val="center"/>
          </w:tcPr>
          <w:p w14:paraId="558302A1" w14:textId="77777777" w:rsidR="008211C6" w:rsidRDefault="008211C6" w:rsidP="00E64603">
            <w:r>
              <w:t>Career HW #2</w:t>
            </w:r>
          </w:p>
          <w:p w14:paraId="1E08B41B" w14:textId="77777777" w:rsidR="008211C6" w:rsidRDefault="008211C6" w:rsidP="00E64603"/>
        </w:tc>
      </w:tr>
      <w:tr w:rsidR="008211C6" w:rsidRPr="006D5AE8" w14:paraId="3DC85BDC" w14:textId="77777777" w:rsidTr="00FF1CAD">
        <w:trPr>
          <w:trHeight w:val="648"/>
        </w:trPr>
        <w:tc>
          <w:tcPr>
            <w:tcW w:w="990" w:type="dxa"/>
            <w:vAlign w:val="center"/>
          </w:tcPr>
          <w:p w14:paraId="3BA4E928" w14:textId="77777777" w:rsidR="008211C6" w:rsidRDefault="008211C6" w:rsidP="00E64603">
            <w:r w:rsidRPr="0023116D">
              <w:t>Oct 17</w:t>
            </w:r>
          </w:p>
          <w:p w14:paraId="409170A2" w14:textId="77777777" w:rsidR="008211C6" w:rsidRPr="001C5353" w:rsidRDefault="008211C6" w:rsidP="00E64603">
            <w:r>
              <w:t xml:space="preserve">Oct </w:t>
            </w:r>
            <w:r w:rsidRPr="0023116D">
              <w:t>19</w:t>
            </w:r>
          </w:p>
        </w:tc>
        <w:tc>
          <w:tcPr>
            <w:tcW w:w="3510" w:type="dxa"/>
            <w:vAlign w:val="center"/>
          </w:tcPr>
          <w:p w14:paraId="269ACD2C" w14:textId="77777777" w:rsidR="008211C6" w:rsidRPr="001C5353" w:rsidRDefault="008211C6" w:rsidP="00E64603">
            <w:r>
              <w:t xml:space="preserve">Organizational Structure </w:t>
            </w:r>
          </w:p>
        </w:tc>
        <w:tc>
          <w:tcPr>
            <w:tcW w:w="2070" w:type="dxa"/>
            <w:vAlign w:val="center"/>
          </w:tcPr>
          <w:p w14:paraId="78C83BDC" w14:textId="77777777" w:rsidR="008211C6" w:rsidRDefault="00FF1CAD" w:rsidP="00E64603">
            <w:r>
              <w:t xml:space="preserve">V3: </w:t>
            </w:r>
            <w:r w:rsidR="008211C6">
              <w:t>Chapter 7</w:t>
            </w:r>
          </w:p>
          <w:p w14:paraId="1BBDCE0E" w14:textId="34AD6314" w:rsidR="00793952" w:rsidRPr="006D5AE8" w:rsidRDefault="00793952" w:rsidP="00E64603">
            <w:r>
              <w:t>V1: Chapter 7</w:t>
            </w:r>
          </w:p>
        </w:tc>
        <w:tc>
          <w:tcPr>
            <w:tcW w:w="2520" w:type="dxa"/>
            <w:vAlign w:val="center"/>
          </w:tcPr>
          <w:p w14:paraId="5B96A3FC" w14:textId="77777777" w:rsidR="008211C6" w:rsidRDefault="008211C6" w:rsidP="00E64603"/>
          <w:p w14:paraId="3D1DDD87" w14:textId="77777777" w:rsidR="008211C6" w:rsidRDefault="008211C6" w:rsidP="00E64603">
            <w:r>
              <w:t>Individual Case #1</w:t>
            </w:r>
          </w:p>
        </w:tc>
      </w:tr>
      <w:tr w:rsidR="008211C6" w:rsidRPr="006D5AE8" w14:paraId="480A4304" w14:textId="77777777" w:rsidTr="00FF1CAD">
        <w:trPr>
          <w:trHeight w:val="620"/>
        </w:trPr>
        <w:tc>
          <w:tcPr>
            <w:tcW w:w="990" w:type="dxa"/>
            <w:vAlign w:val="center"/>
          </w:tcPr>
          <w:p w14:paraId="4A78DC44" w14:textId="77777777" w:rsidR="008211C6" w:rsidRDefault="008211C6" w:rsidP="00E64603">
            <w:r>
              <w:t>Oct 24</w:t>
            </w:r>
          </w:p>
          <w:p w14:paraId="19A6F246" w14:textId="77777777" w:rsidR="008211C6" w:rsidRPr="00093E3D" w:rsidRDefault="008211C6" w:rsidP="00E64603">
            <w:r>
              <w:t>Oct 26</w:t>
            </w:r>
          </w:p>
        </w:tc>
        <w:tc>
          <w:tcPr>
            <w:tcW w:w="3510" w:type="dxa"/>
            <w:vAlign w:val="center"/>
          </w:tcPr>
          <w:p w14:paraId="34A92B8A" w14:textId="77777777" w:rsidR="008211C6" w:rsidRDefault="008211C6" w:rsidP="00E64603">
            <w:r>
              <w:t>Organizational Change</w:t>
            </w:r>
          </w:p>
          <w:p w14:paraId="58F82B3E" w14:textId="11A49378" w:rsidR="008211C6" w:rsidRDefault="009D3477" w:rsidP="00E64603">
            <w:r>
              <w:t xml:space="preserve">Work on </w:t>
            </w:r>
            <w:r w:rsidR="008211C6">
              <w:t>Group Project</w:t>
            </w:r>
          </w:p>
        </w:tc>
        <w:tc>
          <w:tcPr>
            <w:tcW w:w="2070" w:type="dxa"/>
            <w:vAlign w:val="center"/>
          </w:tcPr>
          <w:p w14:paraId="7ABECF5A" w14:textId="77777777" w:rsidR="008211C6" w:rsidRDefault="00FF1CAD" w:rsidP="00E64603">
            <w:r>
              <w:t xml:space="preserve">V3: </w:t>
            </w:r>
            <w:r w:rsidR="008211C6">
              <w:t>Chapter 7</w:t>
            </w:r>
          </w:p>
          <w:p w14:paraId="439FC8C2" w14:textId="0525AEC7" w:rsidR="00793952" w:rsidRDefault="00793952" w:rsidP="00E64603">
            <w:r>
              <w:t>V1: Chapter 7</w:t>
            </w:r>
          </w:p>
        </w:tc>
        <w:tc>
          <w:tcPr>
            <w:tcW w:w="2520" w:type="dxa"/>
            <w:vAlign w:val="center"/>
          </w:tcPr>
          <w:p w14:paraId="63E58F25" w14:textId="77777777" w:rsidR="008211C6" w:rsidRDefault="008211C6" w:rsidP="00E64603"/>
          <w:p w14:paraId="78B16205" w14:textId="77777777" w:rsidR="008211C6" w:rsidRDefault="008211C6" w:rsidP="00E64603">
            <w:r>
              <w:t>Developmental Review</w:t>
            </w:r>
          </w:p>
        </w:tc>
      </w:tr>
      <w:tr w:rsidR="008211C6" w:rsidRPr="006D5AE8" w14:paraId="4AD0BB5B" w14:textId="77777777" w:rsidTr="00FF1CAD">
        <w:trPr>
          <w:trHeight w:val="602"/>
        </w:trPr>
        <w:tc>
          <w:tcPr>
            <w:tcW w:w="990" w:type="dxa"/>
            <w:vAlign w:val="center"/>
          </w:tcPr>
          <w:p w14:paraId="4CB9CB31" w14:textId="77777777" w:rsidR="008211C6" w:rsidRPr="00093E3D" w:rsidRDefault="008211C6" w:rsidP="00E64603">
            <w:r>
              <w:t xml:space="preserve">Oct 31 </w:t>
            </w:r>
            <w:r w:rsidRPr="00D27A4A">
              <w:t>Nov 2</w:t>
            </w:r>
          </w:p>
        </w:tc>
        <w:tc>
          <w:tcPr>
            <w:tcW w:w="3510" w:type="dxa"/>
            <w:vAlign w:val="center"/>
          </w:tcPr>
          <w:p w14:paraId="0EB4EF5F" w14:textId="77777777" w:rsidR="008211C6" w:rsidRDefault="008211C6" w:rsidP="00E64603">
            <w:r>
              <w:t>Organizational Culture</w:t>
            </w:r>
          </w:p>
        </w:tc>
        <w:tc>
          <w:tcPr>
            <w:tcW w:w="2070" w:type="dxa"/>
            <w:vAlign w:val="center"/>
          </w:tcPr>
          <w:p w14:paraId="11AEBE2B" w14:textId="77777777" w:rsidR="008211C6" w:rsidRDefault="00FF1CAD" w:rsidP="00E64603">
            <w:r>
              <w:t xml:space="preserve">V3: </w:t>
            </w:r>
            <w:r w:rsidR="008211C6">
              <w:t>Chapter 8</w:t>
            </w:r>
          </w:p>
          <w:p w14:paraId="4E4FB773" w14:textId="726EA80C" w:rsidR="00793952" w:rsidRDefault="00793952" w:rsidP="00E64603">
            <w:r>
              <w:t>V1: Chapter 8</w:t>
            </w:r>
          </w:p>
        </w:tc>
        <w:tc>
          <w:tcPr>
            <w:tcW w:w="2520" w:type="dxa"/>
            <w:vAlign w:val="center"/>
          </w:tcPr>
          <w:p w14:paraId="633D897F" w14:textId="77777777" w:rsidR="008211C6" w:rsidRDefault="008211C6" w:rsidP="00E64603"/>
        </w:tc>
      </w:tr>
      <w:tr w:rsidR="008211C6" w:rsidRPr="006D5AE8" w14:paraId="4B842E77" w14:textId="77777777" w:rsidTr="00FF1CAD">
        <w:trPr>
          <w:trHeight w:val="620"/>
        </w:trPr>
        <w:tc>
          <w:tcPr>
            <w:tcW w:w="990" w:type="dxa"/>
            <w:vAlign w:val="center"/>
          </w:tcPr>
          <w:p w14:paraId="44B07351" w14:textId="77777777" w:rsidR="008211C6" w:rsidRDefault="008211C6" w:rsidP="00E64603">
            <w:r>
              <w:t>Nov 7</w:t>
            </w:r>
          </w:p>
          <w:p w14:paraId="4044BB6C" w14:textId="77777777" w:rsidR="008211C6" w:rsidRPr="00D27A4A" w:rsidRDefault="008211C6" w:rsidP="00E64603">
            <w:r>
              <w:t>Nov 9</w:t>
            </w:r>
          </w:p>
        </w:tc>
        <w:tc>
          <w:tcPr>
            <w:tcW w:w="3510" w:type="dxa"/>
            <w:vAlign w:val="center"/>
          </w:tcPr>
          <w:p w14:paraId="27D705A3" w14:textId="77777777" w:rsidR="008211C6" w:rsidRDefault="008211C6" w:rsidP="00E64603">
            <w:r>
              <w:t xml:space="preserve">Leadership </w:t>
            </w:r>
          </w:p>
          <w:p w14:paraId="7F000B2A" w14:textId="77777777" w:rsidR="008211C6" w:rsidRPr="001C5353" w:rsidRDefault="008211C6" w:rsidP="00E64603">
            <w:r>
              <w:t>Decision Making</w:t>
            </w:r>
          </w:p>
        </w:tc>
        <w:tc>
          <w:tcPr>
            <w:tcW w:w="2070" w:type="dxa"/>
            <w:vAlign w:val="center"/>
          </w:tcPr>
          <w:p w14:paraId="3FB93901" w14:textId="4D822F7C" w:rsidR="008211C6" w:rsidRDefault="00FF1CAD" w:rsidP="00E64603">
            <w:r>
              <w:t xml:space="preserve">V3: </w:t>
            </w:r>
            <w:r w:rsidR="008211C6">
              <w:t>Ch</w:t>
            </w:r>
            <w:r w:rsidR="00793952">
              <w:t>.</w:t>
            </w:r>
            <w:r w:rsidR="008211C6">
              <w:t xml:space="preserve"> 9</w:t>
            </w:r>
            <w:r w:rsidR="00793952">
              <w:t xml:space="preserve"> </w:t>
            </w:r>
            <w:r>
              <w:t>&amp;</w:t>
            </w:r>
            <w:r w:rsidR="00793952">
              <w:t xml:space="preserve"> </w:t>
            </w:r>
            <w:r>
              <w:t>10</w:t>
            </w:r>
          </w:p>
          <w:p w14:paraId="3FCCA0D2" w14:textId="260802B3" w:rsidR="008211C6" w:rsidRPr="00DC28A5" w:rsidRDefault="00793952" w:rsidP="00E64603">
            <w:r>
              <w:t>V1: Ch. 10 &amp; 11</w:t>
            </w:r>
          </w:p>
        </w:tc>
        <w:tc>
          <w:tcPr>
            <w:tcW w:w="2520" w:type="dxa"/>
            <w:vAlign w:val="center"/>
          </w:tcPr>
          <w:p w14:paraId="284280BE" w14:textId="77777777" w:rsidR="008211C6" w:rsidRDefault="008211C6" w:rsidP="00E64603"/>
          <w:p w14:paraId="1A51B472" w14:textId="77777777" w:rsidR="008211C6" w:rsidRDefault="008211C6" w:rsidP="00E64603">
            <w:r>
              <w:t>Project Report #1</w:t>
            </w:r>
          </w:p>
        </w:tc>
      </w:tr>
      <w:tr w:rsidR="008211C6" w:rsidRPr="006D5AE8" w14:paraId="73EE475D" w14:textId="77777777" w:rsidTr="00FF1CAD">
        <w:trPr>
          <w:trHeight w:val="648"/>
        </w:trPr>
        <w:tc>
          <w:tcPr>
            <w:tcW w:w="990" w:type="dxa"/>
            <w:vAlign w:val="center"/>
          </w:tcPr>
          <w:p w14:paraId="28F755C9" w14:textId="77777777" w:rsidR="008211C6" w:rsidRDefault="008211C6" w:rsidP="00E64603">
            <w:r>
              <w:t>Nov 14</w:t>
            </w:r>
          </w:p>
          <w:p w14:paraId="33A2CF98" w14:textId="77777777" w:rsidR="008211C6" w:rsidRPr="006D5AE8" w:rsidRDefault="008211C6" w:rsidP="00E64603">
            <w:r>
              <w:t>Nov 16</w:t>
            </w:r>
          </w:p>
        </w:tc>
        <w:tc>
          <w:tcPr>
            <w:tcW w:w="3510" w:type="dxa"/>
            <w:vAlign w:val="center"/>
          </w:tcPr>
          <w:p w14:paraId="0802D051" w14:textId="77777777" w:rsidR="008211C6" w:rsidRPr="006D5AE8" w:rsidRDefault="008211C6" w:rsidP="00E64603">
            <w:r>
              <w:t>Motivation</w:t>
            </w:r>
          </w:p>
        </w:tc>
        <w:tc>
          <w:tcPr>
            <w:tcW w:w="2070" w:type="dxa"/>
            <w:vAlign w:val="center"/>
          </w:tcPr>
          <w:p w14:paraId="5F67134D" w14:textId="77777777" w:rsidR="008211C6" w:rsidRDefault="00FF1CAD" w:rsidP="00E64603">
            <w:r>
              <w:t xml:space="preserve">V3: </w:t>
            </w:r>
            <w:r w:rsidR="008211C6" w:rsidRPr="00FF116E">
              <w:t>Chapter 13</w:t>
            </w:r>
          </w:p>
          <w:p w14:paraId="6EFE5B96" w14:textId="105C4C50" w:rsidR="00793952" w:rsidRPr="006D5AE8" w:rsidRDefault="00793952" w:rsidP="00E64603">
            <w:r>
              <w:t>V1: Chapter 14</w:t>
            </w:r>
          </w:p>
        </w:tc>
        <w:tc>
          <w:tcPr>
            <w:tcW w:w="2520" w:type="dxa"/>
            <w:vAlign w:val="center"/>
          </w:tcPr>
          <w:p w14:paraId="2F0C711F" w14:textId="77777777" w:rsidR="008211C6" w:rsidRDefault="008211C6" w:rsidP="00E64603"/>
          <w:p w14:paraId="0B5C6DD5" w14:textId="77777777" w:rsidR="008211C6" w:rsidRDefault="008211C6" w:rsidP="00E64603">
            <w:r>
              <w:t>Project Report #2</w:t>
            </w:r>
          </w:p>
        </w:tc>
      </w:tr>
      <w:tr w:rsidR="008211C6" w:rsidRPr="006D5AE8" w14:paraId="41C0E896" w14:textId="77777777" w:rsidTr="00FF1CAD">
        <w:trPr>
          <w:trHeight w:val="395"/>
        </w:trPr>
        <w:tc>
          <w:tcPr>
            <w:tcW w:w="990" w:type="dxa"/>
            <w:vAlign w:val="center"/>
          </w:tcPr>
          <w:p w14:paraId="1734A376" w14:textId="77777777" w:rsidR="008211C6" w:rsidRPr="006D5AE8" w:rsidRDefault="008211C6" w:rsidP="00E64603">
            <w:r>
              <w:t>Nov 21</w:t>
            </w:r>
          </w:p>
        </w:tc>
        <w:tc>
          <w:tcPr>
            <w:tcW w:w="3510" w:type="dxa"/>
            <w:vAlign w:val="center"/>
          </w:tcPr>
          <w:p w14:paraId="596FB644" w14:textId="77777777" w:rsidR="008211C6" w:rsidRPr="006D5AE8" w:rsidRDefault="008211C6" w:rsidP="00E64603">
            <w:r>
              <w:t>Personality and Attitudes</w:t>
            </w:r>
          </w:p>
        </w:tc>
        <w:tc>
          <w:tcPr>
            <w:tcW w:w="2070" w:type="dxa"/>
            <w:vAlign w:val="center"/>
          </w:tcPr>
          <w:p w14:paraId="1B1B31C6" w14:textId="77777777" w:rsidR="008211C6" w:rsidRDefault="00FF1CAD" w:rsidP="00E64603">
            <w:r>
              <w:t xml:space="preserve">V3: </w:t>
            </w:r>
            <w:r w:rsidR="008211C6">
              <w:t>Chapter 3</w:t>
            </w:r>
          </w:p>
          <w:p w14:paraId="2DB024B9" w14:textId="30186CD3" w:rsidR="00793952" w:rsidRPr="00FF116E" w:rsidRDefault="00793952" w:rsidP="00E64603">
            <w:r>
              <w:t>V1: Chapter 2</w:t>
            </w:r>
          </w:p>
        </w:tc>
        <w:tc>
          <w:tcPr>
            <w:tcW w:w="2520" w:type="dxa"/>
            <w:vAlign w:val="center"/>
          </w:tcPr>
          <w:p w14:paraId="597D94C3" w14:textId="77777777" w:rsidR="008211C6" w:rsidRPr="00FF116E" w:rsidRDefault="008211C6" w:rsidP="00E64603"/>
        </w:tc>
      </w:tr>
      <w:tr w:rsidR="008211C6" w:rsidRPr="006D5AE8" w14:paraId="5A4A6D5C" w14:textId="77777777" w:rsidTr="00E64603">
        <w:trPr>
          <w:trHeight w:val="368"/>
        </w:trPr>
        <w:tc>
          <w:tcPr>
            <w:tcW w:w="9090" w:type="dxa"/>
            <w:gridSpan w:val="4"/>
            <w:vAlign w:val="center"/>
          </w:tcPr>
          <w:p w14:paraId="20A7A3FA" w14:textId="77777777" w:rsidR="008211C6" w:rsidRPr="00FF116E" w:rsidRDefault="008211C6" w:rsidP="00E64603">
            <w:pPr>
              <w:jc w:val="center"/>
            </w:pPr>
            <w:r>
              <w:t>Thanksgiving Break!</w:t>
            </w:r>
          </w:p>
        </w:tc>
      </w:tr>
      <w:tr w:rsidR="008211C6" w:rsidRPr="006D5AE8" w14:paraId="7745C1F0" w14:textId="77777777" w:rsidTr="00FF1CAD">
        <w:trPr>
          <w:trHeight w:val="648"/>
        </w:trPr>
        <w:tc>
          <w:tcPr>
            <w:tcW w:w="990" w:type="dxa"/>
            <w:vAlign w:val="center"/>
          </w:tcPr>
          <w:p w14:paraId="74523D75" w14:textId="77777777" w:rsidR="008211C6" w:rsidRDefault="008211C6" w:rsidP="00E64603">
            <w:r>
              <w:t>Nov 28</w:t>
            </w:r>
          </w:p>
          <w:p w14:paraId="120CA5F2" w14:textId="77777777" w:rsidR="008211C6" w:rsidRPr="006D5AE8" w:rsidRDefault="008211C6" w:rsidP="00E64603">
            <w:r>
              <w:t>Nov 30</w:t>
            </w:r>
          </w:p>
        </w:tc>
        <w:tc>
          <w:tcPr>
            <w:tcW w:w="3510" w:type="dxa"/>
            <w:vAlign w:val="center"/>
          </w:tcPr>
          <w:p w14:paraId="0A46F2E2" w14:textId="77777777" w:rsidR="008211C6" w:rsidRPr="006D5AE8" w:rsidRDefault="008211C6" w:rsidP="00E64603">
            <w:r>
              <w:t>Communication</w:t>
            </w:r>
          </w:p>
        </w:tc>
        <w:tc>
          <w:tcPr>
            <w:tcW w:w="2070" w:type="dxa"/>
            <w:vAlign w:val="center"/>
          </w:tcPr>
          <w:p w14:paraId="16647E4B" w14:textId="77777777" w:rsidR="008211C6" w:rsidRDefault="00FF1CAD" w:rsidP="00E64603">
            <w:r>
              <w:t xml:space="preserve">V3: </w:t>
            </w:r>
            <w:r w:rsidR="008211C6">
              <w:t>Chapter 11</w:t>
            </w:r>
          </w:p>
          <w:p w14:paraId="5EE083E5" w14:textId="284DB959" w:rsidR="00793952" w:rsidRPr="009313CA" w:rsidRDefault="00793952" w:rsidP="00E64603">
            <w:r>
              <w:t>V1: Chapter 12</w:t>
            </w:r>
          </w:p>
        </w:tc>
        <w:tc>
          <w:tcPr>
            <w:tcW w:w="2520" w:type="dxa"/>
            <w:vAlign w:val="center"/>
          </w:tcPr>
          <w:p w14:paraId="6630C015" w14:textId="77777777" w:rsidR="008211C6" w:rsidRDefault="008211C6" w:rsidP="00E64603"/>
        </w:tc>
      </w:tr>
      <w:tr w:rsidR="008211C6" w:rsidRPr="006D5AE8" w14:paraId="122A77B2" w14:textId="77777777" w:rsidTr="00FF1CAD">
        <w:trPr>
          <w:trHeight w:val="648"/>
        </w:trPr>
        <w:tc>
          <w:tcPr>
            <w:tcW w:w="990" w:type="dxa"/>
            <w:vAlign w:val="center"/>
          </w:tcPr>
          <w:p w14:paraId="4A2E0BFF" w14:textId="77777777" w:rsidR="008211C6" w:rsidRDefault="008211C6" w:rsidP="00E64603">
            <w:r>
              <w:t>Dec 5</w:t>
            </w:r>
          </w:p>
          <w:p w14:paraId="638F208F" w14:textId="77777777" w:rsidR="008211C6" w:rsidRPr="00093E3D" w:rsidRDefault="008211C6" w:rsidP="00E64603">
            <w:r>
              <w:t>Dec 7</w:t>
            </w:r>
          </w:p>
        </w:tc>
        <w:tc>
          <w:tcPr>
            <w:tcW w:w="3510" w:type="dxa"/>
            <w:vAlign w:val="center"/>
          </w:tcPr>
          <w:p w14:paraId="04E0EF83" w14:textId="77777777" w:rsidR="008211C6" w:rsidRPr="00093E3D" w:rsidRDefault="008211C6" w:rsidP="00E64603">
            <w:r>
              <w:t>Human Resource Management</w:t>
            </w:r>
          </w:p>
        </w:tc>
        <w:tc>
          <w:tcPr>
            <w:tcW w:w="2070" w:type="dxa"/>
            <w:vAlign w:val="center"/>
          </w:tcPr>
          <w:p w14:paraId="6DD375B7" w14:textId="77777777" w:rsidR="008211C6" w:rsidRDefault="00FF1CAD" w:rsidP="00E64603">
            <w:r>
              <w:t xml:space="preserve">V3: </w:t>
            </w:r>
            <w:r w:rsidR="008211C6">
              <w:t>Chapter 15</w:t>
            </w:r>
          </w:p>
          <w:p w14:paraId="445114BC" w14:textId="6457E5E3" w:rsidR="00793952" w:rsidRPr="00FA1F16" w:rsidRDefault="00793952" w:rsidP="00E64603">
            <w:r>
              <w:t>V1: Chapter 16</w:t>
            </w:r>
          </w:p>
        </w:tc>
        <w:tc>
          <w:tcPr>
            <w:tcW w:w="2520" w:type="dxa"/>
            <w:vAlign w:val="center"/>
          </w:tcPr>
          <w:p w14:paraId="75954736" w14:textId="77777777" w:rsidR="008211C6" w:rsidRDefault="008211C6" w:rsidP="00E64603"/>
          <w:p w14:paraId="7AD9D76D" w14:textId="77777777" w:rsidR="008211C6" w:rsidRDefault="008211C6" w:rsidP="00E64603">
            <w:r>
              <w:t>Individual Case #2</w:t>
            </w:r>
          </w:p>
        </w:tc>
      </w:tr>
      <w:tr w:rsidR="008211C6" w:rsidRPr="006D5AE8" w14:paraId="20A649DA" w14:textId="77777777" w:rsidTr="00FF1CAD">
        <w:trPr>
          <w:trHeight w:val="395"/>
        </w:trPr>
        <w:tc>
          <w:tcPr>
            <w:tcW w:w="990" w:type="dxa"/>
            <w:vAlign w:val="center"/>
          </w:tcPr>
          <w:p w14:paraId="023EAE53" w14:textId="3473C764" w:rsidR="008211C6" w:rsidRPr="004A74AE" w:rsidRDefault="00AF2371" w:rsidP="00E64603">
            <w:r>
              <w:t>Dec 14</w:t>
            </w:r>
          </w:p>
        </w:tc>
        <w:tc>
          <w:tcPr>
            <w:tcW w:w="3510" w:type="dxa"/>
            <w:vAlign w:val="center"/>
          </w:tcPr>
          <w:p w14:paraId="39B264A5" w14:textId="77777777" w:rsidR="008211C6" w:rsidRPr="004A74AE" w:rsidRDefault="008211C6" w:rsidP="00E64603">
            <w:r>
              <w:t xml:space="preserve">Wrap Up – </w:t>
            </w:r>
            <w:r w:rsidRPr="008A1159">
              <w:rPr>
                <w:b/>
              </w:rPr>
              <w:t>1</w:t>
            </w:r>
            <w:r>
              <w:rPr>
                <w:b/>
              </w:rPr>
              <w:t>:00 PM</w:t>
            </w:r>
          </w:p>
        </w:tc>
        <w:tc>
          <w:tcPr>
            <w:tcW w:w="2070" w:type="dxa"/>
            <w:vAlign w:val="center"/>
          </w:tcPr>
          <w:p w14:paraId="0BCBD428" w14:textId="77777777" w:rsidR="008211C6" w:rsidRPr="006D5AE8" w:rsidRDefault="008211C6" w:rsidP="00E64603"/>
        </w:tc>
        <w:tc>
          <w:tcPr>
            <w:tcW w:w="2520" w:type="dxa"/>
            <w:vAlign w:val="center"/>
          </w:tcPr>
          <w:p w14:paraId="2596AE37" w14:textId="77777777" w:rsidR="008211C6" w:rsidRDefault="008211C6" w:rsidP="00E64603">
            <w:r>
              <w:t>Career HW #3</w:t>
            </w:r>
          </w:p>
        </w:tc>
      </w:tr>
    </w:tbl>
    <w:p w14:paraId="266BE9D1" w14:textId="77777777" w:rsidR="008211C6" w:rsidRDefault="008211C6" w:rsidP="008211C6">
      <w:pPr>
        <w:pStyle w:val="Footer"/>
        <w:tabs>
          <w:tab w:val="clear" w:pos="4320"/>
          <w:tab w:val="clear" w:pos="8640"/>
        </w:tabs>
        <w:spacing w:after="120"/>
        <w:rPr>
          <w:b/>
        </w:rPr>
      </w:pPr>
    </w:p>
    <w:p w14:paraId="14F5C48E" w14:textId="2A89EA85" w:rsidR="008211C6" w:rsidRPr="00BA77E3" w:rsidRDefault="008211C6" w:rsidP="008211C6">
      <w:pPr>
        <w:pStyle w:val="Footer"/>
        <w:tabs>
          <w:tab w:val="clear" w:pos="4320"/>
          <w:tab w:val="clear" w:pos="8640"/>
        </w:tabs>
        <w:spacing w:after="120"/>
      </w:pPr>
      <w:r w:rsidRPr="000C5D76">
        <w:rPr>
          <w:b/>
        </w:rPr>
        <w:t>All dates and items on this syllabus are subject to change at my discretion.</w:t>
      </w:r>
      <w:r w:rsidR="00BA77E3">
        <w:rPr>
          <w:b/>
        </w:rPr>
        <w:t xml:space="preserve"> </w:t>
      </w:r>
      <w:r w:rsidR="00BA77E3">
        <w:t>V3 = Textbook Version 3. V1 = Textbook Version 1.</w:t>
      </w:r>
    </w:p>
    <w:p w14:paraId="6195190C" w14:textId="4B240233" w:rsidR="00E237C5" w:rsidRDefault="00E237C5" w:rsidP="008211C6">
      <w:pPr>
        <w:pStyle w:val="Footer"/>
        <w:tabs>
          <w:tab w:val="clear" w:pos="4320"/>
          <w:tab w:val="clear" w:pos="8640"/>
        </w:tabs>
        <w:spacing w:after="120"/>
        <w:rPr>
          <w:b/>
          <w:bCs/>
        </w:rPr>
      </w:pPr>
    </w:p>
    <w:p w14:paraId="12B0B35C" w14:textId="1EC8C4A6" w:rsidR="007E7F52" w:rsidRDefault="004A0815" w:rsidP="007E7F52">
      <w:pPr>
        <w:rPr>
          <w:b/>
          <w:bCs/>
        </w:rPr>
      </w:pPr>
      <w:r>
        <w:rPr>
          <w:b/>
          <w:bCs/>
        </w:rPr>
        <w:br w:type="page"/>
      </w:r>
      <w:r w:rsidR="00B078D9">
        <w:rPr>
          <w:b/>
          <w:bCs/>
        </w:rPr>
        <w:lastRenderedPageBreak/>
        <w:t>COURSE WEBSITE AND EMAIL</w:t>
      </w:r>
    </w:p>
    <w:p w14:paraId="1FDD7BA8" w14:textId="77777777" w:rsidR="007E7F52" w:rsidRDefault="007E7F52" w:rsidP="007E7F52">
      <w:pPr>
        <w:rPr>
          <w:b/>
          <w:bCs/>
        </w:rPr>
      </w:pPr>
    </w:p>
    <w:p w14:paraId="5912E28B" w14:textId="733BA32E" w:rsidR="00B078D9" w:rsidRDefault="00B078D9" w:rsidP="00B078D9">
      <w:r>
        <w:t xml:space="preserve">I will use the </w:t>
      </w:r>
      <w:r w:rsidRPr="00830E9C">
        <w:rPr>
          <w:b/>
        </w:rPr>
        <w:t>CI Learn</w:t>
      </w:r>
      <w:r w:rsidRPr="00830E9C">
        <w:t xml:space="preserve"> </w:t>
      </w:r>
      <w:r>
        <w:t xml:space="preserve">2.0 </w:t>
      </w:r>
      <w:r w:rsidRPr="00830E9C">
        <w:t xml:space="preserve">website (aka </w:t>
      </w:r>
      <w:r>
        <w:t>Canvas</w:t>
      </w:r>
      <w:r w:rsidRPr="00830E9C">
        <w:t>)</w:t>
      </w:r>
      <w:r>
        <w:t xml:space="preserve"> to post announcements, assignments, readings, grades, class notes, and additional information. You should regularly check </w:t>
      </w:r>
      <w:r w:rsidRPr="00830E9C">
        <w:t>CI Learn</w:t>
      </w:r>
      <w:r>
        <w:t xml:space="preserve"> 2.0 (or set up alerts) so you don’t miss anything important. You can access it through </w:t>
      </w:r>
      <w:proofErr w:type="spellStart"/>
      <w:r w:rsidRPr="008D03E0">
        <w:rPr>
          <w:i/>
        </w:rPr>
        <w:t>my</w:t>
      </w:r>
      <w:r>
        <w:t>CI</w:t>
      </w:r>
      <w:proofErr w:type="spellEnd"/>
      <w:r>
        <w:t xml:space="preserve">, </w:t>
      </w:r>
      <w:hyperlink r:id="rId7" w:history="1">
        <w:r w:rsidRPr="00A91745">
          <w:rPr>
            <w:rStyle w:val="Hyperlink"/>
          </w:rPr>
          <w:t>www.myci.csuci.edu</w:t>
        </w:r>
      </w:hyperlink>
      <w:r>
        <w:t xml:space="preserve">. </w:t>
      </w:r>
    </w:p>
    <w:p w14:paraId="4489CD48" w14:textId="77777777" w:rsidR="00B078D9" w:rsidRDefault="00B078D9" w:rsidP="00B078D9"/>
    <w:p w14:paraId="75951460" w14:textId="005C8DAB" w:rsidR="00B078D9" w:rsidRDefault="00B078D9" w:rsidP="00B078D9">
      <w:r>
        <w:t xml:space="preserve">I will also send you </w:t>
      </w:r>
      <w:r>
        <w:rPr>
          <w:b/>
        </w:rPr>
        <w:t>email</w:t>
      </w:r>
      <w:r>
        <w:t xml:space="preserve">, through CI Learn 2.0 and my own CI account. Email to me must be sent from your CI email account, so that I know that it came from you. Please do not use a private account (e.g., </w:t>
      </w:r>
      <w:proofErr w:type="spellStart"/>
      <w:r>
        <w:t>gmail</w:t>
      </w:r>
      <w:proofErr w:type="spellEnd"/>
      <w:r>
        <w:t>). This allows me to maintain your privacy and conform to federal laws protecting your rights as a student. I strongly suggest checking your CSUCI email several times a day. I have it set up in my phone to</w:t>
      </w:r>
      <w:r w:rsidR="00DD1402">
        <w:t xml:space="preserve"> alert me whenever I receive a CI </w:t>
      </w:r>
      <w:r>
        <w:t>email.</w:t>
      </w:r>
    </w:p>
    <w:p w14:paraId="48702E65" w14:textId="77777777" w:rsidR="007E7F52" w:rsidRDefault="007E7F52" w:rsidP="00BD1B10">
      <w:pPr>
        <w:pStyle w:val="Footer"/>
        <w:tabs>
          <w:tab w:val="clear" w:pos="4320"/>
          <w:tab w:val="clear" w:pos="8640"/>
        </w:tabs>
        <w:ind w:right="54"/>
        <w:rPr>
          <w:rFonts w:ascii="Times New Roman" w:hAnsi="Times New Roman"/>
          <w:b/>
          <w:szCs w:val="24"/>
        </w:rPr>
      </w:pPr>
    </w:p>
    <w:p w14:paraId="79ED4658" w14:textId="697A6A7C" w:rsidR="00BD1B10" w:rsidRDefault="00BD1B10" w:rsidP="00BD1B10">
      <w:pPr>
        <w:pStyle w:val="Footer"/>
        <w:tabs>
          <w:tab w:val="clear" w:pos="4320"/>
          <w:tab w:val="clear" w:pos="8640"/>
        </w:tabs>
        <w:ind w:right="54"/>
        <w:rPr>
          <w:rFonts w:ascii="Times New Roman" w:hAnsi="Times New Roman"/>
          <w:b/>
          <w:szCs w:val="24"/>
        </w:rPr>
      </w:pPr>
      <w:r>
        <w:rPr>
          <w:rFonts w:ascii="Times New Roman" w:hAnsi="Times New Roman"/>
          <w:b/>
          <w:szCs w:val="24"/>
        </w:rPr>
        <w:t xml:space="preserve">PERFORMANCE EVALUATION </w:t>
      </w:r>
    </w:p>
    <w:p w14:paraId="0E5252FC" w14:textId="77777777" w:rsidR="00720ED2" w:rsidRPr="006D5AE8" w:rsidRDefault="00720ED2" w:rsidP="00BD1B10">
      <w:pPr>
        <w:pStyle w:val="Footer"/>
        <w:tabs>
          <w:tab w:val="clear" w:pos="4320"/>
          <w:tab w:val="clear" w:pos="8640"/>
        </w:tabs>
        <w:ind w:right="54"/>
        <w:rPr>
          <w:rFonts w:ascii="Times New Roman" w:hAnsi="Times New Roman"/>
          <w:b/>
          <w:szCs w:val="24"/>
        </w:rPr>
      </w:pPr>
    </w:p>
    <w:p w14:paraId="7CBE7D4D" w14:textId="258203D9" w:rsidR="00BD1B10" w:rsidRPr="006D5AE8" w:rsidRDefault="00BD1B10" w:rsidP="00BD1B10">
      <w:pPr>
        <w:pStyle w:val="Footer"/>
        <w:tabs>
          <w:tab w:val="clear" w:pos="4320"/>
          <w:tab w:val="clear" w:pos="8640"/>
        </w:tabs>
        <w:ind w:right="54"/>
        <w:rPr>
          <w:rFonts w:ascii="Times New Roman" w:hAnsi="Times New Roman"/>
          <w:szCs w:val="24"/>
        </w:rPr>
      </w:pPr>
      <w:r w:rsidRPr="006D5AE8">
        <w:rPr>
          <w:rFonts w:ascii="Times New Roman" w:hAnsi="Times New Roman"/>
          <w:szCs w:val="24"/>
        </w:rPr>
        <w:t xml:space="preserve">Your performance will be evaluated using several criteria, each weighted as follows: </w:t>
      </w:r>
      <w:r w:rsidRPr="006D5AE8">
        <w:rPr>
          <w:rFonts w:ascii="Times New Roman" w:hAnsi="Times New Roman"/>
          <w:szCs w:val="24"/>
        </w:rPr>
        <w:br/>
      </w:r>
    </w:p>
    <w:tbl>
      <w:tblPr>
        <w:tblStyle w:val="TableGrid"/>
        <w:tblW w:w="0" w:type="auto"/>
        <w:tblLook w:val="04A0" w:firstRow="1" w:lastRow="0" w:firstColumn="1" w:lastColumn="0" w:noHBand="0" w:noVBand="1"/>
      </w:tblPr>
      <w:tblGrid>
        <w:gridCol w:w="648"/>
        <w:gridCol w:w="3780"/>
        <w:gridCol w:w="1710"/>
      </w:tblGrid>
      <w:tr w:rsidR="00893249" w14:paraId="42C59738" w14:textId="77777777" w:rsidTr="0035210D">
        <w:tc>
          <w:tcPr>
            <w:tcW w:w="4428" w:type="dxa"/>
            <w:gridSpan w:val="2"/>
            <w:tcBorders>
              <w:top w:val="nil"/>
              <w:left w:val="nil"/>
              <w:bottom w:val="nil"/>
              <w:right w:val="nil"/>
            </w:tcBorders>
          </w:tcPr>
          <w:p w14:paraId="5FE6C601" w14:textId="53D25910" w:rsidR="00893249" w:rsidRPr="00893249" w:rsidRDefault="00893249" w:rsidP="00893249">
            <w:pPr>
              <w:pStyle w:val="Footer"/>
              <w:tabs>
                <w:tab w:val="clear" w:pos="4320"/>
                <w:tab w:val="clear" w:pos="8640"/>
              </w:tabs>
              <w:ind w:right="54"/>
              <w:rPr>
                <w:rFonts w:ascii="Times New Roman" w:hAnsi="Times New Roman"/>
                <w:szCs w:val="24"/>
              </w:rPr>
            </w:pPr>
            <w:r>
              <w:rPr>
                <w:rFonts w:ascii="Times New Roman" w:hAnsi="Times New Roman"/>
                <w:szCs w:val="24"/>
              </w:rPr>
              <w:t>Business Cases</w:t>
            </w:r>
          </w:p>
        </w:tc>
        <w:tc>
          <w:tcPr>
            <w:tcW w:w="1710" w:type="dxa"/>
            <w:tcBorders>
              <w:top w:val="nil"/>
              <w:left w:val="nil"/>
              <w:bottom w:val="nil"/>
              <w:right w:val="nil"/>
            </w:tcBorders>
          </w:tcPr>
          <w:p w14:paraId="3346EB82" w14:textId="77777777" w:rsidR="00893249" w:rsidRDefault="00893249" w:rsidP="00BD1B10">
            <w:pPr>
              <w:ind w:right="54"/>
              <w:rPr>
                <w:b/>
                <w:u w:val="single"/>
              </w:rPr>
            </w:pPr>
          </w:p>
        </w:tc>
      </w:tr>
      <w:tr w:rsidR="00893249" w14:paraId="58F569DE" w14:textId="77777777" w:rsidTr="0035210D">
        <w:tc>
          <w:tcPr>
            <w:tcW w:w="648" w:type="dxa"/>
            <w:tcBorders>
              <w:top w:val="nil"/>
              <w:left w:val="nil"/>
              <w:bottom w:val="nil"/>
              <w:right w:val="nil"/>
            </w:tcBorders>
          </w:tcPr>
          <w:p w14:paraId="4BF0D105" w14:textId="77777777" w:rsidR="00893249" w:rsidRDefault="00893249" w:rsidP="00BD1B10">
            <w:pPr>
              <w:ind w:right="54"/>
              <w:rPr>
                <w:b/>
                <w:u w:val="single"/>
              </w:rPr>
            </w:pPr>
          </w:p>
        </w:tc>
        <w:tc>
          <w:tcPr>
            <w:tcW w:w="3780" w:type="dxa"/>
            <w:tcBorders>
              <w:top w:val="nil"/>
              <w:left w:val="nil"/>
              <w:bottom w:val="nil"/>
              <w:right w:val="nil"/>
            </w:tcBorders>
          </w:tcPr>
          <w:p w14:paraId="314713A4" w14:textId="42DA6063" w:rsidR="00893249" w:rsidRDefault="00893249" w:rsidP="00BD1B10">
            <w:pPr>
              <w:ind w:right="54"/>
              <w:rPr>
                <w:b/>
                <w:u w:val="single"/>
              </w:rPr>
            </w:pPr>
            <w:r>
              <w:t>Group Business Case Write-Up</w:t>
            </w:r>
          </w:p>
        </w:tc>
        <w:tc>
          <w:tcPr>
            <w:tcW w:w="1710" w:type="dxa"/>
            <w:tcBorders>
              <w:top w:val="nil"/>
              <w:left w:val="nil"/>
              <w:bottom w:val="nil"/>
              <w:right w:val="nil"/>
            </w:tcBorders>
          </w:tcPr>
          <w:p w14:paraId="0EC93B52" w14:textId="7AF1E762" w:rsidR="00893249" w:rsidRDefault="0035210D" w:rsidP="0035210D">
            <w:pPr>
              <w:ind w:right="54"/>
              <w:jc w:val="right"/>
              <w:rPr>
                <w:b/>
                <w:u w:val="single"/>
              </w:rPr>
            </w:pPr>
            <w:r>
              <w:t xml:space="preserve">50 points   </w:t>
            </w:r>
          </w:p>
        </w:tc>
      </w:tr>
      <w:tr w:rsidR="00893249" w14:paraId="520F7270" w14:textId="77777777" w:rsidTr="0035210D">
        <w:tc>
          <w:tcPr>
            <w:tcW w:w="648" w:type="dxa"/>
            <w:tcBorders>
              <w:top w:val="nil"/>
              <w:left w:val="nil"/>
              <w:bottom w:val="nil"/>
              <w:right w:val="nil"/>
            </w:tcBorders>
          </w:tcPr>
          <w:p w14:paraId="5C9A0A5C" w14:textId="77777777" w:rsidR="00893249" w:rsidRDefault="00893249" w:rsidP="00BD1B10">
            <w:pPr>
              <w:ind w:right="54"/>
              <w:rPr>
                <w:b/>
                <w:u w:val="single"/>
              </w:rPr>
            </w:pPr>
          </w:p>
        </w:tc>
        <w:tc>
          <w:tcPr>
            <w:tcW w:w="3780" w:type="dxa"/>
            <w:tcBorders>
              <w:top w:val="nil"/>
              <w:left w:val="nil"/>
              <w:bottom w:val="nil"/>
              <w:right w:val="nil"/>
            </w:tcBorders>
          </w:tcPr>
          <w:p w14:paraId="59EB4283" w14:textId="516A904C" w:rsidR="00893249" w:rsidRDefault="00893249" w:rsidP="00BD1B10">
            <w:pPr>
              <w:ind w:right="54"/>
              <w:rPr>
                <w:b/>
                <w:u w:val="single"/>
              </w:rPr>
            </w:pPr>
            <w:r>
              <w:t>Individual Business Case #1</w:t>
            </w:r>
          </w:p>
        </w:tc>
        <w:tc>
          <w:tcPr>
            <w:tcW w:w="1710" w:type="dxa"/>
            <w:tcBorders>
              <w:top w:val="nil"/>
              <w:left w:val="nil"/>
              <w:bottom w:val="nil"/>
              <w:right w:val="nil"/>
            </w:tcBorders>
          </w:tcPr>
          <w:p w14:paraId="316385C4" w14:textId="2F67C599" w:rsidR="00893249" w:rsidRDefault="0035210D" w:rsidP="0035210D">
            <w:pPr>
              <w:ind w:right="54"/>
              <w:jc w:val="right"/>
              <w:rPr>
                <w:b/>
                <w:u w:val="single"/>
              </w:rPr>
            </w:pPr>
            <w:r>
              <w:t>150 points</w:t>
            </w:r>
          </w:p>
        </w:tc>
      </w:tr>
      <w:tr w:rsidR="00893249" w14:paraId="507DD5F1" w14:textId="77777777" w:rsidTr="0035210D">
        <w:tc>
          <w:tcPr>
            <w:tcW w:w="648" w:type="dxa"/>
            <w:tcBorders>
              <w:top w:val="nil"/>
              <w:left w:val="nil"/>
              <w:bottom w:val="nil"/>
              <w:right w:val="nil"/>
            </w:tcBorders>
          </w:tcPr>
          <w:p w14:paraId="35D724E1" w14:textId="77777777" w:rsidR="00893249" w:rsidRDefault="00893249" w:rsidP="00BD1B10">
            <w:pPr>
              <w:ind w:right="54"/>
              <w:rPr>
                <w:b/>
                <w:u w:val="single"/>
              </w:rPr>
            </w:pPr>
          </w:p>
        </w:tc>
        <w:tc>
          <w:tcPr>
            <w:tcW w:w="3780" w:type="dxa"/>
            <w:tcBorders>
              <w:top w:val="nil"/>
              <w:left w:val="nil"/>
              <w:bottom w:val="nil"/>
              <w:right w:val="nil"/>
            </w:tcBorders>
          </w:tcPr>
          <w:p w14:paraId="35A62268" w14:textId="1E1A0D93" w:rsidR="00893249" w:rsidRDefault="00893249" w:rsidP="00BD1B10">
            <w:pPr>
              <w:ind w:right="54"/>
              <w:rPr>
                <w:b/>
                <w:u w:val="single"/>
              </w:rPr>
            </w:pPr>
            <w:r>
              <w:t>Individual Business Case #2</w:t>
            </w:r>
            <w:r>
              <w:tab/>
            </w:r>
          </w:p>
        </w:tc>
        <w:tc>
          <w:tcPr>
            <w:tcW w:w="1710" w:type="dxa"/>
            <w:tcBorders>
              <w:top w:val="nil"/>
              <w:left w:val="nil"/>
              <w:bottom w:val="nil"/>
              <w:right w:val="nil"/>
            </w:tcBorders>
          </w:tcPr>
          <w:p w14:paraId="4182C2F4" w14:textId="629B84D2" w:rsidR="00893249" w:rsidRDefault="0035210D" w:rsidP="0035210D">
            <w:pPr>
              <w:ind w:right="54"/>
              <w:jc w:val="right"/>
              <w:rPr>
                <w:b/>
                <w:u w:val="single"/>
              </w:rPr>
            </w:pPr>
            <w:r>
              <w:t>150 points</w:t>
            </w:r>
          </w:p>
        </w:tc>
      </w:tr>
      <w:tr w:rsidR="00893249" w14:paraId="58AF02AA" w14:textId="77777777" w:rsidTr="0035210D">
        <w:tc>
          <w:tcPr>
            <w:tcW w:w="4428" w:type="dxa"/>
            <w:gridSpan w:val="2"/>
            <w:tcBorders>
              <w:top w:val="nil"/>
              <w:left w:val="nil"/>
              <w:bottom w:val="nil"/>
              <w:right w:val="nil"/>
            </w:tcBorders>
          </w:tcPr>
          <w:p w14:paraId="06856D73" w14:textId="0F0623B0" w:rsidR="00893249" w:rsidRPr="00893249" w:rsidRDefault="00893249" w:rsidP="00893249">
            <w:pPr>
              <w:pStyle w:val="Footer"/>
              <w:tabs>
                <w:tab w:val="clear" w:pos="4320"/>
                <w:tab w:val="clear" w:pos="8640"/>
              </w:tabs>
              <w:ind w:right="54"/>
              <w:rPr>
                <w:rFonts w:ascii="Times New Roman" w:hAnsi="Times New Roman"/>
                <w:szCs w:val="24"/>
              </w:rPr>
            </w:pPr>
            <w:r>
              <w:rPr>
                <w:rFonts w:ascii="Times New Roman" w:hAnsi="Times New Roman"/>
                <w:szCs w:val="24"/>
              </w:rPr>
              <w:t>Group Project</w:t>
            </w:r>
          </w:p>
        </w:tc>
        <w:tc>
          <w:tcPr>
            <w:tcW w:w="1710" w:type="dxa"/>
            <w:tcBorders>
              <w:top w:val="nil"/>
              <w:left w:val="nil"/>
              <w:bottom w:val="nil"/>
              <w:right w:val="nil"/>
            </w:tcBorders>
          </w:tcPr>
          <w:p w14:paraId="47C481A9" w14:textId="5CFFAE1F" w:rsidR="00893249" w:rsidRDefault="00893249" w:rsidP="0035210D">
            <w:pPr>
              <w:ind w:right="54"/>
              <w:jc w:val="right"/>
              <w:rPr>
                <w:b/>
                <w:u w:val="single"/>
              </w:rPr>
            </w:pPr>
          </w:p>
        </w:tc>
      </w:tr>
      <w:tr w:rsidR="00893249" w14:paraId="43EFAA4B" w14:textId="77777777" w:rsidTr="0035210D">
        <w:tc>
          <w:tcPr>
            <w:tcW w:w="648" w:type="dxa"/>
            <w:tcBorders>
              <w:top w:val="nil"/>
              <w:left w:val="nil"/>
              <w:bottom w:val="nil"/>
              <w:right w:val="nil"/>
            </w:tcBorders>
          </w:tcPr>
          <w:p w14:paraId="5DE71DDF" w14:textId="77777777" w:rsidR="00893249" w:rsidRDefault="00893249" w:rsidP="00BD1B10">
            <w:pPr>
              <w:ind w:right="54"/>
              <w:rPr>
                <w:b/>
                <w:u w:val="single"/>
              </w:rPr>
            </w:pPr>
          </w:p>
        </w:tc>
        <w:tc>
          <w:tcPr>
            <w:tcW w:w="3780" w:type="dxa"/>
            <w:tcBorders>
              <w:top w:val="nil"/>
              <w:left w:val="nil"/>
              <w:bottom w:val="nil"/>
              <w:right w:val="nil"/>
            </w:tcBorders>
          </w:tcPr>
          <w:p w14:paraId="4D061E88" w14:textId="642F6CEE" w:rsidR="00893249" w:rsidRDefault="00893249" w:rsidP="00BD1B10">
            <w:pPr>
              <w:ind w:right="54"/>
              <w:rPr>
                <w:b/>
                <w:u w:val="single"/>
              </w:rPr>
            </w:pPr>
            <w:r>
              <w:t xml:space="preserve">Group Contract </w:t>
            </w:r>
            <w:r>
              <w:tab/>
            </w:r>
          </w:p>
        </w:tc>
        <w:tc>
          <w:tcPr>
            <w:tcW w:w="1710" w:type="dxa"/>
            <w:tcBorders>
              <w:top w:val="nil"/>
              <w:left w:val="nil"/>
              <w:bottom w:val="nil"/>
              <w:right w:val="nil"/>
            </w:tcBorders>
          </w:tcPr>
          <w:p w14:paraId="7ECE1B06" w14:textId="57C7CAE7" w:rsidR="00893249" w:rsidRDefault="0035210D" w:rsidP="0035210D">
            <w:pPr>
              <w:ind w:right="54"/>
              <w:jc w:val="right"/>
              <w:rPr>
                <w:b/>
                <w:u w:val="single"/>
              </w:rPr>
            </w:pPr>
            <w:r>
              <w:t>20 points</w:t>
            </w:r>
          </w:p>
        </w:tc>
      </w:tr>
      <w:tr w:rsidR="00893249" w14:paraId="0D7E6266" w14:textId="77777777" w:rsidTr="0035210D">
        <w:tc>
          <w:tcPr>
            <w:tcW w:w="648" w:type="dxa"/>
            <w:tcBorders>
              <w:top w:val="nil"/>
              <w:left w:val="nil"/>
              <w:bottom w:val="nil"/>
              <w:right w:val="nil"/>
            </w:tcBorders>
          </w:tcPr>
          <w:p w14:paraId="6381779D" w14:textId="77777777" w:rsidR="00893249" w:rsidRDefault="00893249" w:rsidP="00BD1B10">
            <w:pPr>
              <w:ind w:right="54"/>
              <w:rPr>
                <w:b/>
                <w:u w:val="single"/>
              </w:rPr>
            </w:pPr>
          </w:p>
        </w:tc>
        <w:tc>
          <w:tcPr>
            <w:tcW w:w="3780" w:type="dxa"/>
            <w:tcBorders>
              <w:top w:val="nil"/>
              <w:left w:val="nil"/>
              <w:bottom w:val="nil"/>
              <w:right w:val="nil"/>
            </w:tcBorders>
          </w:tcPr>
          <w:p w14:paraId="5C64D57D" w14:textId="29C6007A" w:rsidR="00893249" w:rsidRDefault="00893249" w:rsidP="00BD1B10">
            <w:pPr>
              <w:ind w:right="54"/>
              <w:rPr>
                <w:b/>
                <w:u w:val="single"/>
              </w:rPr>
            </w:pPr>
            <w:r>
              <w:t>Project Developmental Feedback</w:t>
            </w:r>
          </w:p>
        </w:tc>
        <w:tc>
          <w:tcPr>
            <w:tcW w:w="1710" w:type="dxa"/>
            <w:tcBorders>
              <w:top w:val="nil"/>
              <w:left w:val="nil"/>
              <w:bottom w:val="nil"/>
              <w:right w:val="nil"/>
            </w:tcBorders>
          </w:tcPr>
          <w:p w14:paraId="235EF8E0" w14:textId="1B6AED7B" w:rsidR="00893249" w:rsidRDefault="0035210D" w:rsidP="0035210D">
            <w:pPr>
              <w:ind w:right="54"/>
              <w:jc w:val="right"/>
              <w:rPr>
                <w:b/>
                <w:u w:val="single"/>
              </w:rPr>
            </w:pPr>
            <w:r>
              <w:t>50 points</w:t>
            </w:r>
          </w:p>
        </w:tc>
      </w:tr>
      <w:tr w:rsidR="00893249" w14:paraId="05EC8ADE" w14:textId="77777777" w:rsidTr="0035210D">
        <w:tc>
          <w:tcPr>
            <w:tcW w:w="648" w:type="dxa"/>
            <w:tcBorders>
              <w:top w:val="nil"/>
              <w:left w:val="nil"/>
              <w:bottom w:val="nil"/>
              <w:right w:val="nil"/>
            </w:tcBorders>
          </w:tcPr>
          <w:p w14:paraId="02E1652F" w14:textId="77777777" w:rsidR="00893249" w:rsidRDefault="00893249" w:rsidP="00BD1B10">
            <w:pPr>
              <w:ind w:right="54"/>
              <w:rPr>
                <w:b/>
                <w:u w:val="single"/>
              </w:rPr>
            </w:pPr>
          </w:p>
        </w:tc>
        <w:tc>
          <w:tcPr>
            <w:tcW w:w="3780" w:type="dxa"/>
            <w:tcBorders>
              <w:top w:val="nil"/>
              <w:left w:val="nil"/>
              <w:bottom w:val="nil"/>
              <w:right w:val="nil"/>
            </w:tcBorders>
          </w:tcPr>
          <w:p w14:paraId="44919F4C" w14:textId="1A53357B" w:rsidR="00893249" w:rsidRDefault="0035210D" w:rsidP="00BD1B10">
            <w:pPr>
              <w:ind w:right="54"/>
              <w:rPr>
                <w:b/>
                <w:u w:val="single"/>
              </w:rPr>
            </w:pPr>
            <w:r>
              <w:t>Individual Project Grade</w:t>
            </w:r>
            <w:r>
              <w:tab/>
            </w:r>
          </w:p>
        </w:tc>
        <w:tc>
          <w:tcPr>
            <w:tcW w:w="1710" w:type="dxa"/>
            <w:tcBorders>
              <w:top w:val="nil"/>
              <w:left w:val="nil"/>
              <w:bottom w:val="nil"/>
              <w:right w:val="nil"/>
            </w:tcBorders>
          </w:tcPr>
          <w:p w14:paraId="219901F3" w14:textId="4EBD401D" w:rsidR="00893249" w:rsidRDefault="0035210D" w:rsidP="0035210D">
            <w:pPr>
              <w:ind w:right="54"/>
              <w:jc w:val="right"/>
              <w:rPr>
                <w:b/>
                <w:u w:val="single"/>
              </w:rPr>
            </w:pPr>
            <w:r>
              <w:t>150 points</w:t>
            </w:r>
          </w:p>
        </w:tc>
      </w:tr>
      <w:tr w:rsidR="00893249" w14:paraId="31DCC4F7" w14:textId="77777777" w:rsidTr="0035210D">
        <w:tc>
          <w:tcPr>
            <w:tcW w:w="648" w:type="dxa"/>
            <w:tcBorders>
              <w:top w:val="nil"/>
              <w:left w:val="nil"/>
              <w:bottom w:val="nil"/>
              <w:right w:val="nil"/>
            </w:tcBorders>
          </w:tcPr>
          <w:p w14:paraId="7366172D" w14:textId="77777777" w:rsidR="00893249" w:rsidRDefault="00893249" w:rsidP="00BD1B10">
            <w:pPr>
              <w:ind w:right="54"/>
              <w:rPr>
                <w:b/>
                <w:u w:val="single"/>
              </w:rPr>
            </w:pPr>
          </w:p>
        </w:tc>
        <w:tc>
          <w:tcPr>
            <w:tcW w:w="3780" w:type="dxa"/>
            <w:tcBorders>
              <w:top w:val="nil"/>
              <w:left w:val="nil"/>
              <w:bottom w:val="nil"/>
              <w:right w:val="nil"/>
            </w:tcBorders>
          </w:tcPr>
          <w:p w14:paraId="5E9813FB" w14:textId="24A02163" w:rsidR="00893249" w:rsidRDefault="0035210D" w:rsidP="00BD1B10">
            <w:pPr>
              <w:ind w:right="54"/>
              <w:rPr>
                <w:b/>
                <w:u w:val="single"/>
              </w:rPr>
            </w:pPr>
            <w:r>
              <w:t>Group Project Grade</w:t>
            </w:r>
            <w:r>
              <w:tab/>
            </w:r>
          </w:p>
        </w:tc>
        <w:tc>
          <w:tcPr>
            <w:tcW w:w="1710" w:type="dxa"/>
            <w:tcBorders>
              <w:top w:val="nil"/>
              <w:left w:val="nil"/>
              <w:bottom w:val="nil"/>
              <w:right w:val="nil"/>
            </w:tcBorders>
          </w:tcPr>
          <w:p w14:paraId="0B4359E8" w14:textId="389144BB" w:rsidR="00893249" w:rsidRDefault="0035210D" w:rsidP="0035210D">
            <w:pPr>
              <w:ind w:right="54"/>
              <w:jc w:val="right"/>
              <w:rPr>
                <w:b/>
                <w:u w:val="single"/>
              </w:rPr>
            </w:pPr>
            <w:r>
              <w:t>150 points</w:t>
            </w:r>
          </w:p>
        </w:tc>
      </w:tr>
      <w:tr w:rsidR="00893249" w14:paraId="545A3660" w14:textId="77777777" w:rsidTr="0035210D">
        <w:tc>
          <w:tcPr>
            <w:tcW w:w="4428" w:type="dxa"/>
            <w:gridSpan w:val="2"/>
            <w:tcBorders>
              <w:top w:val="nil"/>
              <w:left w:val="nil"/>
              <w:bottom w:val="nil"/>
              <w:right w:val="nil"/>
            </w:tcBorders>
          </w:tcPr>
          <w:p w14:paraId="7D7D0D98" w14:textId="07AAFDB3" w:rsidR="00893249" w:rsidRPr="00893249" w:rsidRDefault="00893249" w:rsidP="00893249">
            <w:pPr>
              <w:pStyle w:val="Footer"/>
              <w:tabs>
                <w:tab w:val="clear" w:pos="4320"/>
                <w:tab w:val="clear" w:pos="8640"/>
              </w:tabs>
              <w:ind w:right="54"/>
              <w:rPr>
                <w:rFonts w:ascii="Times New Roman" w:hAnsi="Times New Roman"/>
                <w:szCs w:val="24"/>
              </w:rPr>
            </w:pPr>
            <w:r>
              <w:rPr>
                <w:rFonts w:ascii="Times New Roman" w:hAnsi="Times New Roman"/>
                <w:szCs w:val="24"/>
              </w:rPr>
              <w:t>Homework Assignments</w:t>
            </w:r>
          </w:p>
        </w:tc>
        <w:tc>
          <w:tcPr>
            <w:tcW w:w="1710" w:type="dxa"/>
            <w:tcBorders>
              <w:top w:val="nil"/>
              <w:left w:val="nil"/>
              <w:bottom w:val="nil"/>
              <w:right w:val="nil"/>
            </w:tcBorders>
          </w:tcPr>
          <w:p w14:paraId="417F8691" w14:textId="77777777" w:rsidR="00893249" w:rsidRDefault="00893249" w:rsidP="0035210D">
            <w:pPr>
              <w:ind w:right="54"/>
              <w:jc w:val="right"/>
              <w:rPr>
                <w:b/>
                <w:u w:val="single"/>
              </w:rPr>
            </w:pPr>
          </w:p>
        </w:tc>
      </w:tr>
      <w:tr w:rsidR="00893249" w14:paraId="6C68E754" w14:textId="77777777" w:rsidTr="0035210D">
        <w:tc>
          <w:tcPr>
            <w:tcW w:w="648" w:type="dxa"/>
            <w:tcBorders>
              <w:top w:val="nil"/>
              <w:left w:val="nil"/>
              <w:bottom w:val="nil"/>
              <w:right w:val="nil"/>
            </w:tcBorders>
          </w:tcPr>
          <w:p w14:paraId="191F3296" w14:textId="77777777" w:rsidR="00893249" w:rsidRDefault="00893249" w:rsidP="00BD1B10">
            <w:pPr>
              <w:ind w:right="54"/>
              <w:rPr>
                <w:b/>
                <w:u w:val="single"/>
              </w:rPr>
            </w:pPr>
          </w:p>
        </w:tc>
        <w:tc>
          <w:tcPr>
            <w:tcW w:w="3780" w:type="dxa"/>
            <w:tcBorders>
              <w:top w:val="nil"/>
              <w:left w:val="nil"/>
              <w:bottom w:val="nil"/>
              <w:right w:val="nil"/>
            </w:tcBorders>
          </w:tcPr>
          <w:p w14:paraId="23E4E894" w14:textId="1539E920" w:rsidR="00893249" w:rsidRDefault="0035210D" w:rsidP="00BD1B10">
            <w:pPr>
              <w:ind w:right="54"/>
              <w:rPr>
                <w:b/>
                <w:u w:val="single"/>
              </w:rPr>
            </w:pPr>
            <w:r>
              <w:t>Career Exploration Assignments</w:t>
            </w:r>
          </w:p>
        </w:tc>
        <w:tc>
          <w:tcPr>
            <w:tcW w:w="1710" w:type="dxa"/>
            <w:tcBorders>
              <w:top w:val="nil"/>
              <w:left w:val="nil"/>
              <w:bottom w:val="nil"/>
              <w:right w:val="nil"/>
            </w:tcBorders>
          </w:tcPr>
          <w:p w14:paraId="1FBB383B" w14:textId="46A0A0B7" w:rsidR="00893249" w:rsidRDefault="0035210D" w:rsidP="0035210D">
            <w:pPr>
              <w:ind w:right="54"/>
              <w:jc w:val="right"/>
              <w:rPr>
                <w:b/>
                <w:u w:val="single"/>
              </w:rPr>
            </w:pPr>
            <w:r>
              <w:t>100 points</w:t>
            </w:r>
          </w:p>
        </w:tc>
      </w:tr>
      <w:tr w:rsidR="00893249" w14:paraId="1A240DFD" w14:textId="77777777" w:rsidTr="0035210D">
        <w:tc>
          <w:tcPr>
            <w:tcW w:w="648" w:type="dxa"/>
            <w:tcBorders>
              <w:top w:val="nil"/>
              <w:left w:val="nil"/>
              <w:bottom w:val="nil"/>
              <w:right w:val="nil"/>
            </w:tcBorders>
          </w:tcPr>
          <w:p w14:paraId="2432D7F1" w14:textId="77777777" w:rsidR="00893249" w:rsidRDefault="00893249" w:rsidP="00BD1B10">
            <w:pPr>
              <w:ind w:right="54"/>
              <w:rPr>
                <w:b/>
                <w:u w:val="single"/>
              </w:rPr>
            </w:pPr>
          </w:p>
        </w:tc>
        <w:tc>
          <w:tcPr>
            <w:tcW w:w="3780" w:type="dxa"/>
            <w:tcBorders>
              <w:top w:val="nil"/>
              <w:left w:val="nil"/>
              <w:bottom w:val="nil"/>
              <w:right w:val="nil"/>
            </w:tcBorders>
          </w:tcPr>
          <w:p w14:paraId="0F7F6EB0" w14:textId="031D4CD3" w:rsidR="00893249" w:rsidRDefault="0035210D" w:rsidP="00BD1B10">
            <w:pPr>
              <w:ind w:right="54"/>
              <w:rPr>
                <w:b/>
                <w:u w:val="single"/>
              </w:rPr>
            </w:pPr>
            <w:r>
              <w:t>Other Homework Assignments</w:t>
            </w:r>
          </w:p>
        </w:tc>
        <w:tc>
          <w:tcPr>
            <w:tcW w:w="1710" w:type="dxa"/>
            <w:tcBorders>
              <w:top w:val="nil"/>
              <w:left w:val="nil"/>
              <w:bottom w:val="nil"/>
              <w:right w:val="nil"/>
            </w:tcBorders>
          </w:tcPr>
          <w:p w14:paraId="26C62271" w14:textId="318A4EFB" w:rsidR="00893249" w:rsidRDefault="0035210D" w:rsidP="0035210D">
            <w:pPr>
              <w:ind w:right="54"/>
              <w:jc w:val="right"/>
              <w:rPr>
                <w:b/>
                <w:u w:val="single"/>
              </w:rPr>
            </w:pPr>
            <w:r>
              <w:t>80 points</w:t>
            </w:r>
          </w:p>
        </w:tc>
      </w:tr>
      <w:tr w:rsidR="00893249" w14:paraId="6DE4A1A1" w14:textId="77777777" w:rsidTr="0035210D">
        <w:tc>
          <w:tcPr>
            <w:tcW w:w="4428" w:type="dxa"/>
            <w:gridSpan w:val="2"/>
            <w:tcBorders>
              <w:top w:val="nil"/>
              <w:left w:val="nil"/>
              <w:bottom w:val="nil"/>
              <w:right w:val="nil"/>
            </w:tcBorders>
          </w:tcPr>
          <w:p w14:paraId="74395A94" w14:textId="5C35905A" w:rsidR="00893249" w:rsidRDefault="00893249" w:rsidP="00BD1B10">
            <w:pPr>
              <w:ind w:right="54"/>
              <w:rPr>
                <w:b/>
                <w:u w:val="single"/>
              </w:rPr>
            </w:pPr>
            <w:r w:rsidRPr="006D5AE8">
              <w:t>Class Attendance</w:t>
            </w:r>
          </w:p>
        </w:tc>
        <w:tc>
          <w:tcPr>
            <w:tcW w:w="1710" w:type="dxa"/>
            <w:tcBorders>
              <w:top w:val="nil"/>
              <w:left w:val="nil"/>
              <w:bottom w:val="nil"/>
              <w:right w:val="nil"/>
            </w:tcBorders>
          </w:tcPr>
          <w:p w14:paraId="5754DE65" w14:textId="50417820" w:rsidR="00893249" w:rsidRDefault="0035210D" w:rsidP="0035210D">
            <w:pPr>
              <w:ind w:right="54"/>
              <w:jc w:val="right"/>
              <w:rPr>
                <w:b/>
                <w:u w:val="single"/>
              </w:rPr>
            </w:pPr>
            <w:r>
              <w:t>50 points</w:t>
            </w:r>
          </w:p>
        </w:tc>
      </w:tr>
      <w:tr w:rsidR="00893249" w14:paraId="4928A5A4" w14:textId="77777777" w:rsidTr="0035210D">
        <w:tc>
          <w:tcPr>
            <w:tcW w:w="4428" w:type="dxa"/>
            <w:gridSpan w:val="2"/>
            <w:tcBorders>
              <w:top w:val="nil"/>
              <w:left w:val="nil"/>
              <w:bottom w:val="single" w:sz="4" w:space="0" w:color="auto"/>
              <w:right w:val="nil"/>
            </w:tcBorders>
          </w:tcPr>
          <w:p w14:paraId="77198EA1" w14:textId="530AF936" w:rsidR="00893249" w:rsidRDefault="00893249" w:rsidP="00BD1B10">
            <w:pPr>
              <w:ind w:right="54"/>
              <w:rPr>
                <w:b/>
                <w:u w:val="single"/>
              </w:rPr>
            </w:pPr>
            <w:r>
              <w:t>Class Participation</w:t>
            </w:r>
            <w:r>
              <w:tab/>
            </w:r>
          </w:p>
        </w:tc>
        <w:tc>
          <w:tcPr>
            <w:tcW w:w="1710" w:type="dxa"/>
            <w:tcBorders>
              <w:top w:val="nil"/>
              <w:left w:val="nil"/>
              <w:bottom w:val="single" w:sz="4" w:space="0" w:color="auto"/>
              <w:right w:val="nil"/>
            </w:tcBorders>
          </w:tcPr>
          <w:p w14:paraId="2A819B1E" w14:textId="0BC0AF25" w:rsidR="00893249" w:rsidRDefault="0035210D" w:rsidP="0035210D">
            <w:pPr>
              <w:ind w:right="54"/>
              <w:jc w:val="right"/>
              <w:rPr>
                <w:b/>
                <w:u w:val="single"/>
              </w:rPr>
            </w:pPr>
            <w:r>
              <w:t>50 points</w:t>
            </w:r>
          </w:p>
        </w:tc>
      </w:tr>
      <w:tr w:rsidR="00893249" w14:paraId="4772649D" w14:textId="77777777" w:rsidTr="0035210D">
        <w:tc>
          <w:tcPr>
            <w:tcW w:w="4428" w:type="dxa"/>
            <w:gridSpan w:val="2"/>
            <w:tcBorders>
              <w:top w:val="single" w:sz="4" w:space="0" w:color="auto"/>
              <w:left w:val="nil"/>
              <w:bottom w:val="nil"/>
              <w:right w:val="nil"/>
            </w:tcBorders>
          </w:tcPr>
          <w:p w14:paraId="376752F4" w14:textId="0E8A1788" w:rsidR="00893249" w:rsidRPr="00893249" w:rsidRDefault="00893249" w:rsidP="00893249">
            <w:pPr>
              <w:ind w:right="54"/>
            </w:pPr>
            <w:r w:rsidRPr="00893249">
              <w:t>Total</w:t>
            </w:r>
          </w:p>
        </w:tc>
        <w:tc>
          <w:tcPr>
            <w:tcW w:w="1710" w:type="dxa"/>
            <w:tcBorders>
              <w:top w:val="single" w:sz="4" w:space="0" w:color="auto"/>
              <w:left w:val="nil"/>
              <w:bottom w:val="nil"/>
              <w:right w:val="nil"/>
            </w:tcBorders>
          </w:tcPr>
          <w:p w14:paraId="11E63455" w14:textId="1684F979" w:rsidR="00893249" w:rsidRDefault="0035210D" w:rsidP="0035210D">
            <w:pPr>
              <w:ind w:right="54"/>
              <w:jc w:val="right"/>
              <w:rPr>
                <w:b/>
                <w:u w:val="single"/>
              </w:rPr>
            </w:pPr>
            <w:r>
              <w:t>1000 points</w:t>
            </w:r>
          </w:p>
        </w:tc>
      </w:tr>
    </w:tbl>
    <w:p w14:paraId="32D9F174" w14:textId="77777777" w:rsidR="00BD1B10" w:rsidRDefault="00BD1B10" w:rsidP="00BD1B10">
      <w:pPr>
        <w:ind w:right="54"/>
        <w:rPr>
          <w:b/>
          <w:u w:val="single"/>
        </w:rPr>
      </w:pPr>
    </w:p>
    <w:p w14:paraId="5EBB5EEF" w14:textId="553C20EC" w:rsidR="00AB0C9F" w:rsidRDefault="00AB0C9F" w:rsidP="00AB0C9F">
      <w:pPr>
        <w:ind w:right="54"/>
      </w:pPr>
      <w:r w:rsidRPr="006D5AE8">
        <w:t>Grades will be assigned a</w:t>
      </w:r>
      <w:r w:rsidR="008E4735">
        <w:t>ccording to the scale below.</w:t>
      </w:r>
    </w:p>
    <w:p w14:paraId="78BC31F0" w14:textId="77777777" w:rsidR="00AA6148" w:rsidRDefault="00AA6148" w:rsidP="00AB0C9F">
      <w:pPr>
        <w:ind w:right="54"/>
      </w:pPr>
    </w:p>
    <w:p w14:paraId="75ABC36A" w14:textId="40F83C2D" w:rsidR="00586763" w:rsidRDefault="00A150B8" w:rsidP="00AB0C9F">
      <w:pPr>
        <w:ind w:right="54"/>
      </w:pPr>
      <w:r>
        <w:t xml:space="preserve">        </w:t>
      </w:r>
      <w:r w:rsidR="00586763">
        <w:t>980+ points = A+</w:t>
      </w:r>
      <w:r w:rsidR="00687ABE">
        <w:tab/>
      </w:r>
      <w:r w:rsidR="00232769">
        <w:t>930</w:t>
      </w:r>
      <w:r w:rsidR="00586763">
        <w:t xml:space="preserve"> – 979 points = A</w:t>
      </w:r>
      <w:r w:rsidR="00687ABE">
        <w:tab/>
      </w:r>
      <w:r w:rsidR="00687ABE">
        <w:tab/>
      </w:r>
      <w:r w:rsidR="00586763">
        <w:t>900 – 9</w:t>
      </w:r>
      <w:r w:rsidR="004E4477">
        <w:t>29</w:t>
      </w:r>
      <w:r w:rsidR="00586763">
        <w:t xml:space="preserve"> points = A-</w:t>
      </w:r>
    </w:p>
    <w:p w14:paraId="77F58E96" w14:textId="663CB40A" w:rsidR="00586763" w:rsidRDefault="00586763" w:rsidP="00AB0C9F">
      <w:pPr>
        <w:ind w:right="54"/>
      </w:pPr>
      <w:r>
        <w:t>870 – 899 points = B+</w:t>
      </w:r>
      <w:r w:rsidR="00687ABE">
        <w:tab/>
      </w:r>
      <w:r w:rsidR="00687ABE">
        <w:tab/>
      </w:r>
      <w:r>
        <w:t>830 – 869 points = B</w:t>
      </w:r>
      <w:r w:rsidR="00687ABE">
        <w:tab/>
      </w:r>
      <w:r w:rsidR="00687ABE">
        <w:tab/>
      </w:r>
      <w:r>
        <w:t>800 – 829 points = B-</w:t>
      </w:r>
    </w:p>
    <w:p w14:paraId="3857246F" w14:textId="15CA6361" w:rsidR="00232769" w:rsidRDefault="00232769" w:rsidP="00AB0C9F">
      <w:pPr>
        <w:ind w:right="54"/>
      </w:pPr>
      <w:r>
        <w:t>770 – 799 points = C+</w:t>
      </w:r>
      <w:r w:rsidR="00687ABE">
        <w:tab/>
      </w:r>
      <w:r w:rsidR="00687ABE">
        <w:tab/>
      </w:r>
      <w:r>
        <w:t>730 – 769 points = C</w:t>
      </w:r>
      <w:r w:rsidR="00687ABE">
        <w:tab/>
      </w:r>
      <w:r w:rsidR="00687ABE">
        <w:tab/>
      </w:r>
      <w:r>
        <w:t>700 – 729 points = C-</w:t>
      </w:r>
    </w:p>
    <w:p w14:paraId="1A82EBFB" w14:textId="2D75A00C" w:rsidR="00232769" w:rsidRDefault="00232769" w:rsidP="00AB0C9F">
      <w:pPr>
        <w:ind w:right="54"/>
      </w:pPr>
      <w:r>
        <w:t>670 – 699 points = D+</w:t>
      </w:r>
      <w:r w:rsidR="00687ABE">
        <w:tab/>
      </w:r>
      <w:r>
        <w:t>630 – 669 points = D</w:t>
      </w:r>
      <w:r w:rsidR="00687ABE">
        <w:tab/>
      </w:r>
      <w:r w:rsidR="00687ABE">
        <w:tab/>
      </w:r>
      <w:r>
        <w:t>600 – 629 points = D-</w:t>
      </w:r>
    </w:p>
    <w:p w14:paraId="1489B0C6" w14:textId="77777777" w:rsidR="00687ABE" w:rsidRDefault="00687ABE" w:rsidP="00AB0C9F">
      <w:pPr>
        <w:ind w:right="54"/>
      </w:pPr>
    </w:p>
    <w:p w14:paraId="12BC30B9" w14:textId="7E5D8A8F" w:rsidR="00BD1B10" w:rsidRPr="00720ED2" w:rsidRDefault="00EF453C" w:rsidP="002C2B93">
      <w:pPr>
        <w:numPr>
          <w:ilvl w:val="0"/>
          <w:numId w:val="4"/>
        </w:numPr>
        <w:overflowPunct w:val="0"/>
        <w:autoSpaceDE w:val="0"/>
        <w:autoSpaceDN w:val="0"/>
        <w:adjustRightInd w:val="0"/>
        <w:ind w:left="0" w:right="54" w:firstLine="0"/>
        <w:textAlignment w:val="baseline"/>
        <w:rPr>
          <w:b/>
          <w:u w:val="single"/>
        </w:rPr>
      </w:pPr>
      <w:r w:rsidRPr="000D7946">
        <w:rPr>
          <w:b/>
        </w:rPr>
        <w:t>Business Case Analyses.</w:t>
      </w:r>
      <w:r w:rsidR="00BD1B10" w:rsidRPr="00720ED2">
        <w:rPr>
          <w:b/>
        </w:rPr>
        <w:t xml:space="preserve"> </w:t>
      </w:r>
      <w:r w:rsidR="00AE4BC5">
        <w:t>You will conduct three business case analyses for this class. You will discuss the first one as a group, but write-up the analysis individually. You will complete the other two cases individually. These cases make up a substantial portion of your grade</w:t>
      </w:r>
      <w:r w:rsidR="00B04F62">
        <w:t>, similar to the role that exams often take</w:t>
      </w:r>
      <w:r w:rsidR="00AE4BC5">
        <w:t>. See the business case document on CI Learn</w:t>
      </w:r>
      <w:r w:rsidR="00F6587C">
        <w:t xml:space="preserve"> 2.0</w:t>
      </w:r>
      <w:r w:rsidR="00AE4BC5">
        <w:t xml:space="preserve"> for more details.</w:t>
      </w:r>
    </w:p>
    <w:p w14:paraId="55FF1740" w14:textId="77777777" w:rsidR="00720ED2" w:rsidRPr="00720ED2" w:rsidRDefault="00720ED2" w:rsidP="00720ED2">
      <w:pPr>
        <w:overflowPunct w:val="0"/>
        <w:autoSpaceDE w:val="0"/>
        <w:autoSpaceDN w:val="0"/>
        <w:adjustRightInd w:val="0"/>
        <w:ind w:right="54"/>
        <w:textAlignment w:val="baseline"/>
        <w:rPr>
          <w:b/>
          <w:u w:val="single"/>
        </w:rPr>
      </w:pPr>
    </w:p>
    <w:p w14:paraId="140D6EE2" w14:textId="3DE265C9" w:rsidR="0007737F" w:rsidRPr="0007737F" w:rsidRDefault="00EF453C" w:rsidP="0007737F">
      <w:pPr>
        <w:numPr>
          <w:ilvl w:val="0"/>
          <w:numId w:val="4"/>
        </w:numPr>
        <w:overflowPunct w:val="0"/>
        <w:autoSpaceDE w:val="0"/>
        <w:autoSpaceDN w:val="0"/>
        <w:adjustRightInd w:val="0"/>
        <w:ind w:left="0" w:right="54" w:firstLine="0"/>
        <w:textAlignment w:val="baseline"/>
        <w:rPr>
          <w:b/>
          <w:u w:val="single"/>
        </w:rPr>
      </w:pPr>
      <w:r w:rsidRPr="000D7946">
        <w:rPr>
          <w:b/>
        </w:rPr>
        <w:t>Homework and In-class A</w:t>
      </w:r>
      <w:r w:rsidR="00BD1B10" w:rsidRPr="000D7946">
        <w:rPr>
          <w:b/>
        </w:rPr>
        <w:t>ssignments.</w:t>
      </w:r>
      <w:r w:rsidR="00BD1B10" w:rsidRPr="006D5AE8">
        <w:t xml:space="preserve"> </w:t>
      </w:r>
      <w:r w:rsidR="006E1618">
        <w:t>Homework will include three assignments related to personal career development.</w:t>
      </w:r>
      <w:r w:rsidR="006E1618" w:rsidRPr="006D5AE8">
        <w:t xml:space="preserve"> </w:t>
      </w:r>
      <w:r w:rsidR="00D83FB0">
        <w:t>A document</w:t>
      </w:r>
      <w:r w:rsidR="006E1618">
        <w:t xml:space="preserve"> describing these assignm</w:t>
      </w:r>
      <w:r w:rsidR="00B04F62">
        <w:t>ents are available on CI Learn</w:t>
      </w:r>
      <w:r w:rsidR="00F6587C">
        <w:t xml:space="preserve"> 2.0</w:t>
      </w:r>
      <w:r w:rsidR="00B04F62">
        <w:t xml:space="preserve"> and m</w:t>
      </w:r>
      <w:r w:rsidR="006E1618" w:rsidRPr="006D5AE8">
        <w:t xml:space="preserve">ore information </w:t>
      </w:r>
      <w:r w:rsidR="00B04F62">
        <w:t>will</w:t>
      </w:r>
      <w:r w:rsidR="0078136A">
        <w:t xml:space="preserve"> </w:t>
      </w:r>
      <w:r w:rsidR="006E1618" w:rsidRPr="006D5AE8">
        <w:t xml:space="preserve">be provided in class. </w:t>
      </w:r>
    </w:p>
    <w:p w14:paraId="1EF34ED6" w14:textId="77777777" w:rsidR="0007737F" w:rsidRDefault="0007737F" w:rsidP="0007737F">
      <w:pPr>
        <w:pStyle w:val="ListParagraph"/>
      </w:pPr>
    </w:p>
    <w:p w14:paraId="001AE971" w14:textId="71DE46AD" w:rsidR="00112D0C" w:rsidRDefault="00112D0C" w:rsidP="0007737F">
      <w:pPr>
        <w:overflowPunct w:val="0"/>
        <w:autoSpaceDE w:val="0"/>
        <w:autoSpaceDN w:val="0"/>
        <w:adjustRightInd w:val="0"/>
        <w:ind w:right="54"/>
        <w:textAlignment w:val="baseline"/>
      </w:pPr>
      <w:r>
        <w:t xml:space="preserve">Most chapters have an online quiz that is due before class on Tuesday. </w:t>
      </w:r>
      <w:r w:rsidRPr="00112D0C">
        <w:rPr>
          <w:b/>
        </w:rPr>
        <w:t>It is your responsibility to check CI Learn 2.0 to see if there is a quiz for the current chapter.</w:t>
      </w:r>
      <w:r>
        <w:t xml:space="preserve"> The point of the quizzes is to ensure you are prepared for class, so you may take each quiz as many times as you would like. Only the highest score counts toward your grade. There is no opportunity to make up for missing a quiz, but the lowest quiz grade will be dropped. </w:t>
      </w:r>
    </w:p>
    <w:p w14:paraId="23538C06" w14:textId="77777777" w:rsidR="00112D0C" w:rsidRDefault="00112D0C" w:rsidP="0007737F">
      <w:pPr>
        <w:overflowPunct w:val="0"/>
        <w:autoSpaceDE w:val="0"/>
        <w:autoSpaceDN w:val="0"/>
        <w:adjustRightInd w:val="0"/>
        <w:ind w:right="54"/>
        <w:textAlignment w:val="baseline"/>
      </w:pPr>
    </w:p>
    <w:p w14:paraId="32D1BE04" w14:textId="04FEF8A8" w:rsidR="0007737F" w:rsidRPr="0007737F" w:rsidRDefault="00112D0C" w:rsidP="0007737F">
      <w:pPr>
        <w:overflowPunct w:val="0"/>
        <w:autoSpaceDE w:val="0"/>
        <w:autoSpaceDN w:val="0"/>
        <w:adjustRightInd w:val="0"/>
        <w:ind w:right="54"/>
        <w:textAlignment w:val="baseline"/>
        <w:rPr>
          <w:b/>
          <w:u w:val="single"/>
        </w:rPr>
      </w:pPr>
      <w:r>
        <w:t>There may be other</w:t>
      </w:r>
      <w:r w:rsidR="00C945AC">
        <w:t xml:space="preserve"> smaller homework assignments</w:t>
      </w:r>
      <w:r>
        <w:t xml:space="preserve"> as well</w:t>
      </w:r>
      <w:r w:rsidR="00C945AC">
        <w:t>.</w:t>
      </w:r>
    </w:p>
    <w:p w14:paraId="6E9EE3FB" w14:textId="25F1F602" w:rsidR="006E1618" w:rsidRPr="00171C88" w:rsidRDefault="006E1618" w:rsidP="006E1618">
      <w:pPr>
        <w:overflowPunct w:val="0"/>
        <w:autoSpaceDE w:val="0"/>
        <w:autoSpaceDN w:val="0"/>
        <w:adjustRightInd w:val="0"/>
        <w:ind w:right="54"/>
        <w:textAlignment w:val="baseline"/>
        <w:rPr>
          <w:b/>
          <w:u w:val="single"/>
        </w:rPr>
      </w:pPr>
    </w:p>
    <w:p w14:paraId="05D0DD12" w14:textId="054911CC" w:rsidR="00BD1B10" w:rsidRPr="006D5AE8" w:rsidRDefault="00BD1B10" w:rsidP="00BD1B10">
      <w:pPr>
        <w:numPr>
          <w:ilvl w:val="0"/>
          <w:numId w:val="4"/>
        </w:numPr>
        <w:overflowPunct w:val="0"/>
        <w:autoSpaceDE w:val="0"/>
        <w:autoSpaceDN w:val="0"/>
        <w:adjustRightInd w:val="0"/>
        <w:ind w:left="0" w:right="54" w:firstLine="0"/>
        <w:textAlignment w:val="baseline"/>
        <w:rPr>
          <w:b/>
          <w:u w:val="single"/>
        </w:rPr>
      </w:pPr>
      <w:r w:rsidRPr="000D7946">
        <w:rPr>
          <w:b/>
        </w:rPr>
        <w:t>Group Projec</w:t>
      </w:r>
      <w:r w:rsidR="00DD7889" w:rsidRPr="000D7946">
        <w:rPr>
          <w:b/>
        </w:rPr>
        <w:t>t.</w:t>
      </w:r>
      <w:r w:rsidRPr="006D5AE8">
        <w:t xml:space="preserve"> This is </w:t>
      </w:r>
      <w:r w:rsidR="008B00F7">
        <w:t>a large</w:t>
      </w:r>
      <w:r w:rsidRPr="006D5AE8">
        <w:t xml:space="preserve"> part of your grade. </w:t>
      </w:r>
      <w:r w:rsidR="002B7BB9">
        <w:t>You</w:t>
      </w:r>
      <w:r w:rsidRPr="006D5AE8">
        <w:t xml:space="preserve"> will </w:t>
      </w:r>
      <w:r w:rsidR="002B7BB9">
        <w:t>form</w:t>
      </w:r>
      <w:r w:rsidRPr="006D5AE8">
        <w:t xml:space="preserve"> </w:t>
      </w:r>
      <w:r>
        <w:t>groups</w:t>
      </w:r>
      <w:r w:rsidR="00720ED2">
        <w:t xml:space="preserve"> of</w:t>
      </w:r>
      <w:r w:rsidR="00B4266A">
        <w:t xml:space="preserve"> four or</w:t>
      </w:r>
      <w:r w:rsidR="00720ED2">
        <w:t xml:space="preserve"> </w:t>
      </w:r>
      <w:r w:rsidR="002B7BB9">
        <w:t>five</w:t>
      </w:r>
      <w:r w:rsidR="008B00F7">
        <w:t xml:space="preserve"> </w:t>
      </w:r>
      <w:r w:rsidR="002B7BB9">
        <w:t>students</w:t>
      </w:r>
      <w:r w:rsidRPr="006D5AE8">
        <w:t xml:space="preserve">. Each </w:t>
      </w:r>
      <w:r>
        <w:t>group</w:t>
      </w:r>
      <w:r w:rsidRPr="006D5AE8">
        <w:t xml:space="preserve"> will </w:t>
      </w:r>
      <w:r w:rsidR="00A25A62">
        <w:t xml:space="preserve">plan </w:t>
      </w:r>
      <w:r w:rsidR="002B7BB9">
        <w:t>a fictitious</w:t>
      </w:r>
      <w:r w:rsidR="00A25A62">
        <w:t xml:space="preserve"> </w:t>
      </w:r>
      <w:r w:rsidR="00DD7889">
        <w:t>organization (i.e</w:t>
      </w:r>
      <w:r w:rsidR="002B7BB9">
        <w:t>., a company or non-profit organization)</w:t>
      </w:r>
      <w:r w:rsidR="00A25A62">
        <w:t xml:space="preserve">. </w:t>
      </w:r>
      <w:r w:rsidR="002B7BB9">
        <w:t>After deciding what the organization does,</w:t>
      </w:r>
      <w:r w:rsidR="00A25A62">
        <w:t xml:space="preserve"> each group will 1) develop vision and mission statements, 2) develop a strategy for the </w:t>
      </w:r>
      <w:r w:rsidR="002B7BB9">
        <w:t>organization</w:t>
      </w:r>
      <w:r w:rsidR="00A25A62">
        <w:t xml:space="preserve">, 3) set goals and </w:t>
      </w:r>
      <w:r w:rsidR="00AA1EDE">
        <w:t>objectives, 4)</w:t>
      </w:r>
      <w:r w:rsidR="00D35E8F">
        <w:t xml:space="preserve"> </w:t>
      </w:r>
      <w:r w:rsidR="00A25A62">
        <w:t xml:space="preserve">determine </w:t>
      </w:r>
      <w:r w:rsidR="00AA1EDE">
        <w:t>how objectives will be measured and which organizational controls will be employed, and 5</w:t>
      </w:r>
      <w:r w:rsidR="00A25A62">
        <w:t xml:space="preserve">) define </w:t>
      </w:r>
      <w:r w:rsidR="002B7BB9">
        <w:t>the</w:t>
      </w:r>
      <w:r w:rsidR="00A25A62">
        <w:t xml:space="preserve"> organizational structure.</w:t>
      </w:r>
      <w:r w:rsidR="002B7BB9">
        <w:t xml:space="preserve"> Your group will present this plan</w:t>
      </w:r>
      <w:r w:rsidR="00A25A62">
        <w:t xml:space="preserve"> in a written document</w:t>
      </w:r>
      <w:r w:rsidR="00C3199F">
        <w:t>.</w:t>
      </w:r>
      <w:r w:rsidR="002B7BB9">
        <w:t xml:space="preserve"> </w:t>
      </w:r>
      <w:r w:rsidR="00DF2B83" w:rsidRPr="00314413">
        <w:rPr>
          <w:b/>
        </w:rPr>
        <w:t>You will receive a group grade for the project and an individual grade for one part of project that is your specific assignment</w:t>
      </w:r>
      <w:r w:rsidR="00DF2B83">
        <w:t xml:space="preserve">. </w:t>
      </w:r>
      <w:r w:rsidR="000A08BD">
        <w:t>A document describing this project is available on CI Learn</w:t>
      </w:r>
      <w:r w:rsidR="00F6587C">
        <w:t xml:space="preserve"> 2.0</w:t>
      </w:r>
      <w:r w:rsidR="000A08BD">
        <w:t xml:space="preserve">. </w:t>
      </w:r>
      <w:r w:rsidR="00A25A62">
        <w:t xml:space="preserve">Further details will be provided </w:t>
      </w:r>
      <w:r w:rsidR="000A08BD">
        <w:t>in class</w:t>
      </w:r>
      <w:r w:rsidR="00A25A62">
        <w:t>.</w:t>
      </w:r>
    </w:p>
    <w:p w14:paraId="38BDA9D8" w14:textId="77777777" w:rsidR="00BD1B10" w:rsidRPr="006D5AE8" w:rsidRDefault="00BD1B10" w:rsidP="00BD1B10">
      <w:pPr>
        <w:pStyle w:val="ListParagraph"/>
        <w:rPr>
          <w:b/>
          <w:u w:val="single"/>
        </w:rPr>
      </w:pPr>
    </w:p>
    <w:p w14:paraId="5F29A70C" w14:textId="2B69635C" w:rsidR="00BD1B10" w:rsidRPr="006D5AE8" w:rsidRDefault="00BD1B10" w:rsidP="00BD1B10">
      <w:pPr>
        <w:numPr>
          <w:ilvl w:val="0"/>
          <w:numId w:val="4"/>
        </w:numPr>
        <w:overflowPunct w:val="0"/>
        <w:autoSpaceDE w:val="0"/>
        <w:autoSpaceDN w:val="0"/>
        <w:adjustRightInd w:val="0"/>
        <w:ind w:left="0" w:right="54" w:firstLine="0"/>
        <w:textAlignment w:val="baseline"/>
        <w:rPr>
          <w:b/>
          <w:u w:val="single"/>
        </w:rPr>
      </w:pPr>
      <w:r w:rsidRPr="000D7946">
        <w:rPr>
          <w:b/>
        </w:rPr>
        <w:t>Class Attendance.</w:t>
      </w:r>
      <w:r w:rsidRPr="006D5AE8">
        <w:t xml:space="preserve"> You will receive credit just for showing up to class. This reflects the </w:t>
      </w:r>
      <w:r w:rsidR="00AB0C9F">
        <w:t xml:space="preserve">reality </w:t>
      </w:r>
      <w:r w:rsidRPr="006D5AE8">
        <w:t>that consistent attendance at work is an important</w:t>
      </w:r>
      <w:r w:rsidR="00AB0C9F">
        <w:t>, if implicit,</w:t>
      </w:r>
      <w:r w:rsidRPr="006D5AE8">
        <w:t xml:space="preserve"> part of many employee performance reviews. You will lose points for absences and tardiness. If you miss class for an emergency (e.g., medical necessity) and provide documentation, you w</w:t>
      </w:r>
      <w:r w:rsidR="00AB0C9F">
        <w:t xml:space="preserve">ill receive credit for attendance, but not </w:t>
      </w:r>
      <w:r w:rsidR="00652F70">
        <w:t xml:space="preserve">participation or </w:t>
      </w:r>
      <w:r w:rsidR="00AB0C9F">
        <w:t>any in-class activities</w:t>
      </w:r>
      <w:r w:rsidRPr="006D5AE8">
        <w:t xml:space="preserve">. </w:t>
      </w:r>
    </w:p>
    <w:p w14:paraId="5BFA608F" w14:textId="77777777" w:rsidR="00BD1B10" w:rsidRPr="006D5AE8" w:rsidRDefault="00BD1B10" w:rsidP="00BD1B10">
      <w:pPr>
        <w:pStyle w:val="ColorfulList-Accent11"/>
        <w:ind w:left="0" w:right="54"/>
        <w:rPr>
          <w:rFonts w:ascii="Times New Roman" w:hAnsi="Times New Roman"/>
          <w:b/>
          <w:szCs w:val="24"/>
          <w:u w:val="single"/>
        </w:rPr>
      </w:pPr>
    </w:p>
    <w:p w14:paraId="2F5728B0" w14:textId="70CCFFAB" w:rsidR="00BD1B10" w:rsidRPr="006D5AE8" w:rsidRDefault="00BD1B10" w:rsidP="00BD1B10">
      <w:pPr>
        <w:numPr>
          <w:ilvl w:val="0"/>
          <w:numId w:val="4"/>
        </w:numPr>
        <w:overflowPunct w:val="0"/>
        <w:autoSpaceDE w:val="0"/>
        <w:autoSpaceDN w:val="0"/>
        <w:adjustRightInd w:val="0"/>
        <w:ind w:left="0" w:right="54" w:firstLine="0"/>
        <w:textAlignment w:val="baseline"/>
        <w:rPr>
          <w:b/>
          <w:u w:val="single"/>
        </w:rPr>
      </w:pPr>
      <w:r w:rsidRPr="000D7946">
        <w:rPr>
          <w:b/>
        </w:rPr>
        <w:t>Class Participation</w:t>
      </w:r>
      <w:r w:rsidRPr="006D5AE8">
        <w:rPr>
          <w:b/>
        </w:rPr>
        <w:t>.</w:t>
      </w:r>
      <w:r w:rsidRPr="006D5AE8">
        <w:t xml:space="preserve"> This part of your grade will be based on the </w:t>
      </w:r>
      <w:r w:rsidRPr="00AF60EF">
        <w:t>quality and quantity</w:t>
      </w:r>
      <w:r w:rsidRPr="006D5AE8">
        <w:rPr>
          <w:b/>
          <w:i/>
        </w:rPr>
        <w:t xml:space="preserve"> </w:t>
      </w:r>
      <w:r w:rsidRPr="006D5AE8">
        <w:t xml:space="preserve">of your </w:t>
      </w:r>
      <w:r w:rsidR="003A330C">
        <w:t xml:space="preserve">spoken </w:t>
      </w:r>
      <w:r w:rsidRPr="006D5AE8">
        <w:t>participation in classroom discussions.</w:t>
      </w:r>
      <w:r w:rsidR="004803A6">
        <w:t xml:space="preserve"> </w:t>
      </w:r>
      <w:r w:rsidR="008154DE" w:rsidRPr="006D5AE8">
        <w:t xml:space="preserve">All students are expected to be prepared and willing to discuss topics in class. On some days I may randomly call on students. </w:t>
      </w:r>
      <w:r w:rsidR="00B4266A">
        <w:t>I grade participation because</w:t>
      </w:r>
      <w:r w:rsidR="004803A6">
        <w:t xml:space="preserve"> employees who communicate their ideas with their supervisors and work teams are often seen as more valuable, leading to better assignments, promotions, raises, etc. I would like you to practice the skills that will help you be one of these employees.</w:t>
      </w:r>
      <w:r w:rsidRPr="006D5AE8">
        <w:t xml:space="preserve"> </w:t>
      </w:r>
      <w:r w:rsidR="00E64ED1">
        <w:t>Start by concentrating on making sure that you contribute something.</w:t>
      </w:r>
      <w:r w:rsidR="00EF38E0">
        <w:t xml:space="preserve"> You do not have to worry about it being the world’s greatest comment.</w:t>
      </w:r>
      <w:r w:rsidR="00E64ED1">
        <w:t xml:space="preserve"> </w:t>
      </w:r>
      <w:r w:rsidR="00362DA2">
        <w:t xml:space="preserve">I keep track of who speaks each day and, when applicable, that they had a particularly insightful comment. </w:t>
      </w:r>
      <w:r w:rsidR="00EF38E0">
        <w:t>Remember that attendance does not count as participation.</w:t>
      </w:r>
    </w:p>
    <w:p w14:paraId="3DC0C081" w14:textId="77777777" w:rsidR="00BD1B10" w:rsidRPr="006D5AE8" w:rsidRDefault="00BD1B10" w:rsidP="00BD1B10">
      <w:pPr>
        <w:ind w:right="54"/>
        <w:rPr>
          <w:b/>
          <w:u w:val="single"/>
        </w:rPr>
      </w:pPr>
    </w:p>
    <w:p w14:paraId="26A5E32A" w14:textId="492F7266" w:rsidR="00BD1B10" w:rsidRPr="00164E95" w:rsidRDefault="00BD1B10" w:rsidP="00BD1B10">
      <w:pPr>
        <w:numPr>
          <w:ilvl w:val="0"/>
          <w:numId w:val="4"/>
        </w:numPr>
        <w:overflowPunct w:val="0"/>
        <w:autoSpaceDE w:val="0"/>
        <w:autoSpaceDN w:val="0"/>
        <w:adjustRightInd w:val="0"/>
        <w:ind w:left="0" w:right="58" w:firstLine="0"/>
        <w:textAlignment w:val="baseline"/>
        <w:rPr>
          <w:b/>
          <w:u w:val="single"/>
        </w:rPr>
      </w:pPr>
      <w:r w:rsidRPr="000D7946">
        <w:rPr>
          <w:b/>
        </w:rPr>
        <w:t>Extra Credit.</w:t>
      </w:r>
      <w:r w:rsidRPr="006D5AE8">
        <w:t xml:space="preserve"> </w:t>
      </w:r>
      <w:r w:rsidR="00AA6148">
        <w:t xml:space="preserve">It is </w:t>
      </w:r>
      <w:r w:rsidR="00687ABE">
        <w:t>possible</w:t>
      </w:r>
      <w:r w:rsidR="00AA6148">
        <w:t xml:space="preserve"> that opportunities for extra credit </w:t>
      </w:r>
      <w:r w:rsidR="00687ABE">
        <w:t>may</w:t>
      </w:r>
      <w:r w:rsidR="00AA6148">
        <w:t xml:space="preserve"> arise during the semester. Please do not </w:t>
      </w:r>
      <w:r w:rsidR="00E05FC2">
        <w:t>rely</w:t>
      </w:r>
      <w:r w:rsidR="00AA6148">
        <w:t xml:space="preserve"> on such opportunities.</w:t>
      </w:r>
      <w:r w:rsidR="00AF60EF">
        <w:t xml:space="preserve"> I do </w:t>
      </w:r>
      <w:r w:rsidR="00687ABE">
        <w:t>not</w:t>
      </w:r>
      <w:r w:rsidR="00AF60EF">
        <w:t xml:space="preserve"> have any </w:t>
      </w:r>
      <w:r w:rsidR="00FF43ED">
        <w:t xml:space="preserve">extra credit </w:t>
      </w:r>
      <w:r w:rsidR="00AF60EF">
        <w:t>currently planned.</w:t>
      </w:r>
    </w:p>
    <w:p w14:paraId="570E859B" w14:textId="77777777" w:rsidR="006E1D68" w:rsidRPr="00EF453C" w:rsidRDefault="006E1D68" w:rsidP="00EF453C">
      <w:pPr>
        <w:rPr>
          <w:b/>
        </w:rPr>
      </w:pPr>
    </w:p>
    <w:p w14:paraId="486147DB" w14:textId="26BDE30E" w:rsidR="006E1D68" w:rsidRPr="00164E95" w:rsidRDefault="006E1D68" w:rsidP="00164E95">
      <w:pPr>
        <w:pStyle w:val="ListParagraph"/>
        <w:numPr>
          <w:ilvl w:val="0"/>
          <w:numId w:val="4"/>
        </w:numPr>
        <w:ind w:left="0" w:firstLine="0"/>
        <w:rPr>
          <w:b/>
        </w:rPr>
      </w:pPr>
      <w:r w:rsidRPr="000D7946">
        <w:rPr>
          <w:b/>
        </w:rPr>
        <w:t>Late assignments.</w:t>
      </w:r>
      <w:r>
        <w:rPr>
          <w:b/>
        </w:rPr>
        <w:t xml:space="preserve"> </w:t>
      </w:r>
      <w:r w:rsidR="00C23454">
        <w:t>In some cases, I will accept late assignments. However, your grade will be reduced</w:t>
      </w:r>
      <w:r w:rsidR="00583184">
        <w:t xml:space="preserve"> by at least on</w:t>
      </w:r>
      <w:r w:rsidR="001078C1">
        <w:t>e</w:t>
      </w:r>
      <w:r w:rsidR="00583184">
        <w:t xml:space="preserve"> letter grade</w:t>
      </w:r>
      <w:r w:rsidR="00C23454">
        <w:t>.</w:t>
      </w:r>
      <w:r w:rsidR="004239F4">
        <w:t xml:space="preserve"> Turning the assignments in on time is a better plan.</w:t>
      </w:r>
    </w:p>
    <w:p w14:paraId="00E35FFE" w14:textId="77777777" w:rsidR="00FF43ED" w:rsidRDefault="00FF43ED" w:rsidP="002F2D1D">
      <w:pPr>
        <w:keepNext/>
        <w:rPr>
          <w:b/>
        </w:rPr>
      </w:pPr>
    </w:p>
    <w:p w14:paraId="53A887DA" w14:textId="2C6DC24A" w:rsidR="002C2B93" w:rsidRDefault="002C2B93" w:rsidP="002F2D1D">
      <w:pPr>
        <w:keepNext/>
        <w:rPr>
          <w:b/>
        </w:rPr>
      </w:pPr>
      <w:r>
        <w:rPr>
          <w:b/>
        </w:rPr>
        <w:t>WRITING AND MULTILITERACY CENTER</w:t>
      </w:r>
    </w:p>
    <w:p w14:paraId="03708F10" w14:textId="77777777" w:rsidR="002C2B93" w:rsidRDefault="002C2B93" w:rsidP="002F2D1D">
      <w:pPr>
        <w:keepNext/>
        <w:rPr>
          <w:b/>
        </w:rPr>
      </w:pPr>
    </w:p>
    <w:p w14:paraId="6D2725AE" w14:textId="2C238516" w:rsidR="00177DA8" w:rsidRPr="005859D0" w:rsidRDefault="002C2B93" w:rsidP="008158DC">
      <w:pPr>
        <w:keepNext/>
        <w:rPr>
          <w:shd w:val="clear" w:color="auto" w:fill="FFFFFF"/>
        </w:rPr>
      </w:pPr>
      <w:r w:rsidRPr="002C2B93">
        <w:rPr>
          <w:shd w:val="clear" w:color="auto" w:fill="FFFFFF"/>
        </w:rPr>
        <w:t xml:space="preserve">The Writing and </w:t>
      </w:r>
      <w:proofErr w:type="spellStart"/>
      <w:r w:rsidRPr="002C2B93">
        <w:rPr>
          <w:shd w:val="clear" w:color="auto" w:fill="FFFFFF"/>
        </w:rPr>
        <w:t>Multiliteracy</w:t>
      </w:r>
      <w:proofErr w:type="spellEnd"/>
      <w:r w:rsidRPr="002C2B93">
        <w:rPr>
          <w:shd w:val="clear" w:color="auto" w:fill="FFFFFF"/>
        </w:rPr>
        <w:t xml:space="preserve"> Center (WMC) provide</w:t>
      </w:r>
      <w:r w:rsidR="00F522DA">
        <w:rPr>
          <w:shd w:val="clear" w:color="auto" w:fill="FFFFFF"/>
        </w:rPr>
        <w:t>s</w:t>
      </w:r>
      <w:r w:rsidRPr="002C2B93">
        <w:rPr>
          <w:shd w:val="clear" w:color="auto" w:fill="FFFFFF"/>
        </w:rPr>
        <w:t xml:space="preserve"> all CI students with FREE support services and programs that help them become more effect</w:t>
      </w:r>
      <w:r w:rsidR="000C5D76">
        <w:rPr>
          <w:shd w:val="clear" w:color="auto" w:fill="FFFFFF"/>
        </w:rPr>
        <w:t xml:space="preserve">ive writers and communicators. </w:t>
      </w:r>
      <w:r w:rsidRPr="002C2B93">
        <w:rPr>
          <w:shd w:val="clear" w:color="auto" w:fill="FFFFFF"/>
        </w:rPr>
        <w:t>Peer</w:t>
      </w:r>
      <w:r>
        <w:rPr>
          <w:rStyle w:val="Emphasis"/>
          <w:shd w:val="clear" w:color="auto" w:fill="FFFFFF"/>
        </w:rPr>
        <w:t> </w:t>
      </w:r>
      <w:r w:rsidRPr="002C2B93">
        <w:rPr>
          <w:rStyle w:val="Emphasis"/>
          <w:shd w:val="clear" w:color="auto" w:fill="FFFFFF"/>
        </w:rPr>
        <w:t>consultants</w:t>
      </w:r>
      <w:r w:rsidRPr="002C2B93">
        <w:rPr>
          <w:shd w:val="clear" w:color="auto" w:fill="FFFFFF"/>
        </w:rPr>
        <w:t> help you at any stage of the composition process in any discipline for writing or speaking (suc</w:t>
      </w:r>
      <w:r w:rsidR="000C5D76">
        <w:rPr>
          <w:shd w:val="clear" w:color="auto" w:fill="FFFFFF"/>
        </w:rPr>
        <w:t>h as slideshow presentations). </w:t>
      </w:r>
      <w:r w:rsidRPr="002C2B93">
        <w:rPr>
          <w:shd w:val="clear" w:color="auto" w:fill="FFFFFF"/>
        </w:rPr>
        <w:t>You are also welcome to bring in other types of non-academic work such as resumes, letters of applic</w:t>
      </w:r>
      <w:r w:rsidR="000C5D76">
        <w:rPr>
          <w:shd w:val="clear" w:color="auto" w:fill="FFFFFF"/>
        </w:rPr>
        <w:t>ation, and personal statements.</w:t>
      </w:r>
      <w:r w:rsidRPr="002C2B93">
        <w:rPr>
          <w:shd w:val="clear" w:color="auto" w:fill="FFFFFF"/>
        </w:rPr>
        <w:t xml:space="preserve"> </w:t>
      </w:r>
      <w:r w:rsidR="000C5D76">
        <w:rPr>
          <w:shd w:val="clear" w:color="auto" w:fill="FFFFFF"/>
        </w:rPr>
        <w:t>The</w:t>
      </w:r>
      <w:r w:rsidRPr="002C2B93">
        <w:rPr>
          <w:shd w:val="clear" w:color="auto" w:fill="FFFFFF"/>
        </w:rPr>
        <w:t> </w:t>
      </w:r>
      <w:r w:rsidRPr="002C2B93">
        <w:rPr>
          <w:rStyle w:val="Emphasis"/>
          <w:shd w:val="clear" w:color="auto" w:fill="FFFFFF"/>
        </w:rPr>
        <w:t>online writing consultants</w:t>
      </w:r>
      <w:r w:rsidRPr="002C2B93">
        <w:rPr>
          <w:shd w:val="clear" w:color="auto" w:fill="FFFFFF"/>
        </w:rPr>
        <w:t> will also work with you if you don’t live on campus or if you have trouble physically getting to our Center. </w:t>
      </w:r>
      <w:r w:rsidRPr="002C2B93">
        <w:rPr>
          <w:rStyle w:val="Emphasis"/>
          <w:shd w:val="clear" w:color="auto" w:fill="FFFFFF"/>
        </w:rPr>
        <w:t>Speaking groups</w:t>
      </w:r>
      <w:r w:rsidRPr="002C2B93">
        <w:rPr>
          <w:shd w:val="clear" w:color="auto" w:fill="FFFFFF"/>
        </w:rPr>
        <w:t> help those who want to talk about or wish to learn new skills in speaking in academic contexts, whether it's oral presentations, in-class discussions, or talking with p</w:t>
      </w:r>
      <w:r w:rsidR="000C5D76">
        <w:rPr>
          <w:shd w:val="clear" w:color="auto" w:fill="FFFFFF"/>
        </w:rPr>
        <w:t>rofessors during office hours. </w:t>
      </w:r>
      <w:r w:rsidRPr="002C2B93">
        <w:rPr>
          <w:shd w:val="clear" w:color="auto" w:fill="FFFFFF"/>
        </w:rPr>
        <w:t>To make an appointment to see a consu</w:t>
      </w:r>
      <w:r w:rsidR="000C5D76">
        <w:rPr>
          <w:shd w:val="clear" w:color="auto" w:fill="FFFFFF"/>
        </w:rPr>
        <w:t>ltant or learn more, visit</w:t>
      </w:r>
      <w:r w:rsidRPr="002C2B93">
        <w:rPr>
          <w:shd w:val="clear" w:color="auto" w:fill="FFFFFF"/>
        </w:rPr>
        <w:t> </w:t>
      </w:r>
      <w:hyperlink r:id="rId8" w:history="1">
        <w:r w:rsidRPr="00A91745">
          <w:rPr>
            <w:rStyle w:val="Hyperlink"/>
            <w:shd w:val="clear" w:color="auto" w:fill="FFFFFF"/>
          </w:rPr>
          <w:t>http://www.csuci.edu/wmc</w:t>
        </w:r>
      </w:hyperlink>
      <w:r w:rsidRPr="002C2B93">
        <w:rPr>
          <w:shd w:val="clear" w:color="auto" w:fill="FFFFFF"/>
        </w:rPr>
        <w:t>. You can also go directly to the Center or call 805-437-8934.</w:t>
      </w:r>
    </w:p>
    <w:p w14:paraId="1CA98906" w14:textId="77777777" w:rsidR="00A150B8" w:rsidRDefault="00A150B8" w:rsidP="00A150B8">
      <w:pPr>
        <w:keepNext/>
        <w:rPr>
          <w:b/>
        </w:rPr>
      </w:pPr>
    </w:p>
    <w:p w14:paraId="03EBFC1F" w14:textId="77777777" w:rsidR="00A150B8" w:rsidRPr="008252B3" w:rsidRDefault="00A150B8" w:rsidP="00A150B8">
      <w:pPr>
        <w:keepNext/>
        <w:rPr>
          <w:b/>
        </w:rPr>
      </w:pPr>
      <w:r w:rsidRPr="008252B3">
        <w:rPr>
          <w:b/>
        </w:rPr>
        <w:t>N</w:t>
      </w:r>
      <w:r>
        <w:rPr>
          <w:b/>
        </w:rPr>
        <w:t>OTICE TO STUDENTS WITH DISABILITIES</w:t>
      </w:r>
    </w:p>
    <w:p w14:paraId="0F33E856" w14:textId="77777777" w:rsidR="00A150B8" w:rsidRPr="008252B3" w:rsidRDefault="00A150B8" w:rsidP="00A150B8">
      <w:pPr>
        <w:pStyle w:val="Header"/>
        <w:keepNext/>
        <w:tabs>
          <w:tab w:val="clear" w:pos="4320"/>
          <w:tab w:val="clear" w:pos="8640"/>
        </w:tabs>
      </w:pPr>
    </w:p>
    <w:p w14:paraId="5564F220" w14:textId="77777777" w:rsidR="00A150B8" w:rsidRPr="005859D0" w:rsidRDefault="00A150B8" w:rsidP="00A150B8">
      <w:pPr>
        <w:rPr>
          <w:shd w:val="clear" w:color="auto" w:fill="FFFFFF"/>
        </w:rPr>
      </w:pPr>
      <w:r w:rsidRPr="005859D0">
        <w:rPr>
          <w:shd w:val="clear" w:color="auto" w:fill="FFFFFF"/>
        </w:rPr>
        <w:t>CSU Channel Islands is committed to equal educational opportunities for qualified students with disabilities in compliance with Section 504 of the Federal Rehabilitation Act of 1973 and the Americans with Disabilities Act (ADA) of 1990. The mission of Disability Resource Programs is to assist students with disabilities to realize their academic and personal potential. Students with physical, learning, or other disabilities are encouraged to contact Disability Resource Programs</w:t>
      </w:r>
      <w:r>
        <w:rPr>
          <w:shd w:val="clear" w:color="auto" w:fill="FFFFFF"/>
        </w:rPr>
        <w:t xml:space="preserve"> </w:t>
      </w:r>
      <w:r>
        <w:t>(</w:t>
      </w:r>
      <w:hyperlink r:id="rId9" w:history="1">
        <w:r w:rsidRPr="00A91745">
          <w:rPr>
            <w:rStyle w:val="Hyperlink"/>
          </w:rPr>
          <w:t>http://www.csuci.edu/drp/</w:t>
        </w:r>
      </w:hyperlink>
      <w:r>
        <w:t>)</w:t>
      </w:r>
      <w:r w:rsidRPr="005859D0">
        <w:rPr>
          <w:shd w:val="clear" w:color="auto" w:fill="FFFFFF"/>
        </w:rPr>
        <w:t xml:space="preserve"> at 805-437-3331 for personal assistance and accommodations.</w:t>
      </w:r>
    </w:p>
    <w:p w14:paraId="48D34702" w14:textId="77777777" w:rsidR="00BD1B10" w:rsidRPr="006D5AE8" w:rsidRDefault="00BD1B10" w:rsidP="00BD1B10">
      <w:pPr>
        <w:ind w:right="54"/>
      </w:pPr>
    </w:p>
    <w:p w14:paraId="6C57FE73" w14:textId="6ABB5521" w:rsidR="00BD1B10" w:rsidRDefault="00BD1B10" w:rsidP="00BD1B10">
      <w:pPr>
        <w:pStyle w:val="Heading1"/>
        <w:ind w:right="54"/>
      </w:pPr>
      <w:r w:rsidRPr="006D5AE8">
        <w:t>ACADEMIC DISHONESTY</w:t>
      </w:r>
      <w:r w:rsidR="00FE40AF">
        <w:t xml:space="preserve"> </w:t>
      </w:r>
    </w:p>
    <w:p w14:paraId="2FBDCCF9" w14:textId="77777777" w:rsidR="00164E95" w:rsidRPr="00164E95" w:rsidRDefault="00164E95" w:rsidP="00164E95"/>
    <w:p w14:paraId="06C9831B" w14:textId="5A12014B" w:rsidR="00BD1B10" w:rsidRDefault="00BD1B10" w:rsidP="00BD1B10">
      <w:pPr>
        <w:ind w:right="54"/>
      </w:pPr>
      <w:r w:rsidRPr="006D5AE8">
        <w:t xml:space="preserve">Academic Dishonesty occurs whenever any action or attempted action is pursued that creates an unfair academic advantage or disadvantage for you and/or any member or members of the academic community. </w:t>
      </w:r>
      <w:r w:rsidRPr="006D5AE8">
        <w:rPr>
          <w:i/>
          <w:iCs/>
        </w:rPr>
        <w:t xml:space="preserve">All forms of academic dishonesty are subject to sanctions under the </w:t>
      </w:r>
      <w:r w:rsidR="002F2D1D">
        <w:rPr>
          <w:i/>
          <w:iCs/>
        </w:rPr>
        <w:t>Policy on Academic Dishonesty.</w:t>
      </w:r>
      <w:r w:rsidRPr="006D5AE8">
        <w:t xml:space="preserve"> Sanctions include: </w:t>
      </w:r>
      <w:r w:rsidR="00164E95">
        <w:t>oral</w:t>
      </w:r>
      <w:r w:rsidRPr="006D5AE8">
        <w:t xml:space="preserve"> warning, </w:t>
      </w:r>
      <w:r w:rsidR="00164E95">
        <w:t>failing grade for</w:t>
      </w:r>
      <w:r w:rsidRPr="006D5AE8">
        <w:t xml:space="preserve"> work involved, </w:t>
      </w:r>
      <w:r w:rsidR="00164E95">
        <w:t xml:space="preserve">and </w:t>
      </w:r>
      <w:r w:rsidRPr="006D5AE8">
        <w:t>failing grade in the course</w:t>
      </w:r>
      <w:r w:rsidR="00164E95">
        <w:t>.</w:t>
      </w:r>
      <w:r w:rsidRPr="006D5AE8">
        <w:t xml:space="preserve"> Various forms of academic dishonesty include, but are not limited to cheating, fabrication</w:t>
      </w:r>
      <w:r w:rsidR="00C22BB9">
        <w:t xml:space="preserve"> of information or citations</w:t>
      </w:r>
      <w:r w:rsidRPr="006D5AE8">
        <w:t xml:space="preserve">, </w:t>
      </w:r>
      <w:r w:rsidR="00C22BB9">
        <w:t>plagiarism</w:t>
      </w:r>
      <w:r w:rsidRPr="006D5AE8">
        <w:t>,</w:t>
      </w:r>
      <w:r w:rsidR="00C22BB9">
        <w:t xml:space="preserve"> and/or</w:t>
      </w:r>
      <w:r w:rsidRPr="006D5AE8">
        <w:t xml:space="preserve"> facilitating academ</w:t>
      </w:r>
      <w:r w:rsidR="00C22BB9">
        <w:t>ic dishonesty</w:t>
      </w:r>
      <w:r w:rsidRPr="006D5AE8">
        <w:t xml:space="preserve">. </w:t>
      </w:r>
    </w:p>
    <w:p w14:paraId="43BF9FDC" w14:textId="77777777" w:rsidR="002E3FDB" w:rsidRDefault="002E3FDB" w:rsidP="00BD1B10">
      <w:pPr>
        <w:ind w:right="54"/>
      </w:pPr>
    </w:p>
    <w:p w14:paraId="29649703" w14:textId="6C0573F7" w:rsidR="002E3FDB" w:rsidRPr="006D5AE8" w:rsidRDefault="002E3FDB" w:rsidP="00BD1B10">
      <w:pPr>
        <w:ind w:right="54"/>
      </w:pPr>
      <w:r w:rsidRPr="0054694A">
        <w:rPr>
          <w:i/>
        </w:rPr>
        <w:t>Extra note on plagiarism:</w:t>
      </w:r>
      <w:r>
        <w:t xml:space="preserve"> plagiarism is attempting to pass off someone else’s work or ideas as your own. If you copy words (e.g., a sentence) from another source, you have to (1) put those words quotes and (2) provide a reference saying where you copied the words from. In addition, if you reword or paraphrase ideas from another source, you have to provide a reference. Academics do not make things; all we have is our ideas. So if you try to pass off someone’s ideas as your own, academics see that as theft.</w:t>
      </w:r>
    </w:p>
    <w:p w14:paraId="7D00A8B9" w14:textId="77777777" w:rsidR="008158DC" w:rsidRDefault="008158DC" w:rsidP="009E3996">
      <w:pPr>
        <w:rPr>
          <w:b/>
          <w:bCs/>
        </w:rPr>
      </w:pPr>
    </w:p>
    <w:p w14:paraId="65ECBDDD" w14:textId="5079E00C" w:rsidR="00222B23" w:rsidRDefault="00280073" w:rsidP="009E3996">
      <w:pPr>
        <w:rPr>
          <w:b/>
          <w:bCs/>
        </w:rPr>
      </w:pPr>
      <w:r>
        <w:rPr>
          <w:b/>
          <w:bCs/>
        </w:rPr>
        <w:t>ADDITIONAL NOTES</w:t>
      </w:r>
    </w:p>
    <w:p w14:paraId="5D353FCC" w14:textId="77777777" w:rsidR="00280073" w:rsidRPr="00183E0D" w:rsidRDefault="00280073" w:rsidP="009E3996">
      <w:pPr>
        <w:rPr>
          <w:b/>
          <w:bCs/>
        </w:rPr>
      </w:pPr>
    </w:p>
    <w:p w14:paraId="42FBB4E4" w14:textId="5FE72D62" w:rsidR="00280073" w:rsidRDefault="00222B23" w:rsidP="00222B23">
      <w:pPr>
        <w:ind w:right="-720"/>
      </w:pPr>
      <w:r w:rsidRPr="00DC025F">
        <w:t>Please respect the other members of this class by not talking or</w:t>
      </w:r>
      <w:r w:rsidR="00280073">
        <w:t xml:space="preserve"> otherwise disrupting the class.</w:t>
      </w:r>
      <w:r w:rsidR="008158DC">
        <w:t xml:space="preserve"> If someone is interfering with your ability to concentrate or participate in class please let me know. If you are too shy to tell me, please move to a different part of the classroom.</w:t>
      </w:r>
    </w:p>
    <w:p w14:paraId="696E573C" w14:textId="77777777" w:rsidR="00B4266A" w:rsidRDefault="00B4266A" w:rsidP="00222B23">
      <w:pPr>
        <w:ind w:right="-720"/>
      </w:pPr>
    </w:p>
    <w:p w14:paraId="594B6CD2" w14:textId="4D28D273" w:rsidR="00B4266A" w:rsidRDefault="00B4266A" w:rsidP="00B4266A">
      <w:pPr>
        <w:ind w:right="-720"/>
      </w:pPr>
      <w:r>
        <w:t xml:space="preserve">Because we are all adults, I do not have specific rules about using your electronic devices in class. However, I suggest avoiding them (or at least disabling internet access) during class time, because there is evidence that internet usage in class reduces your learning and grades! Check out this article about it: </w:t>
      </w:r>
      <w:hyperlink r:id="rId10" w:history="1">
        <w:r w:rsidRPr="000F48E9">
          <w:rPr>
            <w:rStyle w:val="Hyperlink"/>
          </w:rPr>
          <w:t>https://www.scientificamerican.com/article/students-are-better-off-without-a-laptop-in-the-classroom</w:t>
        </w:r>
      </w:hyperlink>
      <w:r w:rsidR="0074381B">
        <w:t>. In addition, if we are having a class discussion and I notice that you are doing something else with your phone, tablet, or computer, it will negatively impact your participation grade.</w:t>
      </w:r>
    </w:p>
    <w:p w14:paraId="491582E5" w14:textId="77777777" w:rsidR="00B4266A" w:rsidRDefault="00B4266A" w:rsidP="00222B23">
      <w:pPr>
        <w:ind w:right="-720"/>
      </w:pPr>
    </w:p>
    <w:p w14:paraId="463CA16D" w14:textId="4D577747" w:rsidR="00222B23" w:rsidRPr="00DC025F" w:rsidRDefault="00222B23" w:rsidP="00222B23">
      <w:pPr>
        <w:ind w:right="-720"/>
      </w:pPr>
      <w:r w:rsidRPr="00DC025F">
        <w:t>You should never consider class to be officially cancelled unless an announcement is made or I do not show up to class until 20 minutes after the start time of class.</w:t>
      </w:r>
    </w:p>
    <w:p w14:paraId="34A28B86" w14:textId="77777777" w:rsidR="00CA752A" w:rsidRDefault="00CA752A" w:rsidP="00222B23"/>
    <w:p w14:paraId="5ACF5F22" w14:textId="2EEE3C9B" w:rsidR="00CA752A" w:rsidRPr="00DC025F" w:rsidRDefault="00515C35" w:rsidP="00222B23">
      <w:r>
        <w:t>A small number of s</w:t>
      </w:r>
      <w:r w:rsidR="0012174A">
        <w:t>upplementary</w:t>
      </w:r>
      <w:r>
        <w:t>,</w:t>
      </w:r>
      <w:r w:rsidR="00CA752A">
        <w:t xml:space="preserve"> non-textbook readings </w:t>
      </w:r>
      <w:r w:rsidR="007C1557">
        <w:t>may</w:t>
      </w:r>
      <w:r w:rsidR="00CA752A">
        <w:t xml:space="preserve"> be assigned during the semester.</w:t>
      </w:r>
      <w:r w:rsidR="007C1557">
        <w:t xml:space="preserve"> Make sure the read them before attending class.</w:t>
      </w:r>
    </w:p>
    <w:p w14:paraId="6DCEA209" w14:textId="77777777" w:rsidR="00222B23" w:rsidRPr="00DC025F" w:rsidRDefault="00222B23" w:rsidP="00222B23"/>
    <w:p w14:paraId="2F29AB55" w14:textId="49A6F427" w:rsidR="00832BFF" w:rsidRDefault="00222B23">
      <w:r w:rsidRPr="00DC025F">
        <w:t>I look forward to working with you this semester!</w:t>
      </w:r>
    </w:p>
    <w:sectPr w:rsidR="00832BFF" w:rsidSect="00696C6E">
      <w:headerReference w:type="default" r:id="rId11"/>
      <w:pgSz w:w="12240" w:h="15840"/>
      <w:pgMar w:top="1440" w:right="1800" w:bottom="1440" w:left="1800"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B1CFF1" w14:textId="77777777" w:rsidR="00632546" w:rsidRDefault="00632546" w:rsidP="00C931C0">
      <w:r>
        <w:separator/>
      </w:r>
    </w:p>
  </w:endnote>
  <w:endnote w:type="continuationSeparator" w:id="0">
    <w:p w14:paraId="785EF233" w14:textId="77777777" w:rsidR="00632546" w:rsidRDefault="00632546" w:rsidP="00C931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D4A82A" w14:textId="77777777" w:rsidR="00632546" w:rsidRDefault="00632546" w:rsidP="00C931C0">
      <w:r>
        <w:separator/>
      </w:r>
    </w:p>
  </w:footnote>
  <w:footnote w:type="continuationSeparator" w:id="0">
    <w:p w14:paraId="19AEB5DB" w14:textId="77777777" w:rsidR="00632546" w:rsidRDefault="00632546" w:rsidP="00C931C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9DC4C8" w14:textId="016247BF" w:rsidR="006B08B3" w:rsidRDefault="006B08B3">
    <w:pPr>
      <w:pStyle w:val="Header"/>
    </w:pPr>
    <w:r>
      <w:t>MGT 307-</w:t>
    </w:r>
    <w:r w:rsidR="00F538A2">
      <w:t>05</w:t>
    </w:r>
    <w:r>
      <w:t xml:space="preserve"> Fall 2017 Version 1 – Page </w:t>
    </w:r>
    <w:r>
      <w:fldChar w:fldCharType="begin"/>
    </w:r>
    <w:r>
      <w:instrText xml:space="preserve"> PAGE   \* MERGEFORMAT </w:instrText>
    </w:r>
    <w:r>
      <w:fldChar w:fldCharType="separate"/>
    </w:r>
    <w:r w:rsidR="00AF2371">
      <w:rPr>
        <w:noProof/>
      </w:rPr>
      <w:t>3</w: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6E5E01"/>
    <w:multiLevelType w:val="hybridMultilevel"/>
    <w:tmpl w:val="EB361CF6"/>
    <w:lvl w:ilvl="0" w:tplc="DB5E4FC0">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BA1226F"/>
    <w:multiLevelType w:val="hybridMultilevel"/>
    <w:tmpl w:val="E45C2DEE"/>
    <w:lvl w:ilvl="0" w:tplc="0E16ACD6">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1E06799F"/>
    <w:multiLevelType w:val="singleLevel"/>
    <w:tmpl w:val="04090001"/>
    <w:lvl w:ilvl="0">
      <w:numFmt w:val="bullet"/>
      <w:lvlText w:val=""/>
      <w:lvlJc w:val="left"/>
      <w:pPr>
        <w:tabs>
          <w:tab w:val="num" w:pos="360"/>
        </w:tabs>
        <w:ind w:left="360" w:hanging="360"/>
      </w:pPr>
      <w:rPr>
        <w:rFonts w:ascii="Symbol" w:hAnsi="Symbol" w:hint="default"/>
      </w:rPr>
    </w:lvl>
  </w:abstractNum>
  <w:abstractNum w:abstractNumId="3" w15:restartNumberingAfterBreak="0">
    <w:nsid w:val="27FE6836"/>
    <w:multiLevelType w:val="hybridMultilevel"/>
    <w:tmpl w:val="DA3602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A9F56B5"/>
    <w:multiLevelType w:val="hybridMultilevel"/>
    <w:tmpl w:val="723617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036D12"/>
    <w:multiLevelType w:val="hybridMultilevel"/>
    <w:tmpl w:val="4C105C92"/>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68666546"/>
    <w:multiLevelType w:val="hybridMultilevel"/>
    <w:tmpl w:val="FF843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9110923"/>
    <w:multiLevelType w:val="hybridMultilevel"/>
    <w:tmpl w:val="42145F00"/>
    <w:lvl w:ilvl="0" w:tplc="04090001">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F1C37BF"/>
    <w:multiLevelType w:val="hybridMultilevel"/>
    <w:tmpl w:val="AFA28A1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7"/>
  </w:num>
  <w:num w:numId="2">
    <w:abstractNumId w:val="2"/>
  </w:num>
  <w:num w:numId="3">
    <w:abstractNumId w:val="0"/>
  </w:num>
  <w:num w:numId="4">
    <w:abstractNumId w:val="5"/>
  </w:num>
  <w:num w:numId="5">
    <w:abstractNumId w:val="1"/>
  </w:num>
  <w:num w:numId="6">
    <w:abstractNumId w:val="8"/>
  </w:num>
  <w:num w:numId="7">
    <w:abstractNumId w:val="4"/>
  </w:num>
  <w:num w:numId="8">
    <w:abstractNumId w:val="6"/>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oNotTrackMoves/>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doNotAutofitConstrainedTables/>
    <w:splitPgBreakAndParaMark/>
    <w:doNotVertAlignCellWithSp/>
    <w:doNotBreakConstrainedForcedTable/>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0MTcwNTYyMDAztTAyMLNU0lEKTi0uzszPAykwqQUAJWKfdiwAAAA="/>
  </w:docVars>
  <w:rsids>
    <w:rsidRoot w:val="00B334ED"/>
    <w:rsid w:val="000065CF"/>
    <w:rsid w:val="000114B4"/>
    <w:rsid w:val="000143CC"/>
    <w:rsid w:val="00016A7F"/>
    <w:rsid w:val="00017CCD"/>
    <w:rsid w:val="00040858"/>
    <w:rsid w:val="0004524A"/>
    <w:rsid w:val="000474ED"/>
    <w:rsid w:val="0006287B"/>
    <w:rsid w:val="0006414C"/>
    <w:rsid w:val="00070ABA"/>
    <w:rsid w:val="00073D30"/>
    <w:rsid w:val="00076158"/>
    <w:rsid w:val="0007737F"/>
    <w:rsid w:val="000803AD"/>
    <w:rsid w:val="00080B84"/>
    <w:rsid w:val="00093E3D"/>
    <w:rsid w:val="00095003"/>
    <w:rsid w:val="000A08BD"/>
    <w:rsid w:val="000A2420"/>
    <w:rsid w:val="000A394E"/>
    <w:rsid w:val="000B17F7"/>
    <w:rsid w:val="000C5D76"/>
    <w:rsid w:val="000D2444"/>
    <w:rsid w:val="000D4396"/>
    <w:rsid w:val="000D7946"/>
    <w:rsid w:val="000F040B"/>
    <w:rsid w:val="000F059A"/>
    <w:rsid w:val="000F0716"/>
    <w:rsid w:val="000F146D"/>
    <w:rsid w:val="000F320A"/>
    <w:rsid w:val="00102EC5"/>
    <w:rsid w:val="001078C1"/>
    <w:rsid w:val="00107F6E"/>
    <w:rsid w:val="00112D0C"/>
    <w:rsid w:val="001175C6"/>
    <w:rsid w:val="0012174A"/>
    <w:rsid w:val="00125C35"/>
    <w:rsid w:val="00133B1B"/>
    <w:rsid w:val="00136052"/>
    <w:rsid w:val="00146D44"/>
    <w:rsid w:val="00164E95"/>
    <w:rsid w:val="00170DCA"/>
    <w:rsid w:val="00171C88"/>
    <w:rsid w:val="00171F21"/>
    <w:rsid w:val="00177DA8"/>
    <w:rsid w:val="001807B5"/>
    <w:rsid w:val="00180AC8"/>
    <w:rsid w:val="00185430"/>
    <w:rsid w:val="00192B3E"/>
    <w:rsid w:val="001A0449"/>
    <w:rsid w:val="001A37E3"/>
    <w:rsid w:val="001B4E85"/>
    <w:rsid w:val="001B7671"/>
    <w:rsid w:val="001B783D"/>
    <w:rsid w:val="001C5353"/>
    <w:rsid w:val="001C624E"/>
    <w:rsid w:val="001D7AE7"/>
    <w:rsid w:val="001E0F08"/>
    <w:rsid w:val="001F1572"/>
    <w:rsid w:val="001F69F7"/>
    <w:rsid w:val="00200C66"/>
    <w:rsid w:val="00207E20"/>
    <w:rsid w:val="00222B23"/>
    <w:rsid w:val="002247D5"/>
    <w:rsid w:val="00232769"/>
    <w:rsid w:val="00233B09"/>
    <w:rsid w:val="0024571E"/>
    <w:rsid w:val="002476EC"/>
    <w:rsid w:val="00247A2D"/>
    <w:rsid w:val="00257A5C"/>
    <w:rsid w:val="002746BE"/>
    <w:rsid w:val="00280073"/>
    <w:rsid w:val="002A09A4"/>
    <w:rsid w:val="002A2127"/>
    <w:rsid w:val="002A43C2"/>
    <w:rsid w:val="002A5678"/>
    <w:rsid w:val="002B294A"/>
    <w:rsid w:val="002B4922"/>
    <w:rsid w:val="002B58E6"/>
    <w:rsid w:val="002B7BB9"/>
    <w:rsid w:val="002C2B93"/>
    <w:rsid w:val="002C2D51"/>
    <w:rsid w:val="002E3FDB"/>
    <w:rsid w:val="002F2D1D"/>
    <w:rsid w:val="002F6467"/>
    <w:rsid w:val="00305B51"/>
    <w:rsid w:val="003063F5"/>
    <w:rsid w:val="00306F7C"/>
    <w:rsid w:val="00313B10"/>
    <w:rsid w:val="00314413"/>
    <w:rsid w:val="0032565B"/>
    <w:rsid w:val="00334DC0"/>
    <w:rsid w:val="003424E7"/>
    <w:rsid w:val="00342ADF"/>
    <w:rsid w:val="0035210D"/>
    <w:rsid w:val="00360261"/>
    <w:rsid w:val="003628C8"/>
    <w:rsid w:val="00362DA2"/>
    <w:rsid w:val="00365ACC"/>
    <w:rsid w:val="00373C9A"/>
    <w:rsid w:val="00375246"/>
    <w:rsid w:val="00384301"/>
    <w:rsid w:val="00393BF8"/>
    <w:rsid w:val="003A189E"/>
    <w:rsid w:val="003A2DF1"/>
    <w:rsid w:val="003A2E24"/>
    <w:rsid w:val="003A330C"/>
    <w:rsid w:val="003A6F22"/>
    <w:rsid w:val="003B34AA"/>
    <w:rsid w:val="003B5CA5"/>
    <w:rsid w:val="003C11CC"/>
    <w:rsid w:val="003C7749"/>
    <w:rsid w:val="003D376D"/>
    <w:rsid w:val="003D38BA"/>
    <w:rsid w:val="003E5EFE"/>
    <w:rsid w:val="003F4F6F"/>
    <w:rsid w:val="003F6917"/>
    <w:rsid w:val="003F7FD0"/>
    <w:rsid w:val="00403A2C"/>
    <w:rsid w:val="00404C1A"/>
    <w:rsid w:val="00412CED"/>
    <w:rsid w:val="00416880"/>
    <w:rsid w:val="004239F4"/>
    <w:rsid w:val="004330B6"/>
    <w:rsid w:val="00434CE4"/>
    <w:rsid w:val="00435085"/>
    <w:rsid w:val="0044044F"/>
    <w:rsid w:val="00440CE5"/>
    <w:rsid w:val="0044224E"/>
    <w:rsid w:val="004530E2"/>
    <w:rsid w:val="00461A07"/>
    <w:rsid w:val="004641EC"/>
    <w:rsid w:val="00471A8D"/>
    <w:rsid w:val="0047584B"/>
    <w:rsid w:val="004803A6"/>
    <w:rsid w:val="00493C86"/>
    <w:rsid w:val="004A0815"/>
    <w:rsid w:val="004A74AE"/>
    <w:rsid w:val="004C5086"/>
    <w:rsid w:val="004E1882"/>
    <w:rsid w:val="004E3BB1"/>
    <w:rsid w:val="004E4477"/>
    <w:rsid w:val="004F09CE"/>
    <w:rsid w:val="004F3CFD"/>
    <w:rsid w:val="004F4833"/>
    <w:rsid w:val="004F4A95"/>
    <w:rsid w:val="00515C35"/>
    <w:rsid w:val="00522EB2"/>
    <w:rsid w:val="00527F58"/>
    <w:rsid w:val="00530BCD"/>
    <w:rsid w:val="00531664"/>
    <w:rsid w:val="00542C0A"/>
    <w:rsid w:val="005466D7"/>
    <w:rsid w:val="00553EBC"/>
    <w:rsid w:val="005632F2"/>
    <w:rsid w:val="00563BD2"/>
    <w:rsid w:val="00564851"/>
    <w:rsid w:val="005733A7"/>
    <w:rsid w:val="00583184"/>
    <w:rsid w:val="00586763"/>
    <w:rsid w:val="0059311D"/>
    <w:rsid w:val="00594C2B"/>
    <w:rsid w:val="005974D1"/>
    <w:rsid w:val="005A7399"/>
    <w:rsid w:val="005B39E0"/>
    <w:rsid w:val="005B5DEE"/>
    <w:rsid w:val="005C5384"/>
    <w:rsid w:val="005D1D5C"/>
    <w:rsid w:val="005D34E6"/>
    <w:rsid w:val="005E7FF9"/>
    <w:rsid w:val="005F53D7"/>
    <w:rsid w:val="00614E62"/>
    <w:rsid w:val="00617CFB"/>
    <w:rsid w:val="00632546"/>
    <w:rsid w:val="00643775"/>
    <w:rsid w:val="00643F06"/>
    <w:rsid w:val="00644CB6"/>
    <w:rsid w:val="00644F99"/>
    <w:rsid w:val="00652F70"/>
    <w:rsid w:val="00654EB8"/>
    <w:rsid w:val="006720DF"/>
    <w:rsid w:val="00672AB1"/>
    <w:rsid w:val="00675282"/>
    <w:rsid w:val="00687ABE"/>
    <w:rsid w:val="00690FAA"/>
    <w:rsid w:val="00692F86"/>
    <w:rsid w:val="00696C6E"/>
    <w:rsid w:val="006A79EE"/>
    <w:rsid w:val="006B08B3"/>
    <w:rsid w:val="006B54AE"/>
    <w:rsid w:val="006B5F74"/>
    <w:rsid w:val="006C526A"/>
    <w:rsid w:val="006C6C38"/>
    <w:rsid w:val="006D1837"/>
    <w:rsid w:val="006D5BE5"/>
    <w:rsid w:val="006E0719"/>
    <w:rsid w:val="006E1618"/>
    <w:rsid w:val="006E1D68"/>
    <w:rsid w:val="0071000A"/>
    <w:rsid w:val="0071210D"/>
    <w:rsid w:val="0071486E"/>
    <w:rsid w:val="007152A9"/>
    <w:rsid w:val="00720ED2"/>
    <w:rsid w:val="00726902"/>
    <w:rsid w:val="00732E98"/>
    <w:rsid w:val="00736870"/>
    <w:rsid w:val="00742258"/>
    <w:rsid w:val="0074381B"/>
    <w:rsid w:val="007522EB"/>
    <w:rsid w:val="00752358"/>
    <w:rsid w:val="007549D7"/>
    <w:rsid w:val="007558EB"/>
    <w:rsid w:val="00760786"/>
    <w:rsid w:val="00761F33"/>
    <w:rsid w:val="007651AA"/>
    <w:rsid w:val="00773987"/>
    <w:rsid w:val="00774567"/>
    <w:rsid w:val="007751B8"/>
    <w:rsid w:val="00776837"/>
    <w:rsid w:val="0078136A"/>
    <w:rsid w:val="0078445E"/>
    <w:rsid w:val="00793952"/>
    <w:rsid w:val="00793FCC"/>
    <w:rsid w:val="007A3576"/>
    <w:rsid w:val="007A5C5D"/>
    <w:rsid w:val="007A7814"/>
    <w:rsid w:val="007A7E79"/>
    <w:rsid w:val="007B2D18"/>
    <w:rsid w:val="007C1557"/>
    <w:rsid w:val="007E7F52"/>
    <w:rsid w:val="00802E38"/>
    <w:rsid w:val="00805F37"/>
    <w:rsid w:val="00814D72"/>
    <w:rsid w:val="008154DE"/>
    <w:rsid w:val="008158DC"/>
    <w:rsid w:val="008211C6"/>
    <w:rsid w:val="00825116"/>
    <w:rsid w:val="0082519E"/>
    <w:rsid w:val="008252B3"/>
    <w:rsid w:val="00832BFF"/>
    <w:rsid w:val="00866362"/>
    <w:rsid w:val="00866B54"/>
    <w:rsid w:val="00875D7F"/>
    <w:rsid w:val="008862F6"/>
    <w:rsid w:val="00893249"/>
    <w:rsid w:val="00897326"/>
    <w:rsid w:val="008A4316"/>
    <w:rsid w:val="008B00F7"/>
    <w:rsid w:val="008B2997"/>
    <w:rsid w:val="008C0D5D"/>
    <w:rsid w:val="008C41A6"/>
    <w:rsid w:val="008C65B1"/>
    <w:rsid w:val="008C6AE9"/>
    <w:rsid w:val="008D03E0"/>
    <w:rsid w:val="008D0ED8"/>
    <w:rsid w:val="008D3E30"/>
    <w:rsid w:val="008E1CB5"/>
    <w:rsid w:val="008E4735"/>
    <w:rsid w:val="008F24BF"/>
    <w:rsid w:val="00907182"/>
    <w:rsid w:val="009313CA"/>
    <w:rsid w:val="009449AA"/>
    <w:rsid w:val="00947A0C"/>
    <w:rsid w:val="00952139"/>
    <w:rsid w:val="00966EE6"/>
    <w:rsid w:val="00971902"/>
    <w:rsid w:val="00971D35"/>
    <w:rsid w:val="00976CCE"/>
    <w:rsid w:val="009835B2"/>
    <w:rsid w:val="0099466A"/>
    <w:rsid w:val="009B00D9"/>
    <w:rsid w:val="009B2680"/>
    <w:rsid w:val="009B5532"/>
    <w:rsid w:val="009D3477"/>
    <w:rsid w:val="009D6E59"/>
    <w:rsid w:val="009E13F9"/>
    <w:rsid w:val="009E3996"/>
    <w:rsid w:val="00A054B1"/>
    <w:rsid w:val="00A13EEF"/>
    <w:rsid w:val="00A150B8"/>
    <w:rsid w:val="00A23F34"/>
    <w:rsid w:val="00A25A62"/>
    <w:rsid w:val="00A270E8"/>
    <w:rsid w:val="00A34B89"/>
    <w:rsid w:val="00A501AD"/>
    <w:rsid w:val="00A51EFA"/>
    <w:rsid w:val="00A55666"/>
    <w:rsid w:val="00A776F1"/>
    <w:rsid w:val="00A830E2"/>
    <w:rsid w:val="00A95E84"/>
    <w:rsid w:val="00AA1EDE"/>
    <w:rsid w:val="00AA6148"/>
    <w:rsid w:val="00AB0C9F"/>
    <w:rsid w:val="00AB3E05"/>
    <w:rsid w:val="00AB6112"/>
    <w:rsid w:val="00AC2C0C"/>
    <w:rsid w:val="00AE3C5D"/>
    <w:rsid w:val="00AE4BC5"/>
    <w:rsid w:val="00AF2371"/>
    <w:rsid w:val="00AF60EF"/>
    <w:rsid w:val="00B04F62"/>
    <w:rsid w:val="00B069E3"/>
    <w:rsid w:val="00B078D9"/>
    <w:rsid w:val="00B123E5"/>
    <w:rsid w:val="00B13466"/>
    <w:rsid w:val="00B16CA4"/>
    <w:rsid w:val="00B23BFF"/>
    <w:rsid w:val="00B2590A"/>
    <w:rsid w:val="00B334ED"/>
    <w:rsid w:val="00B405D6"/>
    <w:rsid w:val="00B4266A"/>
    <w:rsid w:val="00B441CA"/>
    <w:rsid w:val="00B53485"/>
    <w:rsid w:val="00B76130"/>
    <w:rsid w:val="00B91247"/>
    <w:rsid w:val="00BA162A"/>
    <w:rsid w:val="00BA46C0"/>
    <w:rsid w:val="00BA6A35"/>
    <w:rsid w:val="00BA77E3"/>
    <w:rsid w:val="00BB3C82"/>
    <w:rsid w:val="00BB6BCD"/>
    <w:rsid w:val="00BD0DFA"/>
    <w:rsid w:val="00BD1B10"/>
    <w:rsid w:val="00BD27D4"/>
    <w:rsid w:val="00BD2CB8"/>
    <w:rsid w:val="00BD301E"/>
    <w:rsid w:val="00BE0534"/>
    <w:rsid w:val="00BE335F"/>
    <w:rsid w:val="00BE3CC1"/>
    <w:rsid w:val="00BE5590"/>
    <w:rsid w:val="00BF3302"/>
    <w:rsid w:val="00C02EFA"/>
    <w:rsid w:val="00C1032B"/>
    <w:rsid w:val="00C1462F"/>
    <w:rsid w:val="00C147B3"/>
    <w:rsid w:val="00C17B7B"/>
    <w:rsid w:val="00C22BB9"/>
    <w:rsid w:val="00C23454"/>
    <w:rsid w:val="00C263E6"/>
    <w:rsid w:val="00C303F1"/>
    <w:rsid w:val="00C3169C"/>
    <w:rsid w:val="00C3199F"/>
    <w:rsid w:val="00C45814"/>
    <w:rsid w:val="00C45D96"/>
    <w:rsid w:val="00C77A03"/>
    <w:rsid w:val="00C81482"/>
    <w:rsid w:val="00C87E20"/>
    <w:rsid w:val="00C904F0"/>
    <w:rsid w:val="00C931C0"/>
    <w:rsid w:val="00C945AC"/>
    <w:rsid w:val="00CA033B"/>
    <w:rsid w:val="00CA1EE6"/>
    <w:rsid w:val="00CA752A"/>
    <w:rsid w:val="00CA75FE"/>
    <w:rsid w:val="00CA7CC0"/>
    <w:rsid w:val="00CB520A"/>
    <w:rsid w:val="00CC1458"/>
    <w:rsid w:val="00CD208D"/>
    <w:rsid w:val="00CE04CA"/>
    <w:rsid w:val="00D17DC9"/>
    <w:rsid w:val="00D262D7"/>
    <w:rsid w:val="00D27A4A"/>
    <w:rsid w:val="00D35E8F"/>
    <w:rsid w:val="00D40DB4"/>
    <w:rsid w:val="00D468F4"/>
    <w:rsid w:val="00D51366"/>
    <w:rsid w:val="00D64108"/>
    <w:rsid w:val="00D70759"/>
    <w:rsid w:val="00D80686"/>
    <w:rsid w:val="00D83FB0"/>
    <w:rsid w:val="00D9591B"/>
    <w:rsid w:val="00D95DD4"/>
    <w:rsid w:val="00D96ABC"/>
    <w:rsid w:val="00DA7CD0"/>
    <w:rsid w:val="00DB4222"/>
    <w:rsid w:val="00DB6BD4"/>
    <w:rsid w:val="00DC1A01"/>
    <w:rsid w:val="00DC70D6"/>
    <w:rsid w:val="00DD1402"/>
    <w:rsid w:val="00DD1CB0"/>
    <w:rsid w:val="00DD4F6E"/>
    <w:rsid w:val="00DD5CC5"/>
    <w:rsid w:val="00DD6806"/>
    <w:rsid w:val="00DD7889"/>
    <w:rsid w:val="00DD7C8B"/>
    <w:rsid w:val="00DE4496"/>
    <w:rsid w:val="00DF2B83"/>
    <w:rsid w:val="00DF6362"/>
    <w:rsid w:val="00E05FC2"/>
    <w:rsid w:val="00E237C5"/>
    <w:rsid w:val="00E3299B"/>
    <w:rsid w:val="00E35EEC"/>
    <w:rsid w:val="00E41853"/>
    <w:rsid w:val="00E512FF"/>
    <w:rsid w:val="00E533DF"/>
    <w:rsid w:val="00E549C4"/>
    <w:rsid w:val="00E64ED1"/>
    <w:rsid w:val="00E66638"/>
    <w:rsid w:val="00E77D78"/>
    <w:rsid w:val="00E8468C"/>
    <w:rsid w:val="00E8559D"/>
    <w:rsid w:val="00E9118F"/>
    <w:rsid w:val="00E917E0"/>
    <w:rsid w:val="00EA49C8"/>
    <w:rsid w:val="00EB0BD7"/>
    <w:rsid w:val="00EB1F96"/>
    <w:rsid w:val="00EB775D"/>
    <w:rsid w:val="00EC7A2C"/>
    <w:rsid w:val="00ED0C84"/>
    <w:rsid w:val="00ED2D0E"/>
    <w:rsid w:val="00ED41F8"/>
    <w:rsid w:val="00ED5E11"/>
    <w:rsid w:val="00EE346E"/>
    <w:rsid w:val="00EE615C"/>
    <w:rsid w:val="00EF38E0"/>
    <w:rsid w:val="00EF453C"/>
    <w:rsid w:val="00F029E1"/>
    <w:rsid w:val="00F05EA6"/>
    <w:rsid w:val="00F117B0"/>
    <w:rsid w:val="00F1301A"/>
    <w:rsid w:val="00F27326"/>
    <w:rsid w:val="00F50142"/>
    <w:rsid w:val="00F522DA"/>
    <w:rsid w:val="00F52658"/>
    <w:rsid w:val="00F538A2"/>
    <w:rsid w:val="00F6396B"/>
    <w:rsid w:val="00F649C5"/>
    <w:rsid w:val="00F6587C"/>
    <w:rsid w:val="00F7681B"/>
    <w:rsid w:val="00F768F4"/>
    <w:rsid w:val="00F8495B"/>
    <w:rsid w:val="00F87DBD"/>
    <w:rsid w:val="00F93DB7"/>
    <w:rsid w:val="00FC600F"/>
    <w:rsid w:val="00FE40AF"/>
    <w:rsid w:val="00FF116E"/>
    <w:rsid w:val="00FF1CAD"/>
    <w:rsid w:val="00FF2FA0"/>
    <w:rsid w:val="00FF43E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2F57D8DE"/>
  <w15:docId w15:val="{FA6A99EA-AA64-4D03-84CF-001B6CD14A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34ED"/>
    <w:rPr>
      <w:rFonts w:ascii="Times New Roman" w:eastAsia="Times New Roman" w:hAnsi="Times New Roman" w:cs="Times New Roman"/>
    </w:rPr>
  </w:style>
  <w:style w:type="paragraph" w:styleId="Heading1">
    <w:name w:val="heading 1"/>
    <w:basedOn w:val="Normal"/>
    <w:next w:val="Normal"/>
    <w:link w:val="Heading1Char"/>
    <w:qFormat/>
    <w:rsid w:val="00B334ED"/>
    <w:pPr>
      <w:keepNext/>
      <w:outlineLvl w:val="0"/>
    </w:pPr>
    <w:rPr>
      <w:b/>
    </w:rPr>
  </w:style>
  <w:style w:type="paragraph" w:styleId="Heading2">
    <w:name w:val="heading 2"/>
    <w:basedOn w:val="Normal"/>
    <w:next w:val="Normal"/>
    <w:link w:val="Heading2Char"/>
    <w:qFormat/>
    <w:rsid w:val="00B334ED"/>
    <w:pPr>
      <w:keepNext/>
      <w:outlineLvl w:val="1"/>
    </w:pPr>
    <w:rPr>
      <w:b/>
      <w:bCs/>
      <w:sz w:val="22"/>
    </w:rPr>
  </w:style>
  <w:style w:type="paragraph" w:styleId="Heading3">
    <w:name w:val="heading 3"/>
    <w:basedOn w:val="Normal"/>
    <w:next w:val="Normal"/>
    <w:link w:val="Heading3Char"/>
    <w:qFormat/>
    <w:rsid w:val="00B334ED"/>
    <w:pPr>
      <w:keepNext/>
      <w:shd w:val="pct20" w:color="auto" w:fill="auto"/>
      <w:outlineLvl w:val="2"/>
    </w:pPr>
    <w:rPr>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334ED"/>
    <w:rPr>
      <w:rFonts w:ascii="Times New Roman" w:eastAsia="Times New Roman" w:hAnsi="Times New Roman" w:cs="Times New Roman"/>
      <w:b/>
      <w:sz w:val="24"/>
      <w:szCs w:val="24"/>
    </w:rPr>
  </w:style>
  <w:style w:type="character" w:customStyle="1" w:styleId="Heading2Char">
    <w:name w:val="Heading 2 Char"/>
    <w:basedOn w:val="DefaultParagraphFont"/>
    <w:link w:val="Heading2"/>
    <w:rsid w:val="00B334ED"/>
    <w:rPr>
      <w:rFonts w:ascii="Times New Roman" w:eastAsia="Times New Roman" w:hAnsi="Times New Roman" w:cs="Times New Roman"/>
      <w:b/>
      <w:bCs/>
      <w:sz w:val="22"/>
      <w:szCs w:val="24"/>
    </w:rPr>
  </w:style>
  <w:style w:type="character" w:customStyle="1" w:styleId="Heading3Char">
    <w:name w:val="Heading 3 Char"/>
    <w:basedOn w:val="DefaultParagraphFont"/>
    <w:link w:val="Heading3"/>
    <w:rsid w:val="00B334ED"/>
    <w:rPr>
      <w:rFonts w:ascii="Times New Roman" w:eastAsia="Times New Roman" w:hAnsi="Times New Roman" w:cs="Times New Roman"/>
      <w:b/>
      <w:bCs/>
      <w:sz w:val="22"/>
      <w:szCs w:val="24"/>
      <w:shd w:val="pct20" w:color="auto" w:fill="auto"/>
    </w:rPr>
  </w:style>
  <w:style w:type="paragraph" w:styleId="Title">
    <w:name w:val="Title"/>
    <w:basedOn w:val="Normal"/>
    <w:link w:val="TitleChar"/>
    <w:qFormat/>
    <w:rsid w:val="003E5EFE"/>
    <w:pPr>
      <w:jc w:val="center"/>
    </w:pPr>
    <w:rPr>
      <w:b/>
      <w:sz w:val="28"/>
    </w:rPr>
  </w:style>
  <w:style w:type="character" w:customStyle="1" w:styleId="TitleChar">
    <w:name w:val="Title Char"/>
    <w:basedOn w:val="DefaultParagraphFont"/>
    <w:link w:val="Title"/>
    <w:rsid w:val="003E5EFE"/>
    <w:rPr>
      <w:rFonts w:ascii="Times New Roman" w:eastAsia="Times New Roman" w:hAnsi="Times New Roman" w:cs="Times New Roman"/>
      <w:b/>
      <w:sz w:val="28"/>
      <w:szCs w:val="24"/>
    </w:rPr>
  </w:style>
  <w:style w:type="character" w:styleId="Hyperlink">
    <w:name w:val="Hyperlink"/>
    <w:basedOn w:val="DefaultParagraphFont"/>
    <w:semiHidden/>
    <w:rsid w:val="003E5EFE"/>
    <w:rPr>
      <w:color w:val="0000FF"/>
      <w:u w:val="single"/>
    </w:rPr>
  </w:style>
  <w:style w:type="paragraph" w:styleId="Header">
    <w:name w:val="header"/>
    <w:basedOn w:val="Normal"/>
    <w:link w:val="HeaderChar"/>
    <w:semiHidden/>
    <w:rsid w:val="003E5EFE"/>
    <w:pPr>
      <w:widowControl w:val="0"/>
      <w:tabs>
        <w:tab w:val="center" w:pos="4320"/>
        <w:tab w:val="right" w:pos="8640"/>
      </w:tabs>
    </w:pPr>
    <w:rPr>
      <w:snapToGrid w:val="0"/>
      <w:szCs w:val="20"/>
    </w:rPr>
  </w:style>
  <w:style w:type="character" w:customStyle="1" w:styleId="HeaderChar">
    <w:name w:val="Header Char"/>
    <w:basedOn w:val="DefaultParagraphFont"/>
    <w:link w:val="Header"/>
    <w:semiHidden/>
    <w:rsid w:val="003E5EFE"/>
    <w:rPr>
      <w:rFonts w:ascii="Times New Roman" w:eastAsia="Times New Roman" w:hAnsi="Times New Roman" w:cs="Times New Roman"/>
      <w:snapToGrid w:val="0"/>
      <w:sz w:val="24"/>
    </w:rPr>
  </w:style>
  <w:style w:type="paragraph" w:styleId="NormalWeb">
    <w:name w:val="Normal (Web)"/>
    <w:basedOn w:val="Normal"/>
    <w:rsid w:val="00416880"/>
    <w:pPr>
      <w:spacing w:before="100" w:beforeAutospacing="1" w:after="100" w:afterAutospacing="1"/>
    </w:pPr>
    <w:rPr>
      <w:rFonts w:eastAsiaTheme="minorEastAsia"/>
    </w:rPr>
  </w:style>
  <w:style w:type="paragraph" w:styleId="Footer">
    <w:name w:val="footer"/>
    <w:basedOn w:val="Normal"/>
    <w:link w:val="FooterChar"/>
    <w:uiPriority w:val="99"/>
    <w:rsid w:val="00BD1B10"/>
    <w:pPr>
      <w:tabs>
        <w:tab w:val="center" w:pos="4320"/>
        <w:tab w:val="right" w:pos="8640"/>
      </w:tabs>
      <w:overflowPunct w:val="0"/>
      <w:autoSpaceDE w:val="0"/>
      <w:autoSpaceDN w:val="0"/>
      <w:adjustRightInd w:val="0"/>
      <w:textAlignment w:val="baseline"/>
    </w:pPr>
    <w:rPr>
      <w:rFonts w:ascii="Times" w:hAnsi="Times"/>
      <w:szCs w:val="20"/>
    </w:rPr>
  </w:style>
  <w:style w:type="character" w:customStyle="1" w:styleId="FooterChar">
    <w:name w:val="Footer Char"/>
    <w:basedOn w:val="DefaultParagraphFont"/>
    <w:link w:val="Footer"/>
    <w:uiPriority w:val="99"/>
    <w:rsid w:val="00BD1B10"/>
    <w:rPr>
      <w:rFonts w:ascii="Times" w:eastAsia="Times New Roman" w:hAnsi="Times" w:cs="Times New Roman"/>
      <w:szCs w:val="20"/>
    </w:rPr>
  </w:style>
  <w:style w:type="paragraph" w:customStyle="1" w:styleId="ColorfulList-Accent11">
    <w:name w:val="Colorful List - Accent 11"/>
    <w:basedOn w:val="Normal"/>
    <w:uiPriority w:val="34"/>
    <w:qFormat/>
    <w:rsid w:val="00BD1B10"/>
    <w:pPr>
      <w:overflowPunct w:val="0"/>
      <w:autoSpaceDE w:val="0"/>
      <w:autoSpaceDN w:val="0"/>
      <w:adjustRightInd w:val="0"/>
      <w:ind w:left="720"/>
      <w:textAlignment w:val="baseline"/>
    </w:pPr>
    <w:rPr>
      <w:rFonts w:ascii="Times" w:hAnsi="Times"/>
      <w:szCs w:val="20"/>
    </w:rPr>
  </w:style>
  <w:style w:type="paragraph" w:styleId="ListParagraph">
    <w:name w:val="List Paragraph"/>
    <w:basedOn w:val="Normal"/>
    <w:uiPriority w:val="34"/>
    <w:qFormat/>
    <w:rsid w:val="00BD1B10"/>
    <w:pPr>
      <w:ind w:left="720"/>
      <w:contextualSpacing/>
    </w:pPr>
  </w:style>
  <w:style w:type="character" w:styleId="CommentReference">
    <w:name w:val="annotation reference"/>
    <w:rsid w:val="00BD1B10"/>
    <w:rPr>
      <w:sz w:val="16"/>
      <w:szCs w:val="16"/>
    </w:rPr>
  </w:style>
  <w:style w:type="paragraph" w:styleId="CommentText">
    <w:name w:val="annotation text"/>
    <w:basedOn w:val="Normal"/>
    <w:link w:val="CommentTextChar"/>
    <w:rsid w:val="00BD1B10"/>
    <w:pPr>
      <w:overflowPunct w:val="0"/>
      <w:autoSpaceDE w:val="0"/>
      <w:autoSpaceDN w:val="0"/>
      <w:adjustRightInd w:val="0"/>
      <w:textAlignment w:val="baseline"/>
    </w:pPr>
    <w:rPr>
      <w:rFonts w:ascii="Times" w:hAnsi="Times"/>
      <w:sz w:val="20"/>
      <w:szCs w:val="20"/>
    </w:rPr>
  </w:style>
  <w:style w:type="character" w:customStyle="1" w:styleId="CommentTextChar">
    <w:name w:val="Comment Text Char"/>
    <w:basedOn w:val="DefaultParagraphFont"/>
    <w:link w:val="CommentText"/>
    <w:rsid w:val="00BD1B10"/>
    <w:rPr>
      <w:rFonts w:ascii="Times" w:eastAsia="Times New Roman" w:hAnsi="Times" w:cs="Times New Roman"/>
      <w:sz w:val="20"/>
      <w:szCs w:val="20"/>
    </w:rPr>
  </w:style>
  <w:style w:type="paragraph" w:styleId="BalloonText">
    <w:name w:val="Balloon Text"/>
    <w:basedOn w:val="Normal"/>
    <w:link w:val="BalloonTextChar"/>
    <w:semiHidden/>
    <w:unhideWhenUsed/>
    <w:rsid w:val="00BD1B10"/>
    <w:rPr>
      <w:rFonts w:ascii="Segoe UI" w:hAnsi="Segoe UI" w:cs="Segoe UI"/>
      <w:sz w:val="18"/>
      <w:szCs w:val="18"/>
    </w:rPr>
  </w:style>
  <w:style w:type="character" w:customStyle="1" w:styleId="BalloonTextChar">
    <w:name w:val="Balloon Text Char"/>
    <w:basedOn w:val="DefaultParagraphFont"/>
    <w:link w:val="BalloonText"/>
    <w:semiHidden/>
    <w:rsid w:val="00BD1B10"/>
    <w:rPr>
      <w:rFonts w:ascii="Segoe UI" w:eastAsia="Times New Roman" w:hAnsi="Segoe UI" w:cs="Segoe UI"/>
      <w:sz w:val="18"/>
      <w:szCs w:val="18"/>
    </w:rPr>
  </w:style>
  <w:style w:type="paragraph" w:styleId="CommentSubject">
    <w:name w:val="annotation subject"/>
    <w:basedOn w:val="CommentText"/>
    <w:next w:val="CommentText"/>
    <w:link w:val="CommentSubjectChar"/>
    <w:semiHidden/>
    <w:unhideWhenUsed/>
    <w:rsid w:val="004F4A95"/>
    <w:pPr>
      <w:overflowPunct/>
      <w:autoSpaceDE/>
      <w:autoSpaceDN/>
      <w:adjustRightInd/>
      <w:textAlignment w:val="auto"/>
    </w:pPr>
    <w:rPr>
      <w:rFonts w:ascii="Times New Roman" w:hAnsi="Times New Roman"/>
      <w:b/>
      <w:bCs/>
    </w:rPr>
  </w:style>
  <w:style w:type="character" w:customStyle="1" w:styleId="CommentSubjectChar">
    <w:name w:val="Comment Subject Char"/>
    <w:basedOn w:val="CommentTextChar"/>
    <w:link w:val="CommentSubject"/>
    <w:semiHidden/>
    <w:rsid w:val="004F4A95"/>
    <w:rPr>
      <w:rFonts w:ascii="Times New Roman" w:eastAsia="Times New Roman" w:hAnsi="Times New Roman" w:cs="Times New Roman"/>
      <w:b/>
      <w:bCs/>
      <w:sz w:val="20"/>
      <w:szCs w:val="20"/>
    </w:rPr>
  </w:style>
  <w:style w:type="paragraph" w:customStyle="1" w:styleId="Default">
    <w:name w:val="Default"/>
    <w:rsid w:val="00A776F1"/>
    <w:pPr>
      <w:autoSpaceDE w:val="0"/>
      <w:autoSpaceDN w:val="0"/>
      <w:adjustRightInd w:val="0"/>
    </w:pPr>
    <w:rPr>
      <w:rFonts w:ascii="Times New Roman" w:hAnsi="Times New Roman" w:cs="Times New Roman"/>
      <w:color w:val="000000"/>
    </w:rPr>
  </w:style>
  <w:style w:type="character" w:styleId="Emphasis">
    <w:name w:val="Emphasis"/>
    <w:basedOn w:val="DefaultParagraphFont"/>
    <w:uiPriority w:val="20"/>
    <w:qFormat/>
    <w:rsid w:val="002C2B93"/>
    <w:rPr>
      <w:i/>
      <w:iCs/>
    </w:rPr>
  </w:style>
  <w:style w:type="table" w:styleId="TableGrid">
    <w:name w:val="Table Grid"/>
    <w:basedOn w:val="TableNormal"/>
    <w:rsid w:val="008932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suci.edu/wmc"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myci.csuci.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scientificamerican.com/article/students-are-better-off-without-a-laptop-in-the-classroom" TargetMode="External"/><Relationship Id="rId4" Type="http://schemas.openxmlformats.org/officeDocument/2006/relationships/webSettings" Target="webSettings.xml"/><Relationship Id="rId9" Type="http://schemas.openxmlformats.org/officeDocument/2006/relationships/hyperlink" Target="http://www.csuci.edu/dr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28</TotalTime>
  <Pages>6</Pages>
  <Words>1953</Words>
  <Characters>11138</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ylan Cooper</dc:creator>
  <cp:keywords/>
  <cp:lastModifiedBy>dylan</cp:lastModifiedBy>
  <cp:revision>317</cp:revision>
  <dcterms:created xsi:type="dcterms:W3CDTF">2013-05-06T19:53:00Z</dcterms:created>
  <dcterms:modified xsi:type="dcterms:W3CDTF">2017-08-24T05:12:00Z</dcterms:modified>
</cp:coreProperties>
</file>